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0E10C15" w14:textId="77777777" w:rsidR="00035D8E" w:rsidRDefault="00035D8E" w:rsidP="003A7F79">
      <w:pPr>
        <w:spacing w:after="0"/>
        <w:jc w:val="center"/>
        <w:rPr>
          <w:b/>
          <w:sz w:val="48"/>
          <w:szCs w:val="48"/>
          <w:lang w:val="en-US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4AF44743" w14:textId="77777777" w:rsidR="00035D8E" w:rsidRDefault="00035D8E" w:rsidP="00035D8E">
      <w:pPr>
        <w:autoSpaceDE w:val="0"/>
        <w:autoSpaceDN w:val="0"/>
        <w:adjustRightInd w:val="0"/>
        <w:jc w:val="center"/>
        <w:rPr>
          <w:rFonts w:ascii="Verdana" w:eastAsia="SimSun" w:hAnsi="Verdana"/>
          <w:b/>
          <w:sz w:val="18"/>
        </w:rPr>
      </w:pPr>
    </w:p>
    <w:p w14:paraId="185EA00C" w14:textId="77777777" w:rsidR="00035D8E" w:rsidRDefault="00035D8E" w:rsidP="00035D8E">
      <w:pPr>
        <w:autoSpaceDE w:val="0"/>
        <w:autoSpaceDN w:val="0"/>
        <w:adjustRightInd w:val="0"/>
        <w:jc w:val="center"/>
        <w:rPr>
          <w:rFonts w:ascii="Verdana" w:eastAsia="SimSun" w:hAnsi="Verdana"/>
          <w:b/>
          <w:sz w:val="18"/>
        </w:rPr>
      </w:pPr>
      <w:r>
        <w:rPr>
          <w:noProof/>
          <w:lang w:eastAsia="pt-PT"/>
        </w:rPr>
        <w:drawing>
          <wp:inline distT="0" distB="0" distL="0" distR="0" wp14:anchorId="35EC15B2" wp14:editId="3D092B40">
            <wp:extent cx="4867275" cy="2768262"/>
            <wp:effectExtent l="0" t="0" r="0" b="0"/>
            <wp:docPr id="8" name="Imagem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mnibees_logo_nova assinatura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67275" cy="27682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2EA383" w14:textId="77777777" w:rsidR="00035D8E" w:rsidRDefault="00035D8E" w:rsidP="00035D8E">
      <w:pPr>
        <w:autoSpaceDE w:val="0"/>
        <w:autoSpaceDN w:val="0"/>
        <w:adjustRightInd w:val="0"/>
        <w:rPr>
          <w:rFonts w:ascii="Verdana" w:eastAsia="SimSun" w:hAnsi="Verdana"/>
          <w:b/>
          <w:sz w:val="18"/>
        </w:rPr>
      </w:pPr>
    </w:p>
    <w:p w14:paraId="75438013" w14:textId="093137FB" w:rsidR="00035D8E" w:rsidRPr="001E206D" w:rsidRDefault="00035D8E" w:rsidP="00035D8E">
      <w:pPr>
        <w:autoSpaceDE w:val="0"/>
        <w:autoSpaceDN w:val="0"/>
        <w:adjustRightInd w:val="0"/>
        <w:jc w:val="center"/>
        <w:rPr>
          <w:rFonts w:eastAsia="SimSun" w:cstheme="minorHAnsi"/>
          <w:b/>
          <w:sz w:val="56"/>
          <w:szCs w:val="56"/>
          <w:lang w:val="en-US"/>
        </w:rPr>
      </w:pPr>
      <w:r w:rsidRPr="001E206D">
        <w:rPr>
          <w:rFonts w:eastAsia="SimSun" w:cstheme="minorHAnsi"/>
          <w:b/>
          <w:sz w:val="56"/>
          <w:szCs w:val="56"/>
          <w:lang w:val="en-US"/>
        </w:rPr>
        <w:t xml:space="preserve">OMNIBEES </w:t>
      </w:r>
      <w:r>
        <w:rPr>
          <w:rFonts w:eastAsia="SimSun" w:cstheme="minorHAnsi"/>
          <w:b/>
          <w:sz w:val="56"/>
          <w:szCs w:val="56"/>
          <w:lang w:val="en-US"/>
        </w:rPr>
        <w:t>Pull</w:t>
      </w:r>
      <w:r w:rsidRPr="001E206D">
        <w:rPr>
          <w:rFonts w:eastAsia="SimSun" w:cstheme="minorHAnsi"/>
          <w:b/>
          <w:sz w:val="56"/>
          <w:szCs w:val="56"/>
          <w:lang w:val="en-US"/>
        </w:rPr>
        <w:t xml:space="preserve"> </w:t>
      </w:r>
      <w:r w:rsidRPr="001E206D">
        <w:rPr>
          <w:rFonts w:eastAsia="SimSun" w:cstheme="minorHAnsi"/>
          <w:b/>
          <w:sz w:val="56"/>
          <w:szCs w:val="56"/>
          <w:lang w:val="en-US"/>
        </w:rPr>
        <w:br/>
      </w:r>
      <w:r w:rsidR="00322E4A">
        <w:rPr>
          <w:rFonts w:eastAsia="SimSun" w:cstheme="minorHAnsi"/>
          <w:b/>
          <w:sz w:val="56"/>
          <w:szCs w:val="56"/>
          <w:lang w:val="en-US"/>
        </w:rPr>
        <w:t>Certification Form</w:t>
      </w:r>
    </w:p>
    <w:p w14:paraId="39954E8B" w14:textId="77777777" w:rsidR="00035D8E" w:rsidRPr="001E206D" w:rsidRDefault="00035D8E" w:rsidP="00035D8E">
      <w:pPr>
        <w:autoSpaceDE w:val="0"/>
        <w:autoSpaceDN w:val="0"/>
        <w:adjustRightInd w:val="0"/>
        <w:jc w:val="center"/>
        <w:rPr>
          <w:rFonts w:eastAsia="SimSun" w:cstheme="minorHAnsi"/>
          <w:b/>
          <w:sz w:val="56"/>
          <w:szCs w:val="56"/>
          <w:lang w:val="en-US"/>
        </w:rPr>
      </w:pPr>
    </w:p>
    <w:p w14:paraId="2FF2F041" w14:textId="77777777" w:rsidR="00035D8E" w:rsidRDefault="00035D8E" w:rsidP="00035D8E">
      <w:pPr>
        <w:autoSpaceDE w:val="0"/>
        <w:autoSpaceDN w:val="0"/>
        <w:adjustRightInd w:val="0"/>
        <w:rPr>
          <w:rFonts w:eastAsia="SimSun" w:cstheme="minorHAnsi"/>
          <w:b/>
          <w:sz w:val="56"/>
          <w:szCs w:val="56"/>
          <w:lang w:val="en-US"/>
        </w:rPr>
      </w:pPr>
    </w:p>
    <w:p w14:paraId="15F7CB94" w14:textId="77777777" w:rsidR="00035D8E" w:rsidRDefault="00035D8E" w:rsidP="00035D8E">
      <w:pPr>
        <w:autoSpaceDE w:val="0"/>
        <w:autoSpaceDN w:val="0"/>
        <w:adjustRightInd w:val="0"/>
        <w:rPr>
          <w:rFonts w:eastAsia="SimSun" w:cstheme="minorHAnsi"/>
          <w:b/>
          <w:sz w:val="56"/>
          <w:szCs w:val="56"/>
          <w:lang w:val="en-US"/>
        </w:rPr>
      </w:pPr>
    </w:p>
    <w:p w14:paraId="716128C9" w14:textId="77777777" w:rsidR="00791DF6" w:rsidRDefault="00791DF6" w:rsidP="00035D8E">
      <w:pPr>
        <w:autoSpaceDE w:val="0"/>
        <w:autoSpaceDN w:val="0"/>
        <w:adjustRightInd w:val="0"/>
        <w:rPr>
          <w:rFonts w:eastAsia="SimSun" w:cstheme="minorHAnsi"/>
          <w:b/>
          <w:sz w:val="56"/>
          <w:szCs w:val="56"/>
          <w:lang w:val="en-US"/>
        </w:rPr>
      </w:pPr>
    </w:p>
    <w:p w14:paraId="771BD39B" w14:textId="77777777" w:rsidR="00791DF6" w:rsidRDefault="00791DF6" w:rsidP="00035D8E">
      <w:pPr>
        <w:autoSpaceDE w:val="0"/>
        <w:autoSpaceDN w:val="0"/>
        <w:adjustRightInd w:val="0"/>
        <w:rPr>
          <w:rFonts w:eastAsia="SimSun" w:cstheme="minorHAnsi"/>
          <w:b/>
          <w:sz w:val="56"/>
          <w:szCs w:val="56"/>
          <w:lang w:val="en-US"/>
        </w:rPr>
      </w:pPr>
    </w:p>
    <w:p w14:paraId="5E4997B3" w14:textId="77777777" w:rsidR="00035D8E" w:rsidRPr="001E206D" w:rsidRDefault="00035D8E" w:rsidP="00035D8E">
      <w:pPr>
        <w:autoSpaceDE w:val="0"/>
        <w:autoSpaceDN w:val="0"/>
        <w:adjustRightInd w:val="0"/>
        <w:rPr>
          <w:rFonts w:ascii="Verdana" w:eastAsia="SimSun" w:hAnsi="Verdana"/>
          <w:b/>
          <w:sz w:val="18"/>
          <w:lang w:val="en-US"/>
        </w:rPr>
      </w:pPr>
    </w:p>
    <w:p w14:paraId="1DAFA8BB" w14:textId="79B65B6B" w:rsidR="00CE4BA1" w:rsidRDefault="00035D8E" w:rsidP="00791DF6">
      <w:pPr>
        <w:autoSpaceDE w:val="0"/>
        <w:autoSpaceDN w:val="0"/>
        <w:adjustRightInd w:val="0"/>
        <w:jc w:val="center"/>
        <w:rPr>
          <w:rFonts w:ascii="Verdana" w:eastAsia="SimSun" w:hAnsi="Verdana"/>
          <w:b/>
          <w:sz w:val="18"/>
          <w:lang w:val="en-US"/>
        </w:rPr>
      </w:pPr>
      <w:r>
        <w:rPr>
          <w:rFonts w:ascii="Verdana" w:eastAsia="SimSun" w:hAnsi="Verdana"/>
          <w:b/>
          <w:sz w:val="18"/>
          <w:lang w:val="en-US"/>
        </w:rPr>
        <w:t xml:space="preserve">Version </w:t>
      </w:r>
      <w:r w:rsidR="00EC3D25">
        <w:rPr>
          <w:rFonts w:ascii="Verdana" w:eastAsia="SimSun" w:hAnsi="Verdana"/>
          <w:b/>
          <w:sz w:val="18"/>
          <w:lang w:val="en-US"/>
        </w:rPr>
        <w:t>5</w:t>
      </w:r>
      <w:r w:rsidR="00B21C81">
        <w:rPr>
          <w:rFonts w:ascii="Verdana" w:eastAsia="SimSun" w:hAnsi="Verdana"/>
          <w:b/>
          <w:sz w:val="18"/>
          <w:lang w:val="en-US"/>
        </w:rPr>
        <w:t>.</w:t>
      </w:r>
      <w:r w:rsidR="007617E4">
        <w:rPr>
          <w:rFonts w:ascii="Verdana" w:eastAsia="SimSun" w:hAnsi="Verdana"/>
          <w:b/>
          <w:sz w:val="18"/>
          <w:lang w:val="en-US"/>
        </w:rPr>
        <w:t>2</w:t>
      </w:r>
    </w:p>
    <w:p w14:paraId="0BA16D8C" w14:textId="00EEF349" w:rsidR="00EE1947" w:rsidRDefault="0025072C" w:rsidP="00791DF6">
      <w:pPr>
        <w:autoSpaceDE w:val="0"/>
        <w:autoSpaceDN w:val="0"/>
        <w:adjustRightInd w:val="0"/>
        <w:jc w:val="center"/>
        <w:rPr>
          <w:rFonts w:ascii="Verdana" w:eastAsia="SimSun" w:hAnsi="Verdana"/>
          <w:b/>
          <w:sz w:val="18"/>
          <w:lang w:val="en-US"/>
        </w:rPr>
      </w:pPr>
      <w:r>
        <w:rPr>
          <w:rFonts w:ascii="Verdana" w:eastAsia="SimSun" w:hAnsi="Verdana"/>
          <w:b/>
          <w:sz w:val="18"/>
          <w:lang w:val="en-US"/>
        </w:rPr>
        <w:t>September</w:t>
      </w:r>
      <w:r w:rsidR="00035D8E" w:rsidRPr="00322E4A">
        <w:rPr>
          <w:rFonts w:ascii="Verdana" w:eastAsia="SimSun" w:hAnsi="Verdana"/>
          <w:b/>
          <w:sz w:val="18"/>
          <w:lang w:val="en-US"/>
        </w:rPr>
        <w:t xml:space="preserve"> 202</w:t>
      </w:r>
      <w:r w:rsidR="007617E4">
        <w:rPr>
          <w:rFonts w:ascii="Verdana" w:eastAsia="SimSun" w:hAnsi="Verdana"/>
          <w:b/>
          <w:sz w:val="18"/>
          <w:lang w:val="en-US"/>
        </w:rPr>
        <w:t>5</w:t>
      </w:r>
    </w:p>
    <w:p w14:paraId="776170A8" w14:textId="77777777" w:rsidR="00EE1947" w:rsidRDefault="00EE1947">
      <w:pPr>
        <w:rPr>
          <w:rFonts w:ascii="Verdana" w:eastAsia="SimSun" w:hAnsi="Verdana"/>
          <w:b/>
          <w:sz w:val="18"/>
          <w:lang w:val="en-US"/>
        </w:rPr>
      </w:pPr>
      <w:r>
        <w:rPr>
          <w:rFonts w:ascii="Verdana" w:eastAsia="SimSun" w:hAnsi="Verdana"/>
          <w:b/>
          <w:sz w:val="18"/>
          <w:lang w:val="en-US"/>
        </w:rPr>
        <w:br w:type="page"/>
      </w:r>
    </w:p>
    <w:p w14:paraId="4909CE3F" w14:textId="5EEA9A01" w:rsidR="005811CA" w:rsidRDefault="005811CA" w:rsidP="005811CA">
      <w:pPr>
        <w:spacing w:after="0"/>
        <w:rPr>
          <w:b/>
          <w:lang w:val="en-GB"/>
        </w:rPr>
      </w:pPr>
      <w:r w:rsidRPr="003479B0">
        <w:rPr>
          <w:b/>
          <w:lang w:val="en-US"/>
        </w:rPr>
        <w:lastRenderedPageBreak/>
        <w:t>Partner n</w:t>
      </w:r>
      <w:r w:rsidR="001514C4" w:rsidRPr="003479B0">
        <w:rPr>
          <w:b/>
          <w:lang w:val="en-US"/>
        </w:rPr>
        <w:t>ame:</w:t>
      </w:r>
      <w:r w:rsidR="003D68F1" w:rsidRPr="003479B0">
        <w:rPr>
          <w:b/>
          <w:lang w:val="en-US"/>
        </w:rPr>
        <w:t xml:space="preserve">  </w:t>
      </w:r>
      <w:sdt>
        <w:sdtPr>
          <w:rPr>
            <w:b/>
            <w:lang w:val="en-US"/>
          </w:rPr>
          <w:alias w:val="Partner Name"/>
          <w:tag w:val="Please insert the name of your system"/>
          <w:id w:val="233909862"/>
          <w:placeholder>
            <w:docPart w:val="170B7DC3C02A47E4A05946BB6E2AB45F"/>
          </w:placeholder>
          <w:text/>
        </w:sdtPr>
        <w:sdtEndPr/>
        <w:sdtContent>
          <w:r w:rsidR="0025072C">
            <w:rPr>
              <w:b/>
              <w:lang w:val="en-US"/>
            </w:rPr>
            <w:t>Hoteles Solaris de México</w:t>
          </w:r>
        </w:sdtContent>
      </w:sdt>
      <w:r w:rsidRPr="003479B0">
        <w:rPr>
          <w:b/>
          <w:lang w:val="en-US"/>
        </w:rPr>
        <w:br/>
      </w:r>
      <w:r w:rsidR="003479B0">
        <w:rPr>
          <w:b/>
          <w:lang w:val="en-US"/>
        </w:rPr>
        <w:t xml:space="preserve">PULL </w:t>
      </w:r>
      <w:r w:rsidRPr="003479B0">
        <w:rPr>
          <w:b/>
          <w:lang w:val="en-US"/>
        </w:rPr>
        <w:t>API Version:</w:t>
      </w:r>
      <w:r w:rsidR="003D68F1" w:rsidRPr="003479B0">
        <w:rPr>
          <w:b/>
          <w:lang w:val="en-US"/>
        </w:rPr>
        <w:t xml:space="preserve"> </w:t>
      </w:r>
      <w:sdt>
        <w:sdtPr>
          <w:rPr>
            <w:b/>
            <w:lang w:val="en-GB"/>
          </w:rPr>
          <w:alias w:val="API Version"/>
          <w:tag w:val="Please let us know the API Version you are using"/>
          <w:id w:val="560991816"/>
          <w:placeholder>
            <w:docPart w:val="95B8EFADD1F14353A51B51A86D250D6F"/>
          </w:placeholder>
          <w:text/>
        </w:sdtPr>
        <w:sdtEndPr/>
        <w:sdtContent>
          <w:r w:rsidR="0025072C">
            <w:rPr>
              <w:b/>
              <w:lang w:val="en-GB"/>
            </w:rPr>
            <w:t>7.27</w:t>
          </w:r>
        </w:sdtContent>
      </w:sdt>
    </w:p>
    <w:p w14:paraId="76AE93E1" w14:textId="150115B3" w:rsidR="00362354" w:rsidRDefault="00362354" w:rsidP="00362354">
      <w:pPr>
        <w:spacing w:after="0"/>
        <w:rPr>
          <w:b/>
          <w:lang w:val="en-US"/>
        </w:rPr>
      </w:pPr>
      <w:r>
        <w:rPr>
          <w:b/>
          <w:lang w:val="en-US"/>
        </w:rPr>
        <w:t xml:space="preserve">Integration Language: </w:t>
      </w:r>
      <w:sdt>
        <w:sdtPr>
          <w:rPr>
            <w:rStyle w:val="Estilo1"/>
            <w:lang w:val="en-US"/>
          </w:rPr>
          <w:alias w:val="Integration Language"/>
          <w:tag w:val="Integration Language"/>
          <w:id w:val="235132910"/>
          <w:placeholder>
            <w:docPart w:val="4CCFE07A8D4F4D09BA109AF4DAC3DFEA"/>
          </w:placeholder>
          <w:comboBox>
            <w:listItem w:displayText="REST" w:value="REST"/>
            <w:listItem w:displayText="SOAP" w:value="SOAP"/>
            <w:listItem w:displayText="REST and SOAP" w:value="REST and SOAP"/>
          </w:comboBox>
        </w:sdtPr>
        <w:sdtEndPr>
          <w:rPr>
            <w:rStyle w:val="Fuentedeprrafopredeter"/>
            <w:i w:val="0"/>
          </w:rPr>
        </w:sdtEndPr>
        <w:sdtContent>
          <w:r w:rsidR="008062F3" w:rsidRPr="00BB2A7F">
            <w:rPr>
              <w:rStyle w:val="Estilo1"/>
              <w:lang w:val="en-US"/>
            </w:rPr>
            <w:t>REST</w:t>
          </w:r>
        </w:sdtContent>
      </w:sdt>
    </w:p>
    <w:p w14:paraId="07DB5EB2" w14:textId="77777777" w:rsidR="00CF745A" w:rsidRPr="003479B0" w:rsidRDefault="00CF745A" w:rsidP="005811CA">
      <w:pPr>
        <w:spacing w:after="0"/>
        <w:rPr>
          <w:b/>
          <w:lang w:val="en-US"/>
        </w:rPr>
      </w:pPr>
    </w:p>
    <w:p w14:paraId="05CC8C4A" w14:textId="77777777" w:rsidR="00CF745A" w:rsidRDefault="00CF745A" w:rsidP="00322E4A">
      <w:pPr>
        <w:pStyle w:val="Ttulo1"/>
        <w:rPr>
          <w:lang w:val="en-US"/>
        </w:rPr>
      </w:pPr>
      <w:r>
        <w:rPr>
          <w:lang w:val="en-US"/>
        </w:rPr>
        <w:t>PULL</w:t>
      </w:r>
      <w:r w:rsidRPr="000A40EE">
        <w:rPr>
          <w:lang w:val="en-US"/>
        </w:rPr>
        <w:t xml:space="preserve"> Services</w:t>
      </w:r>
    </w:p>
    <w:p w14:paraId="19D02D52" w14:textId="77777777" w:rsidR="00322E4A" w:rsidRPr="00CF745A" w:rsidRDefault="00322E4A" w:rsidP="009A6CF5">
      <w:pPr>
        <w:pBdr>
          <w:bottom w:val="single" w:sz="24" w:space="0" w:color="7030A0"/>
        </w:pBdr>
        <w:tabs>
          <w:tab w:val="center" w:pos="4252"/>
          <w:tab w:val="left" w:pos="7515"/>
        </w:tabs>
        <w:spacing w:after="0"/>
        <w:jc w:val="center"/>
        <w:rPr>
          <w:b/>
          <w:sz w:val="28"/>
          <w:szCs w:val="28"/>
          <w:lang w:val="en-US"/>
        </w:rPr>
      </w:pPr>
    </w:p>
    <w:p w14:paraId="132E9A26" w14:textId="77777777" w:rsidR="003A7F79" w:rsidRPr="003479B0" w:rsidRDefault="003A7F79" w:rsidP="005811CA">
      <w:pPr>
        <w:spacing w:after="0"/>
        <w:rPr>
          <w:lang w:val="en-US"/>
        </w:rPr>
      </w:pPr>
    </w:p>
    <w:p w14:paraId="18DE3126" w14:textId="77777777" w:rsidR="008166A5" w:rsidRPr="003479B0" w:rsidRDefault="008166A5" w:rsidP="005811CA">
      <w:pPr>
        <w:spacing w:after="0"/>
        <w:rPr>
          <w:lang w:val="en-US"/>
        </w:rPr>
        <w:sectPr w:rsidR="008166A5" w:rsidRPr="003479B0" w:rsidSect="00D108F6">
          <w:headerReference w:type="default" r:id="rId12"/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p w14:paraId="5578BEF7" w14:textId="00AEF8A8" w:rsidR="0023088A" w:rsidRDefault="0023088A" w:rsidP="0023088A">
      <w:pPr>
        <w:spacing w:after="0" w:line="240" w:lineRule="auto"/>
        <w:rPr>
          <w:lang w:val="en-US"/>
        </w:rPr>
      </w:pPr>
      <w:r>
        <w:rPr>
          <w:lang w:val="en-US"/>
        </w:rPr>
        <w:t>Get Hotel Search</w:t>
      </w:r>
      <w:r w:rsidRPr="003479B0">
        <w:rPr>
          <w:lang w:val="en-US"/>
        </w:rPr>
        <w:t xml:space="preserve"> </w:t>
      </w:r>
      <w:sdt>
        <w:sdtPr>
          <w:rPr>
            <w:lang w:val="en-US"/>
          </w:rPr>
          <w:id w:val="-1946064866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25072C">
            <w:rPr>
              <w:rFonts w:ascii="MS Gothic" w:eastAsia="MS Gothic" w:hAnsi="MS Gothic" w:hint="eastAsia"/>
              <w:lang w:val="en-US"/>
            </w:rPr>
            <w:t>☒</w:t>
          </w:r>
        </w:sdtContent>
      </w:sdt>
    </w:p>
    <w:p w14:paraId="1F103FFF" w14:textId="54C3CE99" w:rsidR="003479B0" w:rsidRDefault="00C216F4" w:rsidP="00CF745A">
      <w:pPr>
        <w:spacing w:after="0" w:line="240" w:lineRule="auto"/>
        <w:rPr>
          <w:lang w:val="en-US"/>
        </w:rPr>
      </w:pPr>
      <w:r>
        <w:rPr>
          <w:lang w:val="en-US"/>
        </w:rPr>
        <w:t>Get Hotel Descriptive Info</w:t>
      </w:r>
      <w:r w:rsidRPr="003479B0">
        <w:rPr>
          <w:lang w:val="en-US"/>
        </w:rPr>
        <w:t xml:space="preserve"> </w:t>
      </w:r>
      <w:sdt>
        <w:sdtPr>
          <w:rPr>
            <w:lang w:val="en-US"/>
          </w:rPr>
          <w:id w:val="-1325279767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25072C">
            <w:rPr>
              <w:rFonts w:ascii="MS Gothic" w:eastAsia="MS Gothic" w:hAnsi="MS Gothic" w:hint="eastAsia"/>
              <w:lang w:val="en-US"/>
            </w:rPr>
            <w:t>☒</w:t>
          </w:r>
        </w:sdtContent>
      </w:sdt>
    </w:p>
    <w:p w14:paraId="4D73CE29" w14:textId="1772F326" w:rsidR="003479B0" w:rsidRDefault="00C216F4" w:rsidP="00CF745A">
      <w:pPr>
        <w:spacing w:after="0" w:line="240" w:lineRule="auto"/>
        <w:rPr>
          <w:lang w:val="en-US"/>
        </w:rPr>
      </w:pPr>
      <w:r>
        <w:rPr>
          <w:lang w:val="en-US"/>
        </w:rPr>
        <w:t>Get Hotel Rate Plans</w:t>
      </w:r>
      <w:r w:rsidR="003479B0" w:rsidRPr="003479B0">
        <w:rPr>
          <w:lang w:val="en-US"/>
        </w:rPr>
        <w:t xml:space="preserve"> </w:t>
      </w:r>
      <w:sdt>
        <w:sdtPr>
          <w:rPr>
            <w:lang w:val="en-US"/>
          </w:rPr>
          <w:id w:val="657279054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25072C">
            <w:rPr>
              <w:rFonts w:ascii="MS Gothic" w:eastAsia="MS Gothic" w:hAnsi="MS Gothic" w:hint="eastAsia"/>
              <w:lang w:val="en-US"/>
            </w:rPr>
            <w:t>☒</w:t>
          </w:r>
        </w:sdtContent>
      </w:sdt>
    </w:p>
    <w:p w14:paraId="6EB8E165" w14:textId="3FEA9223" w:rsidR="003479B0" w:rsidRDefault="005632EC" w:rsidP="00CF745A">
      <w:pPr>
        <w:spacing w:after="0" w:line="240" w:lineRule="auto"/>
        <w:rPr>
          <w:lang w:val="en-US"/>
        </w:rPr>
      </w:pPr>
      <w:r>
        <w:rPr>
          <w:lang w:val="en-US"/>
        </w:rPr>
        <w:t>Get Hotel Avail</w:t>
      </w:r>
      <w:r w:rsidR="003479B0" w:rsidRPr="003479B0">
        <w:rPr>
          <w:lang w:val="en-US"/>
        </w:rPr>
        <w:t xml:space="preserve"> </w:t>
      </w:r>
      <w:sdt>
        <w:sdtPr>
          <w:rPr>
            <w:lang w:val="en-US"/>
          </w:rPr>
          <w:id w:val="679701962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25072C">
            <w:rPr>
              <w:rFonts w:ascii="MS Gothic" w:eastAsia="MS Gothic" w:hAnsi="MS Gothic" w:hint="eastAsia"/>
              <w:lang w:val="en-US"/>
            </w:rPr>
            <w:t>☒</w:t>
          </w:r>
        </w:sdtContent>
      </w:sdt>
    </w:p>
    <w:p w14:paraId="45ABCC1D" w14:textId="6CBCA1ED" w:rsidR="003479B0" w:rsidRDefault="005632EC" w:rsidP="00CF745A">
      <w:pPr>
        <w:spacing w:after="0" w:line="240" w:lineRule="auto"/>
        <w:rPr>
          <w:lang w:val="en-US"/>
        </w:rPr>
      </w:pPr>
      <w:r>
        <w:rPr>
          <w:lang w:val="en-US"/>
        </w:rPr>
        <w:t>Get Hotel Avail Calendar</w:t>
      </w:r>
      <w:r w:rsidR="003479B0" w:rsidRPr="003479B0">
        <w:rPr>
          <w:lang w:val="en-US"/>
        </w:rPr>
        <w:t xml:space="preserve"> </w:t>
      </w:r>
      <w:sdt>
        <w:sdtPr>
          <w:rPr>
            <w:lang w:val="en-US"/>
          </w:rPr>
          <w:id w:val="-400445112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25072C">
            <w:rPr>
              <w:rFonts w:ascii="MS Gothic" w:eastAsia="MS Gothic" w:hAnsi="MS Gothic" w:hint="eastAsia"/>
              <w:lang w:val="en-US"/>
            </w:rPr>
            <w:t>☒</w:t>
          </w:r>
        </w:sdtContent>
      </w:sdt>
    </w:p>
    <w:p w14:paraId="6AC24814" w14:textId="6EF1D39E" w:rsidR="003A7F79" w:rsidRDefault="008847D8" w:rsidP="00CF745A">
      <w:pPr>
        <w:spacing w:after="0" w:line="240" w:lineRule="auto"/>
        <w:rPr>
          <w:lang w:val="en-US"/>
        </w:rPr>
      </w:pPr>
      <w:r>
        <w:rPr>
          <w:lang w:val="en-US"/>
        </w:rPr>
        <w:t>Get Country</w:t>
      </w:r>
      <w:r w:rsidR="003A7F79" w:rsidRPr="003479B0">
        <w:rPr>
          <w:lang w:val="en-US"/>
        </w:rPr>
        <w:t xml:space="preserve"> </w:t>
      </w:r>
      <w:sdt>
        <w:sdtPr>
          <w:rPr>
            <w:lang w:val="en-US"/>
          </w:rPr>
          <w:id w:val="1017279820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25072C">
            <w:rPr>
              <w:rFonts w:ascii="MS Gothic" w:eastAsia="MS Gothic" w:hAnsi="MS Gothic" w:hint="eastAsia"/>
              <w:lang w:val="en-US"/>
            </w:rPr>
            <w:t>☒</w:t>
          </w:r>
        </w:sdtContent>
      </w:sdt>
    </w:p>
    <w:p w14:paraId="3A541569" w14:textId="77FEA9F7" w:rsidR="00322F99" w:rsidRPr="003479B0" w:rsidRDefault="00234383" w:rsidP="00CF745A">
      <w:pPr>
        <w:spacing w:after="0" w:line="240" w:lineRule="auto"/>
        <w:rPr>
          <w:lang w:val="en-US"/>
        </w:rPr>
      </w:pPr>
      <w:r>
        <w:rPr>
          <w:lang w:val="en-US"/>
        </w:rPr>
        <w:t>Get City/Get Zone</w:t>
      </w:r>
      <w:r w:rsidRPr="003479B0">
        <w:rPr>
          <w:lang w:val="en-US"/>
        </w:rPr>
        <w:t xml:space="preserve"> </w:t>
      </w:r>
      <w:sdt>
        <w:sdtPr>
          <w:rPr>
            <w:lang w:val="en-US"/>
          </w:rPr>
          <w:id w:val="1380973177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25072C">
            <w:rPr>
              <w:rFonts w:ascii="MS Gothic" w:eastAsia="MS Gothic" w:hAnsi="MS Gothic" w:hint="eastAsia"/>
              <w:lang w:val="en-US"/>
            </w:rPr>
            <w:t>☒</w:t>
          </w:r>
        </w:sdtContent>
      </w:sdt>
    </w:p>
    <w:p w14:paraId="5E7D360D" w14:textId="3A18040D" w:rsidR="00E52FC3" w:rsidRDefault="00E52FC3" w:rsidP="00E52FC3">
      <w:pPr>
        <w:spacing w:after="0" w:line="240" w:lineRule="auto"/>
        <w:rPr>
          <w:lang w:val="en-US"/>
        </w:rPr>
      </w:pPr>
      <w:r>
        <w:rPr>
          <w:lang w:val="en-US"/>
        </w:rPr>
        <w:t>Get State</w:t>
      </w:r>
      <w:r w:rsidRPr="003479B0">
        <w:rPr>
          <w:lang w:val="en-US"/>
        </w:rPr>
        <w:t xml:space="preserve"> </w:t>
      </w:r>
      <w:sdt>
        <w:sdtPr>
          <w:rPr>
            <w:lang w:val="en-US"/>
          </w:rPr>
          <w:id w:val="-1287501929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25072C">
            <w:rPr>
              <w:rFonts w:ascii="MS Gothic" w:eastAsia="MS Gothic" w:hAnsi="MS Gothic" w:hint="eastAsia"/>
              <w:lang w:val="en-US"/>
            </w:rPr>
            <w:t>☒</w:t>
          </w:r>
        </w:sdtContent>
      </w:sdt>
    </w:p>
    <w:p w14:paraId="46C6376F" w14:textId="0C1AF184" w:rsidR="003A7F79" w:rsidRPr="003479B0" w:rsidRDefault="00E52FC3" w:rsidP="00CF745A">
      <w:pPr>
        <w:spacing w:after="0" w:line="240" w:lineRule="auto"/>
        <w:rPr>
          <w:lang w:val="en-US"/>
        </w:rPr>
      </w:pPr>
      <w:r>
        <w:rPr>
          <w:lang w:val="en-US"/>
        </w:rPr>
        <w:t>Send</w:t>
      </w:r>
      <w:r w:rsidR="003A7F79" w:rsidRPr="003479B0">
        <w:rPr>
          <w:lang w:val="en-US"/>
        </w:rPr>
        <w:t xml:space="preserve"> Reservations </w:t>
      </w:r>
      <w:sdt>
        <w:sdtPr>
          <w:rPr>
            <w:lang w:val="en-US"/>
          </w:rPr>
          <w:id w:val="946270144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25072C">
            <w:rPr>
              <w:rFonts w:ascii="MS Gothic" w:eastAsia="MS Gothic" w:hAnsi="MS Gothic" w:hint="eastAsia"/>
              <w:lang w:val="en-US"/>
            </w:rPr>
            <w:t>☒</w:t>
          </w:r>
        </w:sdtContent>
      </w:sdt>
    </w:p>
    <w:p w14:paraId="3D497271" w14:textId="7A772A31" w:rsidR="003A7F79" w:rsidRPr="003479B0" w:rsidRDefault="003A7F79" w:rsidP="00CF745A">
      <w:pPr>
        <w:spacing w:after="0" w:line="240" w:lineRule="auto"/>
        <w:rPr>
          <w:lang w:val="en-US"/>
        </w:rPr>
      </w:pPr>
      <w:r w:rsidRPr="003479B0">
        <w:rPr>
          <w:lang w:val="en-US"/>
        </w:rPr>
        <w:t xml:space="preserve">Modify Reservations </w:t>
      </w:r>
      <w:sdt>
        <w:sdtPr>
          <w:rPr>
            <w:lang w:val="en-US"/>
          </w:rPr>
          <w:id w:val="-145753795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25072C">
            <w:rPr>
              <w:rFonts w:ascii="MS Gothic" w:eastAsia="MS Gothic" w:hAnsi="MS Gothic" w:hint="eastAsia"/>
              <w:lang w:val="en-US"/>
            </w:rPr>
            <w:t>☒</w:t>
          </w:r>
        </w:sdtContent>
      </w:sdt>
    </w:p>
    <w:p w14:paraId="45B84014" w14:textId="6E77910C" w:rsidR="003A7F79" w:rsidRPr="003479B0" w:rsidRDefault="003A7F79" w:rsidP="00CF745A">
      <w:pPr>
        <w:spacing w:after="0" w:line="240" w:lineRule="auto"/>
        <w:rPr>
          <w:b/>
          <w:lang w:val="en-US"/>
        </w:rPr>
      </w:pPr>
      <w:r w:rsidRPr="003479B0">
        <w:rPr>
          <w:lang w:val="en-US"/>
        </w:rPr>
        <w:t>Cancel Reservations</w:t>
      </w:r>
      <w:r w:rsidRPr="003479B0">
        <w:rPr>
          <w:b/>
          <w:lang w:val="en-US"/>
        </w:rPr>
        <w:t xml:space="preserve"> </w:t>
      </w:r>
      <w:sdt>
        <w:sdtPr>
          <w:rPr>
            <w:bCs/>
            <w:lang w:val="en-US"/>
          </w:rPr>
          <w:id w:val="384771022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25072C">
            <w:rPr>
              <w:rFonts w:ascii="MS Gothic" w:eastAsia="MS Gothic" w:hAnsi="MS Gothic" w:hint="eastAsia"/>
              <w:bCs/>
              <w:lang w:val="en-US"/>
            </w:rPr>
            <w:t>☒</w:t>
          </w:r>
        </w:sdtContent>
      </w:sdt>
    </w:p>
    <w:p w14:paraId="1B5871B9" w14:textId="77777777" w:rsidR="009509BF" w:rsidRDefault="009509BF" w:rsidP="00632D1F">
      <w:pPr>
        <w:spacing w:after="0" w:line="240" w:lineRule="auto"/>
        <w:rPr>
          <w:lang w:val="en-US"/>
        </w:rPr>
      </w:pPr>
    </w:p>
    <w:p w14:paraId="4973C385" w14:textId="77777777" w:rsidR="004C62E7" w:rsidRDefault="004C62E7" w:rsidP="00632D1F">
      <w:pPr>
        <w:spacing w:after="0" w:line="240" w:lineRule="auto"/>
        <w:rPr>
          <w:lang w:val="en-US"/>
        </w:rPr>
      </w:pPr>
    </w:p>
    <w:p w14:paraId="7227E2FA" w14:textId="77777777" w:rsidR="004C62E7" w:rsidRDefault="004C62E7" w:rsidP="00632D1F">
      <w:pPr>
        <w:spacing w:after="0" w:line="240" w:lineRule="auto"/>
        <w:rPr>
          <w:lang w:val="en-US"/>
        </w:rPr>
      </w:pPr>
    </w:p>
    <w:p w14:paraId="2BC15EB8" w14:textId="77777777" w:rsidR="004C62E7" w:rsidRDefault="004C62E7" w:rsidP="00632D1F">
      <w:pPr>
        <w:spacing w:after="0" w:line="240" w:lineRule="auto"/>
        <w:rPr>
          <w:lang w:val="en-US"/>
        </w:rPr>
      </w:pPr>
    </w:p>
    <w:p w14:paraId="487F0FBD" w14:textId="7F3B949E" w:rsidR="004C62E7" w:rsidRPr="00632D1F" w:rsidRDefault="004C62E7" w:rsidP="00632D1F">
      <w:pPr>
        <w:spacing w:after="0" w:line="240" w:lineRule="auto"/>
        <w:rPr>
          <w:lang w:val="en-US"/>
        </w:rPr>
        <w:sectPr w:rsidR="004C62E7" w:rsidRPr="00632D1F" w:rsidSect="00D108F6">
          <w:type w:val="continuous"/>
          <w:pgSz w:w="11906" w:h="16838"/>
          <w:pgMar w:top="1417" w:right="1701" w:bottom="1417" w:left="1701" w:header="708" w:footer="708" w:gutter="0"/>
          <w:cols w:num="2" w:space="708"/>
          <w:docGrid w:linePitch="360"/>
        </w:sectPr>
      </w:pPr>
    </w:p>
    <w:p w14:paraId="00EB7DBF" w14:textId="74E1AE42" w:rsidR="003479B0" w:rsidRPr="00234383" w:rsidRDefault="00644E9B" w:rsidP="00234383">
      <w:pPr>
        <w:spacing w:after="0" w:line="240" w:lineRule="auto"/>
        <w:rPr>
          <w:lang w:val="en-US"/>
        </w:rPr>
      </w:pPr>
      <w:r>
        <w:rPr>
          <w:lang w:val="en-US"/>
        </w:rPr>
        <w:t>Get Bookings</w:t>
      </w:r>
      <w:r w:rsidR="002E1A29">
        <w:rPr>
          <w:lang w:val="en-US"/>
        </w:rPr>
        <w:t xml:space="preserve"> </w:t>
      </w:r>
      <w:sdt>
        <w:sdtPr>
          <w:rPr>
            <w:lang w:val="en-US"/>
          </w:rPr>
          <w:id w:val="797724297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25072C">
            <w:rPr>
              <w:rFonts w:ascii="MS Gothic" w:eastAsia="MS Gothic" w:hAnsi="MS Gothic" w:hint="eastAsia"/>
              <w:lang w:val="en-US"/>
            </w:rPr>
            <w:t>☒</w:t>
          </w:r>
        </w:sdtContent>
      </w:sdt>
    </w:p>
    <w:p w14:paraId="6543A7C8" w14:textId="77777777" w:rsidR="00576980" w:rsidRDefault="008166A5" w:rsidP="00322E4A">
      <w:pPr>
        <w:pStyle w:val="Ttulo1"/>
        <w:rPr>
          <w:lang w:val="en-US"/>
        </w:rPr>
      </w:pPr>
      <w:r w:rsidRPr="003479B0">
        <w:rPr>
          <w:lang w:val="en-US"/>
        </w:rPr>
        <w:t>Service Test Results</w:t>
      </w:r>
    </w:p>
    <w:p w14:paraId="2A2CE648" w14:textId="18EB2ED2" w:rsidR="00322E4A" w:rsidRDefault="00322E4A" w:rsidP="00322E4A">
      <w:pPr>
        <w:pBdr>
          <w:bottom w:val="single" w:sz="24" w:space="1" w:color="7030A0"/>
        </w:pBdr>
        <w:tabs>
          <w:tab w:val="center" w:pos="4252"/>
          <w:tab w:val="left" w:pos="7515"/>
        </w:tabs>
        <w:spacing w:after="0"/>
        <w:rPr>
          <w:b/>
          <w:sz w:val="28"/>
          <w:szCs w:val="28"/>
          <w:lang w:val="en-US"/>
        </w:rPr>
      </w:pPr>
    </w:p>
    <w:p w14:paraId="230158C7" w14:textId="21B6C285" w:rsidR="004E32CB" w:rsidRDefault="004E32CB" w:rsidP="004E32CB">
      <w:pPr>
        <w:spacing w:after="0"/>
        <w:rPr>
          <w:b/>
        </w:rPr>
      </w:pPr>
      <w:r>
        <w:rPr>
          <w:b/>
          <w:lang w:val="en-US"/>
        </w:rPr>
        <w:t>All Methods</w:t>
      </w:r>
    </w:p>
    <w:p w14:paraId="7AF8CEE9" w14:textId="2F320156" w:rsidR="004E32CB" w:rsidRPr="0025072C" w:rsidRDefault="004E32CB" w:rsidP="004E32CB">
      <w:pPr>
        <w:pStyle w:val="Prrafodelista"/>
        <w:numPr>
          <w:ilvl w:val="0"/>
          <w:numId w:val="2"/>
        </w:numPr>
        <w:spacing w:after="0"/>
        <w:rPr>
          <w:highlight w:val="green"/>
          <w:lang w:val="en-US"/>
        </w:rPr>
      </w:pPr>
      <w:r w:rsidRPr="0025072C">
        <w:rPr>
          <w:highlight w:val="green"/>
          <w:lang w:val="en-US"/>
        </w:rPr>
        <w:t xml:space="preserve">Frequency of Request per minute: </w:t>
      </w:r>
      <w:sdt>
        <w:sdtPr>
          <w:rPr>
            <w:b/>
            <w:highlight w:val="green"/>
          </w:rPr>
          <w:alias w:val="Frequency of Request"/>
          <w:tag w:val="Let us know how frequent are your requests"/>
          <w:id w:val="-768002343"/>
          <w:placeholder>
            <w:docPart w:val="73BD582B9E50463E855325E280EAAAE0"/>
          </w:placeholder>
          <w:text/>
        </w:sdtPr>
        <w:sdtEndPr/>
        <w:sdtContent>
          <w:r w:rsidR="009B5CE9">
            <w:rPr>
              <w:b/>
              <w:highlight w:val="green"/>
            </w:rPr>
            <w:t>minimum of 200 per minute</w:t>
          </w:r>
        </w:sdtContent>
      </w:sdt>
    </w:p>
    <w:p w14:paraId="41E14AA1" w14:textId="77777777" w:rsidR="004E32CB" w:rsidRPr="003479B0" w:rsidRDefault="004E32CB" w:rsidP="00576980">
      <w:pPr>
        <w:spacing w:after="0"/>
        <w:rPr>
          <w:b/>
          <w:lang w:val="en-US"/>
        </w:rPr>
      </w:pPr>
    </w:p>
    <w:p w14:paraId="7649AEF0" w14:textId="0BBD60FB" w:rsidR="006A700F" w:rsidRDefault="006A700F" w:rsidP="006A700F">
      <w:pPr>
        <w:spacing w:after="0"/>
        <w:rPr>
          <w:b/>
        </w:rPr>
      </w:pPr>
      <w:r>
        <w:rPr>
          <w:b/>
          <w:lang w:val="en-US"/>
        </w:rPr>
        <w:t>Get Hotel Avail</w:t>
      </w:r>
      <w:r w:rsidRPr="009D3780">
        <w:rPr>
          <w:b/>
          <w:lang w:val="en-US"/>
        </w:rPr>
        <w:t xml:space="preserve"> </w:t>
      </w:r>
      <w:r>
        <w:rPr>
          <w:b/>
        </w:rPr>
        <w:t>Request</w:t>
      </w:r>
    </w:p>
    <w:p w14:paraId="03C9314A" w14:textId="0B4AFA11" w:rsidR="006A700F" w:rsidRPr="003267DE" w:rsidRDefault="006A700F" w:rsidP="006A700F">
      <w:pPr>
        <w:pStyle w:val="Prrafodelista"/>
        <w:numPr>
          <w:ilvl w:val="0"/>
          <w:numId w:val="2"/>
        </w:numPr>
        <w:spacing w:after="0"/>
        <w:rPr>
          <w:lang w:val="en-US"/>
        </w:rPr>
      </w:pPr>
      <w:r w:rsidRPr="003267DE">
        <w:rPr>
          <w:lang w:val="en-US"/>
        </w:rPr>
        <w:t>Searches for more than 1 room:</w:t>
      </w:r>
      <w:r>
        <w:rPr>
          <w:lang w:val="en-US"/>
        </w:rPr>
        <w:t xml:space="preserve"> </w:t>
      </w:r>
      <w:sdt>
        <w:sdtPr>
          <w:rPr>
            <w:rStyle w:val="Estilo1"/>
            <w:lang w:val="en-GB"/>
          </w:rPr>
          <w:alias w:val="Result"/>
          <w:tag w:val="Result"/>
          <w:id w:val="-1455558859"/>
          <w:placeholder>
            <w:docPart w:val="D85DD630123E4E3588A3ED11DD8368DA"/>
          </w:placeholder>
          <w:comboBox>
            <w:listItem w:displayText="Supported &amp; Implemented" w:value="Supported &amp; Implemented"/>
            <w:listItem w:displayText="Supported &amp; Not Implemented" w:value="Supported &amp; Not Implemented"/>
            <w:listItem w:displayText="Not Supported &amp; Implemented" w:value="Not Supported &amp; Implemented"/>
            <w:listItem w:displayText="Not Supported &amp; Not Implemented" w:value="Not Supported &amp; Not Implemented"/>
          </w:comboBox>
        </w:sdtPr>
        <w:sdtEndPr>
          <w:rPr>
            <w:rStyle w:val="Fuentedeprrafopredeter"/>
            <w:i w:val="0"/>
          </w:rPr>
        </w:sdtEndPr>
        <w:sdtContent>
          <w:r w:rsidR="0025072C">
            <w:rPr>
              <w:rStyle w:val="Estilo1"/>
              <w:lang w:val="en-GB"/>
            </w:rPr>
            <w:t>Supported &amp; Implemented</w:t>
          </w:r>
        </w:sdtContent>
      </w:sdt>
    </w:p>
    <w:p w14:paraId="5874A059" w14:textId="6E677E55" w:rsidR="006A700F" w:rsidRPr="0025072C" w:rsidRDefault="006A700F" w:rsidP="006A700F">
      <w:pPr>
        <w:pStyle w:val="Prrafodelista"/>
        <w:numPr>
          <w:ilvl w:val="0"/>
          <w:numId w:val="2"/>
        </w:numPr>
        <w:spacing w:after="0"/>
        <w:rPr>
          <w:rStyle w:val="Estilo1"/>
          <w:i w:val="0"/>
          <w:highlight w:val="green"/>
          <w:lang w:val="en-US"/>
        </w:rPr>
      </w:pPr>
      <w:r w:rsidRPr="0025072C">
        <w:rPr>
          <w:highlight w:val="green"/>
          <w:lang w:val="en-US"/>
        </w:rPr>
        <w:t xml:space="preserve">Searches on different </w:t>
      </w:r>
      <w:r w:rsidR="00FD11AB" w:rsidRPr="0025072C">
        <w:rPr>
          <w:highlight w:val="green"/>
          <w:lang w:val="en-US"/>
        </w:rPr>
        <w:t>C</w:t>
      </w:r>
      <w:r w:rsidRPr="0025072C">
        <w:rPr>
          <w:highlight w:val="green"/>
          <w:lang w:val="en-US"/>
        </w:rPr>
        <w:t>urrencies:</w:t>
      </w:r>
      <w:r w:rsidRPr="0025072C">
        <w:rPr>
          <w:rStyle w:val="Estilo1"/>
          <w:highlight w:val="green"/>
          <w:lang w:val="en-US"/>
        </w:rPr>
        <w:t xml:space="preserve"> </w:t>
      </w:r>
      <w:sdt>
        <w:sdtPr>
          <w:rPr>
            <w:rStyle w:val="Estilo1"/>
            <w:highlight w:val="green"/>
          </w:rPr>
          <w:alias w:val="Result"/>
          <w:tag w:val="Result"/>
          <w:id w:val="708303551"/>
          <w:placeholder>
            <w:docPart w:val="47CA6E2F4F974747B65AFD9ED58148C2"/>
          </w:placeholder>
          <w:comboBox>
            <w:listItem w:displayText="Supported &amp; Implemented" w:value="Supported &amp; Implemented"/>
            <w:listItem w:displayText="Supported &amp; Not Implemented" w:value="Supported &amp; Not Implemented"/>
            <w:listItem w:displayText="Not Supported &amp; Implemented" w:value="Not Supported &amp; Implemented"/>
            <w:listItem w:displayText="Not Supported &amp; Not Implemented" w:value="Not Supported &amp; Not Implemented"/>
          </w:comboBox>
        </w:sdtPr>
        <w:sdtEndPr>
          <w:rPr>
            <w:rStyle w:val="Fuentedeprrafopredeter"/>
            <w:i w:val="0"/>
          </w:rPr>
        </w:sdtEndPr>
        <w:sdtContent>
          <w:r w:rsidR="00F8047A">
            <w:rPr>
              <w:rStyle w:val="Estilo1"/>
              <w:highlight w:val="green"/>
            </w:rPr>
            <w:t>Supported &amp; Implemented</w:t>
          </w:r>
        </w:sdtContent>
      </w:sdt>
    </w:p>
    <w:p w14:paraId="0D386694" w14:textId="73F268E3" w:rsidR="006A700F" w:rsidRPr="003267DE" w:rsidRDefault="006A700F" w:rsidP="006A700F">
      <w:pPr>
        <w:pStyle w:val="Prrafodelista"/>
        <w:numPr>
          <w:ilvl w:val="0"/>
          <w:numId w:val="2"/>
        </w:numPr>
        <w:spacing w:after="0"/>
        <w:rPr>
          <w:lang w:val="en-US"/>
        </w:rPr>
      </w:pPr>
      <w:r w:rsidRPr="00AA5DC9">
        <w:rPr>
          <w:lang w:val="en-GB"/>
        </w:rPr>
        <w:t xml:space="preserve">Different </w:t>
      </w:r>
      <w:r w:rsidR="00FD11AB">
        <w:rPr>
          <w:lang w:val="en-GB"/>
        </w:rPr>
        <w:t>M</w:t>
      </w:r>
      <w:r w:rsidRPr="00AA5DC9">
        <w:rPr>
          <w:lang w:val="en-GB"/>
        </w:rPr>
        <w:t xml:space="preserve">arket per Rate: </w:t>
      </w:r>
      <w:sdt>
        <w:sdtPr>
          <w:rPr>
            <w:rStyle w:val="Estilo1"/>
          </w:rPr>
          <w:alias w:val="Result"/>
          <w:tag w:val="Result"/>
          <w:id w:val="1208145460"/>
          <w:placeholder>
            <w:docPart w:val="A4D6F7CB28F743AAB42399E663B8873D"/>
          </w:placeholder>
          <w:comboBox>
            <w:listItem w:displayText="Supported &amp; Implemented" w:value="Supported &amp; Implemented"/>
            <w:listItem w:displayText="Supported &amp; Not Implemented" w:value="Supported &amp; Not Implemented"/>
            <w:listItem w:displayText="Not Supported &amp; Implemented" w:value="Not Supported &amp; Implemented"/>
            <w:listItem w:displayText="Not Supported &amp; Not Implemented" w:value="Not Supported &amp; Not Implemented"/>
          </w:comboBox>
        </w:sdtPr>
        <w:sdtEndPr>
          <w:rPr>
            <w:rStyle w:val="Fuentedeprrafopredeter"/>
            <w:i w:val="0"/>
          </w:rPr>
        </w:sdtEndPr>
        <w:sdtContent>
          <w:r w:rsidR="0025072C">
            <w:rPr>
              <w:rStyle w:val="Estilo1"/>
            </w:rPr>
            <w:t>Supported &amp; Implemented</w:t>
          </w:r>
        </w:sdtContent>
      </w:sdt>
    </w:p>
    <w:p w14:paraId="47C3F2FD" w14:textId="0A39F88D" w:rsidR="006A700F" w:rsidRPr="003267DE" w:rsidRDefault="006A700F" w:rsidP="006A700F">
      <w:pPr>
        <w:pStyle w:val="Prrafodelista"/>
        <w:numPr>
          <w:ilvl w:val="0"/>
          <w:numId w:val="2"/>
        </w:numPr>
        <w:spacing w:after="0"/>
        <w:rPr>
          <w:lang w:val="en-US"/>
        </w:rPr>
      </w:pPr>
      <w:r w:rsidRPr="003267DE">
        <w:rPr>
          <w:lang w:val="en-US"/>
        </w:rPr>
        <w:t xml:space="preserve">Searches for Child Occupancy/Prices: </w:t>
      </w:r>
      <w:sdt>
        <w:sdtPr>
          <w:rPr>
            <w:rStyle w:val="Estilo1"/>
          </w:rPr>
          <w:alias w:val="Result"/>
          <w:tag w:val="Result"/>
          <w:id w:val="-279339844"/>
          <w:placeholder>
            <w:docPart w:val="447D8E9ECF36431C9D4BFD28683DD672"/>
          </w:placeholder>
          <w:comboBox>
            <w:listItem w:displayText="Supported &amp; Implemented" w:value="Supported &amp; Implemented"/>
            <w:listItem w:displayText="Supported &amp; Not Implemented" w:value="Supported &amp; Not Implemented"/>
            <w:listItem w:displayText="Not Supported &amp; Implemented" w:value="Not Supported &amp; Implemented"/>
            <w:listItem w:displayText="Not Supported &amp; Not Implemented" w:value="Not Supported &amp; Not Implemented"/>
          </w:comboBox>
        </w:sdtPr>
        <w:sdtEndPr>
          <w:rPr>
            <w:rStyle w:val="Fuentedeprrafopredeter"/>
            <w:i w:val="0"/>
          </w:rPr>
        </w:sdtEndPr>
        <w:sdtContent>
          <w:r w:rsidR="0025072C">
            <w:rPr>
              <w:rStyle w:val="Estilo1"/>
            </w:rPr>
            <w:t>Supported &amp; Implemented</w:t>
          </w:r>
        </w:sdtContent>
      </w:sdt>
    </w:p>
    <w:p w14:paraId="434DA8BB" w14:textId="055CBF6C" w:rsidR="006A700F" w:rsidRPr="0025072C" w:rsidRDefault="006A700F" w:rsidP="006A700F">
      <w:pPr>
        <w:pStyle w:val="Prrafodelista"/>
        <w:numPr>
          <w:ilvl w:val="0"/>
          <w:numId w:val="2"/>
        </w:numPr>
        <w:spacing w:after="0"/>
        <w:rPr>
          <w:highlight w:val="green"/>
          <w:lang w:val="en-US"/>
        </w:rPr>
      </w:pPr>
      <w:r w:rsidRPr="0025072C">
        <w:rPr>
          <w:highlight w:val="green"/>
          <w:lang w:val="en-US"/>
        </w:rPr>
        <w:t>Search for Unavailable</w:t>
      </w:r>
      <w:r w:rsidR="00FF0B43" w:rsidRPr="0025072C">
        <w:rPr>
          <w:highlight w:val="green"/>
          <w:lang w:val="en-US"/>
        </w:rPr>
        <w:tab/>
      </w:r>
      <w:r w:rsidR="0006186D" w:rsidRPr="0025072C">
        <w:rPr>
          <w:highlight w:val="green"/>
          <w:lang w:val="en-US"/>
        </w:rPr>
        <w:t>Rates</w:t>
      </w:r>
      <w:r w:rsidRPr="0025072C">
        <w:rPr>
          <w:highlight w:val="green"/>
          <w:lang w:val="en-US"/>
        </w:rPr>
        <w:t>:</w:t>
      </w:r>
      <w:r w:rsidRPr="0025072C">
        <w:rPr>
          <w:rStyle w:val="Estilo1"/>
          <w:highlight w:val="green"/>
          <w:lang w:val="en-US"/>
        </w:rPr>
        <w:t xml:space="preserve"> </w:t>
      </w:r>
      <w:sdt>
        <w:sdtPr>
          <w:rPr>
            <w:rStyle w:val="Estilo1"/>
            <w:highlight w:val="green"/>
          </w:rPr>
          <w:alias w:val="Result"/>
          <w:tag w:val="Result"/>
          <w:id w:val="642401649"/>
          <w:placeholder>
            <w:docPart w:val="F693CEBE46644D5180B5A9DABAA9887D"/>
          </w:placeholder>
          <w:comboBox>
            <w:listItem w:displayText="Supported &amp; Implemented" w:value="Supported &amp; Implemented"/>
            <w:listItem w:displayText="Supported &amp; Not Implemented" w:value="Supported &amp; Not Implemented"/>
            <w:listItem w:displayText="Not Supported &amp; Implemented" w:value="Not Supported &amp; Implemented"/>
            <w:listItem w:displayText="Not Supported &amp; Not Implemented" w:value="Not Supported &amp; Not Implemented"/>
          </w:comboBox>
        </w:sdtPr>
        <w:sdtEndPr>
          <w:rPr>
            <w:rStyle w:val="Fuentedeprrafopredeter"/>
            <w:i w:val="0"/>
          </w:rPr>
        </w:sdtEndPr>
        <w:sdtContent>
          <w:r w:rsidR="00F8047A">
            <w:rPr>
              <w:rStyle w:val="Estilo1"/>
              <w:highlight w:val="green"/>
            </w:rPr>
            <w:t>Supported &amp; Not Implemented</w:t>
          </w:r>
        </w:sdtContent>
      </w:sdt>
    </w:p>
    <w:p w14:paraId="154ED917" w14:textId="2F7D7EBF" w:rsidR="006A700F" w:rsidRPr="0025072C" w:rsidRDefault="006A700F" w:rsidP="006A700F">
      <w:pPr>
        <w:pStyle w:val="Prrafodelista"/>
        <w:numPr>
          <w:ilvl w:val="0"/>
          <w:numId w:val="2"/>
        </w:numPr>
        <w:spacing w:after="0"/>
        <w:rPr>
          <w:rStyle w:val="Estilo1"/>
          <w:i w:val="0"/>
          <w:highlight w:val="green"/>
          <w:lang w:val="en-US"/>
        </w:rPr>
      </w:pPr>
      <w:r w:rsidRPr="0025072C">
        <w:rPr>
          <w:highlight w:val="green"/>
          <w:lang w:val="en-US"/>
        </w:rPr>
        <w:t xml:space="preserve">Search for Multiple Hotels: </w:t>
      </w:r>
      <w:sdt>
        <w:sdtPr>
          <w:rPr>
            <w:rStyle w:val="Estilo1"/>
            <w:highlight w:val="green"/>
          </w:rPr>
          <w:alias w:val="Result"/>
          <w:tag w:val="Result"/>
          <w:id w:val="1634591488"/>
          <w:placeholder>
            <w:docPart w:val="3C227876F54645619EAE4370442905C7"/>
          </w:placeholder>
          <w:comboBox>
            <w:listItem w:displayText="Supported &amp; Implemented" w:value="Supported &amp; Implemented"/>
            <w:listItem w:displayText="Supported &amp; Not Implemented" w:value="Supported &amp; Not Implemented"/>
            <w:listItem w:displayText="Not Supported &amp; Implemented" w:value="Not Supported &amp; Implemented"/>
            <w:listItem w:displayText="Not Supported &amp; Not Implemented" w:value="Not Supported &amp; Not Implemented"/>
          </w:comboBox>
        </w:sdtPr>
        <w:sdtEndPr>
          <w:rPr>
            <w:rStyle w:val="Fuentedeprrafopredeter"/>
            <w:i w:val="0"/>
          </w:rPr>
        </w:sdtEndPr>
        <w:sdtContent>
          <w:r w:rsidR="009B5CE9">
            <w:rPr>
              <w:rStyle w:val="Estilo1"/>
              <w:highlight w:val="green"/>
            </w:rPr>
            <w:t>Not Supported &amp; Not Implemented</w:t>
          </w:r>
        </w:sdtContent>
      </w:sdt>
    </w:p>
    <w:p w14:paraId="3A6EE13C" w14:textId="79EDA5C0" w:rsidR="00D95D9B" w:rsidRPr="0025072C" w:rsidRDefault="00CB55E4" w:rsidP="006A700F">
      <w:pPr>
        <w:pStyle w:val="Prrafodelista"/>
        <w:numPr>
          <w:ilvl w:val="0"/>
          <w:numId w:val="2"/>
        </w:numPr>
        <w:spacing w:after="0"/>
        <w:rPr>
          <w:i/>
          <w:iCs/>
          <w:highlight w:val="green"/>
          <w:lang w:val="en-US"/>
        </w:rPr>
      </w:pPr>
      <w:r w:rsidRPr="0025072C">
        <w:rPr>
          <w:rStyle w:val="Estilo1"/>
          <w:i w:val="0"/>
          <w:iCs/>
          <w:highlight w:val="green"/>
          <w:lang w:val="en-US"/>
        </w:rPr>
        <w:t>How many hotels can you search for?</w:t>
      </w:r>
      <w:r w:rsidR="009B5CE9">
        <w:rPr>
          <w:rStyle w:val="Estilo1"/>
          <w:i w:val="0"/>
          <w:iCs/>
          <w:highlight w:val="green"/>
          <w:lang w:val="en-US"/>
        </w:rPr>
        <w:t xml:space="preserve"> 1 per reservation</w:t>
      </w:r>
    </w:p>
    <w:p w14:paraId="0CEB01F4" w14:textId="26E35EBA" w:rsidR="006A700F" w:rsidRPr="003267DE" w:rsidRDefault="006A700F" w:rsidP="006A700F">
      <w:pPr>
        <w:pStyle w:val="Prrafodelista"/>
        <w:numPr>
          <w:ilvl w:val="0"/>
          <w:numId w:val="2"/>
        </w:numPr>
        <w:spacing w:after="0"/>
        <w:rPr>
          <w:lang w:val="en-US"/>
        </w:rPr>
      </w:pPr>
      <w:r w:rsidRPr="003267DE">
        <w:rPr>
          <w:lang w:val="en-US"/>
        </w:rPr>
        <w:t xml:space="preserve">Hotel Descriptive Info: </w:t>
      </w:r>
      <w:sdt>
        <w:sdtPr>
          <w:rPr>
            <w:rStyle w:val="Estilo1"/>
          </w:rPr>
          <w:alias w:val="Result"/>
          <w:tag w:val="Result"/>
          <w:id w:val="-768935761"/>
          <w:placeholder>
            <w:docPart w:val="9221B368CCFE4C9BB9198D3FFCEE08B3"/>
          </w:placeholder>
          <w:comboBox>
            <w:listItem w:displayText="Supported &amp; Implemented" w:value="Supported &amp; Implemented"/>
            <w:listItem w:displayText="Supported &amp; Not Implemented" w:value="Supported &amp; Not Implemented"/>
            <w:listItem w:displayText="Not Supported &amp; Implemented" w:value="Not Supported &amp; Implemented"/>
            <w:listItem w:displayText="Not Supported &amp; Not Implemented" w:value="Not Supported &amp; Not Implemented"/>
          </w:comboBox>
        </w:sdtPr>
        <w:sdtEndPr>
          <w:rPr>
            <w:rStyle w:val="Fuentedeprrafopredeter"/>
            <w:i w:val="0"/>
          </w:rPr>
        </w:sdtEndPr>
        <w:sdtContent>
          <w:r w:rsidR="0025072C">
            <w:rPr>
              <w:rStyle w:val="Estilo1"/>
            </w:rPr>
            <w:t>Supported &amp; Implemented</w:t>
          </w:r>
        </w:sdtContent>
      </w:sdt>
    </w:p>
    <w:p w14:paraId="0F5BECFB" w14:textId="765C9C73" w:rsidR="006A700F" w:rsidRPr="00930BA1" w:rsidRDefault="006A700F" w:rsidP="004A6118">
      <w:pPr>
        <w:pStyle w:val="Prrafodelista"/>
        <w:numPr>
          <w:ilvl w:val="0"/>
          <w:numId w:val="2"/>
        </w:numPr>
        <w:spacing w:after="0"/>
        <w:rPr>
          <w:rStyle w:val="Estilo1"/>
          <w:b/>
          <w:i w:val="0"/>
          <w:highlight w:val="green"/>
          <w:lang w:val="en-US"/>
        </w:rPr>
      </w:pPr>
      <w:r w:rsidRPr="00930BA1">
        <w:rPr>
          <w:highlight w:val="green"/>
          <w:lang w:val="en-GB"/>
        </w:rPr>
        <w:t xml:space="preserve">Static </w:t>
      </w:r>
      <w:r w:rsidR="00FD11AB" w:rsidRPr="00930BA1">
        <w:rPr>
          <w:highlight w:val="green"/>
          <w:lang w:val="en-GB"/>
        </w:rPr>
        <w:t>C</w:t>
      </w:r>
      <w:r w:rsidRPr="00930BA1">
        <w:rPr>
          <w:highlight w:val="green"/>
          <w:lang w:val="en-GB"/>
        </w:rPr>
        <w:t>ontent</w:t>
      </w:r>
      <w:r w:rsidR="004A5DE9" w:rsidRPr="00930BA1">
        <w:rPr>
          <w:highlight w:val="green"/>
          <w:lang w:val="en-GB"/>
        </w:rPr>
        <w:t xml:space="preserve"> Cache Saved</w:t>
      </w:r>
      <w:r w:rsidRPr="00930BA1">
        <w:rPr>
          <w:highlight w:val="green"/>
          <w:lang w:val="en-GB"/>
        </w:rPr>
        <w:t>:</w:t>
      </w:r>
      <w:r w:rsidRPr="00930BA1">
        <w:rPr>
          <w:rStyle w:val="Estilo1"/>
          <w:highlight w:val="green"/>
          <w:lang w:val="en-GB"/>
        </w:rPr>
        <w:t xml:space="preserve"> </w:t>
      </w:r>
      <w:sdt>
        <w:sdtPr>
          <w:rPr>
            <w:rStyle w:val="Estilo1"/>
            <w:highlight w:val="green"/>
          </w:rPr>
          <w:alias w:val="Result"/>
          <w:tag w:val="Result"/>
          <w:id w:val="1878743251"/>
          <w:placeholder>
            <w:docPart w:val="635B1B80AAA64EAC8A1A655EFE83F5FC"/>
          </w:placeholder>
          <w:comboBox>
            <w:listItem w:displayText="Supported &amp; Implemented" w:value="Supported &amp; Implemented"/>
            <w:listItem w:displayText="Supported &amp; Not Implemented" w:value="Supported &amp; Not Implemented"/>
            <w:listItem w:displayText="Not Supported &amp; Implemented" w:value="Not Supported &amp; Implemented"/>
            <w:listItem w:displayText="Not Supported &amp; Not Implemented" w:value="Not Supported &amp; Not Implemented"/>
          </w:comboBox>
        </w:sdtPr>
        <w:sdtEndPr>
          <w:rPr>
            <w:rStyle w:val="Estilo1"/>
          </w:rPr>
        </w:sdtEndPr>
        <w:sdtContent>
          <w:sdt>
            <w:sdtPr>
              <w:rPr>
                <w:rStyle w:val="Estilo1"/>
                <w:highlight w:val="green"/>
              </w:rPr>
              <w:alias w:val="Result"/>
              <w:tag w:val="Result"/>
              <w:id w:val="-1796828659"/>
              <w:placeholder>
                <w:docPart w:val="493D55AED7824E8BBC00064B167BEA2B"/>
              </w:placeholder>
              <w:comboBox>
                <w:listItem w:displayText="Supported &amp; Implemented" w:value="Supported &amp; Implemented"/>
                <w:listItem w:displayText="Supported &amp; Not Implemented" w:value="Supported &amp; Not Implemented"/>
                <w:listItem w:displayText="Not Supported &amp; Implemented" w:value="Not Supported &amp; Implemented"/>
                <w:listItem w:displayText="Not Supported &amp; Not Implemented" w:value="Not Supported &amp; Not Implemented"/>
              </w:comboBox>
            </w:sdtPr>
            <w:sdtEndPr>
              <w:rPr>
                <w:rStyle w:val="Estilo1"/>
              </w:rPr>
            </w:sdtEndPr>
            <w:sdtContent>
              <w:r w:rsidR="009B5CE9">
                <w:rPr>
                  <w:rStyle w:val="Estilo1"/>
                  <w:highlight w:val="green"/>
                </w:rPr>
                <w:t>Not Supported &amp; Not Implemented</w:t>
              </w:r>
            </w:sdtContent>
          </w:sdt>
        </w:sdtContent>
      </w:sdt>
    </w:p>
    <w:p w14:paraId="389718C7" w14:textId="407D72A0" w:rsidR="00702908" w:rsidRPr="00630DC7" w:rsidRDefault="000F1D27" w:rsidP="004A6118">
      <w:pPr>
        <w:pStyle w:val="Prrafodelista"/>
        <w:numPr>
          <w:ilvl w:val="0"/>
          <w:numId w:val="2"/>
        </w:numPr>
        <w:spacing w:after="0"/>
        <w:rPr>
          <w:rStyle w:val="Estilo1"/>
          <w:b/>
          <w:iCs/>
          <w:lang w:val="en-US"/>
        </w:rPr>
      </w:pPr>
      <w:r w:rsidRPr="000F1D27">
        <w:rPr>
          <w:rStyle w:val="Estilo1"/>
          <w:i w:val="0"/>
          <w:iCs/>
          <w:lang w:val="en-US"/>
        </w:rPr>
        <w:t>Search for availability with room, rate and room/rate filters</w:t>
      </w:r>
      <w:r>
        <w:rPr>
          <w:rStyle w:val="Estilo1"/>
          <w:i w:val="0"/>
          <w:iCs/>
          <w:lang w:val="en-US"/>
        </w:rPr>
        <w:t xml:space="preserve">: </w:t>
      </w:r>
      <w:sdt>
        <w:sdtPr>
          <w:rPr>
            <w:rStyle w:val="Estilo1"/>
          </w:rPr>
          <w:alias w:val="Result"/>
          <w:tag w:val="Result"/>
          <w:id w:val="-316332945"/>
          <w:placeholder>
            <w:docPart w:val="016A826E3B864BC8BB879F606C6B487D"/>
          </w:placeholder>
          <w:comboBox>
            <w:listItem w:displayText="Per Rate" w:value="Per Rate"/>
            <w:listItem w:displayText="Per Room" w:value="Per Room"/>
            <w:listItem w:displayText="Per Rate &amp; Room" w:value="Per Rate &amp; Room"/>
            <w:listItem w:displayText="Supported &amp; Implemented" w:value="Supported &amp; Implemented"/>
            <w:listItem w:displayText="Supported &amp; Not Implemented" w:value="Supported &amp; Not Implemented"/>
            <w:listItem w:displayText="Not Supported &amp; Implemented" w:value="Not Supported &amp; Implemented"/>
            <w:listItem w:displayText="Not Supported &amp; Not Implemented" w:value="Not Supported &amp; Not Implemented"/>
          </w:comboBox>
        </w:sdtPr>
        <w:sdtEndPr>
          <w:rPr>
            <w:rStyle w:val="Fuentedeprrafopredeter"/>
            <w:i w:val="0"/>
          </w:rPr>
        </w:sdtEndPr>
        <w:sdtContent>
          <w:r w:rsidR="0025072C">
            <w:rPr>
              <w:rStyle w:val="Estilo1"/>
            </w:rPr>
            <w:t>Per Rate &amp; Room</w:t>
          </w:r>
        </w:sdtContent>
      </w:sdt>
    </w:p>
    <w:p w14:paraId="2654DF2F" w14:textId="23F1F896" w:rsidR="00630DC7" w:rsidRPr="0025072C" w:rsidRDefault="003927D3" w:rsidP="004A6118">
      <w:pPr>
        <w:pStyle w:val="Prrafodelista"/>
        <w:numPr>
          <w:ilvl w:val="0"/>
          <w:numId w:val="2"/>
        </w:numPr>
        <w:spacing w:after="0"/>
        <w:rPr>
          <w:b/>
          <w:i/>
          <w:iCs/>
          <w:highlight w:val="green"/>
          <w:lang w:val="en-US"/>
        </w:rPr>
      </w:pPr>
      <w:r w:rsidRPr="0025072C">
        <w:rPr>
          <w:rStyle w:val="Estilo1"/>
          <w:i w:val="0"/>
          <w:iCs/>
          <w:highlight w:val="green"/>
          <w:lang w:val="en-US"/>
        </w:rPr>
        <w:t xml:space="preserve">Filter with specific </w:t>
      </w:r>
      <w:proofErr w:type="spellStart"/>
      <w:r w:rsidRPr="0025072C">
        <w:rPr>
          <w:rStyle w:val="Estilo1"/>
          <w:i w:val="0"/>
          <w:iCs/>
          <w:highlight w:val="green"/>
          <w:lang w:val="en-US"/>
        </w:rPr>
        <w:t>RateType</w:t>
      </w:r>
      <w:proofErr w:type="spellEnd"/>
      <w:r w:rsidRPr="0025072C">
        <w:rPr>
          <w:rStyle w:val="Estilo1"/>
          <w:i w:val="0"/>
          <w:iCs/>
          <w:highlight w:val="green"/>
          <w:lang w:val="en-US"/>
        </w:rPr>
        <w:t xml:space="preserve"> (Retail, Net</w:t>
      </w:r>
      <w:r w:rsidR="0066535A" w:rsidRPr="0025072C">
        <w:rPr>
          <w:rStyle w:val="Estilo1"/>
          <w:i w:val="0"/>
          <w:iCs/>
          <w:highlight w:val="green"/>
          <w:lang w:val="en-US"/>
        </w:rPr>
        <w:t xml:space="preserve">, Package): </w:t>
      </w:r>
      <w:sdt>
        <w:sdtPr>
          <w:rPr>
            <w:rStyle w:val="Estilo1"/>
            <w:highlight w:val="green"/>
          </w:rPr>
          <w:alias w:val="Result"/>
          <w:tag w:val="Result"/>
          <w:id w:val="-2025393348"/>
          <w:placeholder>
            <w:docPart w:val="100F0B7F42294DD39F0FC3EF56E10A65"/>
          </w:placeholder>
          <w:comboBox>
            <w:listItem w:displayText="Supported &amp; Implemented" w:value="Supported &amp; Implemented"/>
            <w:listItem w:displayText="Supported &amp; Not Implemented" w:value="Supported &amp; Not Implemented"/>
            <w:listItem w:displayText="Not Supported &amp; Implemented" w:value="Not Supported &amp; Implemented"/>
            <w:listItem w:displayText="Not Supported &amp; Not Implemented" w:value="Not Supported &amp; Not Implemented"/>
          </w:comboBox>
        </w:sdtPr>
        <w:sdtEndPr>
          <w:rPr>
            <w:rStyle w:val="Fuentedeprrafopredeter"/>
            <w:i w:val="0"/>
          </w:rPr>
        </w:sdtEndPr>
        <w:sdtContent>
          <w:r w:rsidR="009B5CE9">
            <w:rPr>
              <w:rStyle w:val="Estilo1"/>
              <w:highlight w:val="green"/>
            </w:rPr>
            <w:t>Supported &amp; Implemented</w:t>
          </w:r>
        </w:sdtContent>
      </w:sdt>
    </w:p>
    <w:p w14:paraId="62E16728" w14:textId="551CAB38" w:rsidR="00576980" w:rsidRDefault="00CA652F" w:rsidP="00576980">
      <w:pPr>
        <w:spacing w:after="0"/>
        <w:rPr>
          <w:b/>
          <w:lang w:val="en-US"/>
        </w:rPr>
      </w:pPr>
      <w:r>
        <w:rPr>
          <w:b/>
          <w:lang w:val="en-US"/>
        </w:rPr>
        <w:t>Get Hotel Avail</w:t>
      </w:r>
      <w:r w:rsidR="00322F99" w:rsidRPr="009D3780">
        <w:rPr>
          <w:b/>
          <w:lang w:val="en-US"/>
        </w:rPr>
        <w:t xml:space="preserve"> Response</w:t>
      </w:r>
    </w:p>
    <w:p w14:paraId="47E15D08" w14:textId="3BF1C563" w:rsidR="007617E4" w:rsidRPr="007617E4" w:rsidRDefault="007617E4" w:rsidP="00576980">
      <w:pPr>
        <w:pStyle w:val="Prrafodelista"/>
        <w:numPr>
          <w:ilvl w:val="0"/>
          <w:numId w:val="2"/>
        </w:numPr>
        <w:spacing w:after="0"/>
        <w:rPr>
          <w:lang w:val="en-US"/>
        </w:rPr>
      </w:pPr>
      <w:r>
        <w:rPr>
          <w:lang w:val="en-US"/>
        </w:rPr>
        <w:t xml:space="preserve">Use </w:t>
      </w:r>
      <w:proofErr w:type="spellStart"/>
      <w:r>
        <w:rPr>
          <w:lang w:val="en-US"/>
        </w:rPr>
        <w:t>SupplierCode</w:t>
      </w:r>
      <w:proofErr w:type="spellEnd"/>
      <w:r>
        <w:rPr>
          <w:lang w:val="en-US"/>
        </w:rPr>
        <w:t xml:space="preserve"> field</w:t>
      </w:r>
      <w:r w:rsidRPr="003267DE">
        <w:rPr>
          <w:lang w:val="en-US"/>
        </w:rPr>
        <w:t>:</w:t>
      </w:r>
      <w:r>
        <w:rPr>
          <w:lang w:val="en-US"/>
        </w:rPr>
        <w:t xml:space="preserve"> </w:t>
      </w:r>
      <w:sdt>
        <w:sdtPr>
          <w:rPr>
            <w:rStyle w:val="Estilo1"/>
            <w:lang w:val="en-GB"/>
          </w:rPr>
          <w:alias w:val="Result"/>
          <w:tag w:val="Result"/>
          <w:id w:val="496853820"/>
          <w:placeholder>
            <w:docPart w:val="8400A954CDAC4203B5E8C88E0C7290FB"/>
          </w:placeholder>
          <w:comboBox>
            <w:listItem w:displayText="Supported &amp; Implemented" w:value="Supported &amp; Implemented"/>
            <w:listItem w:displayText="Supported &amp; Not Implemented" w:value="Supported &amp; Not Implemented"/>
            <w:listItem w:displayText="Not Supported &amp; Implemented" w:value="Not Supported &amp; Implemented"/>
            <w:listItem w:displayText="Not Supported &amp; Not Implemented" w:value="Not Supported &amp; Not Implemented"/>
          </w:comboBox>
        </w:sdtPr>
        <w:sdtEndPr>
          <w:rPr>
            <w:rStyle w:val="Fuentedeprrafopredeter"/>
            <w:i w:val="0"/>
          </w:rPr>
        </w:sdtEndPr>
        <w:sdtContent>
          <w:r w:rsidR="0025072C">
            <w:rPr>
              <w:rStyle w:val="Estilo1"/>
              <w:lang w:val="en-GB"/>
            </w:rPr>
            <w:t>Supported &amp; Implemented</w:t>
          </w:r>
        </w:sdtContent>
      </w:sdt>
    </w:p>
    <w:p w14:paraId="7C3F64EF" w14:textId="19427E7A" w:rsidR="00322F99" w:rsidRPr="004A5DE9" w:rsidRDefault="004A5DE9" w:rsidP="009D3780">
      <w:pPr>
        <w:pStyle w:val="Prrafodelista"/>
        <w:numPr>
          <w:ilvl w:val="0"/>
          <w:numId w:val="2"/>
        </w:numPr>
        <w:spacing w:after="0"/>
        <w:rPr>
          <w:b/>
          <w:lang w:val="en-US"/>
        </w:rPr>
      </w:pPr>
      <w:r w:rsidRPr="004A5DE9">
        <w:rPr>
          <w:lang w:val="en-US"/>
        </w:rPr>
        <w:t xml:space="preserve">Read </w:t>
      </w:r>
      <w:r w:rsidR="00576980" w:rsidRPr="004A5DE9">
        <w:rPr>
          <w:lang w:val="en-US"/>
        </w:rPr>
        <w:t>Rates</w:t>
      </w:r>
      <w:r w:rsidR="00123E44" w:rsidRPr="004A5DE9">
        <w:rPr>
          <w:lang w:val="en-US"/>
        </w:rPr>
        <w:t>:</w:t>
      </w:r>
      <w:r w:rsidR="00576980" w:rsidRPr="004A5DE9">
        <w:rPr>
          <w:lang w:val="en-US"/>
        </w:rPr>
        <w:t xml:space="preserve"> </w:t>
      </w:r>
      <w:sdt>
        <w:sdtPr>
          <w:rPr>
            <w:rStyle w:val="Estilo1"/>
          </w:rPr>
          <w:alias w:val="Result"/>
          <w:tag w:val="Result"/>
          <w:id w:val="2066139067"/>
          <w:placeholder>
            <w:docPart w:val="C663443E6E0242FBA3ECEE4037119375"/>
          </w:placeholder>
          <w:comboBox>
            <w:listItem w:displayText="Supported &amp; Implemented" w:value="Supported &amp; Implemented"/>
            <w:listItem w:displayText="Supported &amp; Not Implemented" w:value="Supported &amp; Not Implemented"/>
            <w:listItem w:displayText="Not Supported &amp; Implemented" w:value="Not Supported &amp; Implemented"/>
            <w:listItem w:displayText="Not Supported &amp; Not Implemented" w:value="Not Supported &amp; Not Implemented"/>
          </w:comboBox>
        </w:sdtPr>
        <w:sdtEndPr>
          <w:rPr>
            <w:rStyle w:val="Fuentedeprrafopredeter"/>
            <w:i w:val="0"/>
          </w:rPr>
        </w:sdtEndPr>
        <w:sdtContent>
          <w:r w:rsidR="0025072C">
            <w:rPr>
              <w:rStyle w:val="Estilo1"/>
            </w:rPr>
            <w:t>Supported &amp; Implemented</w:t>
          </w:r>
        </w:sdtContent>
      </w:sdt>
    </w:p>
    <w:p w14:paraId="27102B3F" w14:textId="004D99BB" w:rsidR="00576980" w:rsidRPr="004A5DE9" w:rsidRDefault="004A5DE9" w:rsidP="00576980">
      <w:pPr>
        <w:pStyle w:val="Prrafodelista"/>
        <w:numPr>
          <w:ilvl w:val="0"/>
          <w:numId w:val="2"/>
        </w:numPr>
        <w:spacing w:after="0"/>
        <w:rPr>
          <w:b/>
          <w:lang w:val="en-US"/>
        </w:rPr>
      </w:pPr>
      <w:r w:rsidRPr="004A5DE9">
        <w:rPr>
          <w:lang w:val="en-US"/>
        </w:rPr>
        <w:t xml:space="preserve">Read </w:t>
      </w:r>
      <w:r w:rsidR="00576980" w:rsidRPr="004A5DE9">
        <w:rPr>
          <w:lang w:val="en-US"/>
        </w:rPr>
        <w:t>Rooms</w:t>
      </w:r>
      <w:r w:rsidR="00123E44" w:rsidRPr="004A5DE9">
        <w:rPr>
          <w:lang w:val="en-US"/>
        </w:rPr>
        <w:t>:</w:t>
      </w:r>
      <w:r w:rsidR="00576980" w:rsidRPr="004A5DE9">
        <w:rPr>
          <w:lang w:val="en-US"/>
        </w:rPr>
        <w:t xml:space="preserve"> </w:t>
      </w:r>
      <w:sdt>
        <w:sdtPr>
          <w:rPr>
            <w:rStyle w:val="Estilo1"/>
          </w:rPr>
          <w:alias w:val="Result"/>
          <w:tag w:val="Result"/>
          <w:id w:val="-755203705"/>
          <w:placeholder>
            <w:docPart w:val="935BDBCFCB8F4F1683BA6402E2D14EE1"/>
          </w:placeholder>
          <w:comboBox>
            <w:listItem w:displayText="Supported &amp; Implemented" w:value="Supported &amp; Implemented"/>
            <w:listItem w:displayText="Supported &amp; Not Implemented" w:value="Supported &amp; Not Implemented"/>
            <w:listItem w:displayText="Not Supported &amp; Implemented" w:value="Not Supported &amp; Implemented"/>
            <w:listItem w:displayText="Not Supported &amp; Not Implemented" w:value="Not Supported &amp; Not Implemented"/>
          </w:comboBox>
        </w:sdtPr>
        <w:sdtEndPr>
          <w:rPr>
            <w:rStyle w:val="Fuentedeprrafopredeter"/>
            <w:i w:val="0"/>
          </w:rPr>
        </w:sdtEndPr>
        <w:sdtContent>
          <w:r w:rsidR="0025072C">
            <w:rPr>
              <w:rStyle w:val="Estilo1"/>
            </w:rPr>
            <w:t>Supported &amp; Implemented</w:t>
          </w:r>
        </w:sdtContent>
      </w:sdt>
    </w:p>
    <w:p w14:paraId="3257E4A2" w14:textId="2FA501D3" w:rsidR="00576980" w:rsidRPr="003479B0" w:rsidRDefault="004A5DE9" w:rsidP="00576980">
      <w:pPr>
        <w:pStyle w:val="Prrafodelista"/>
        <w:numPr>
          <w:ilvl w:val="0"/>
          <w:numId w:val="2"/>
        </w:numPr>
        <w:spacing w:after="0"/>
        <w:rPr>
          <w:b/>
          <w:lang w:val="en-US"/>
        </w:rPr>
      </w:pPr>
      <w:r>
        <w:rPr>
          <w:lang w:val="en-US"/>
        </w:rPr>
        <w:t xml:space="preserve">Read </w:t>
      </w:r>
      <w:r w:rsidR="00576980" w:rsidRPr="003479B0">
        <w:rPr>
          <w:lang w:val="en-US"/>
        </w:rPr>
        <w:t>Included Extras</w:t>
      </w:r>
      <w:r w:rsidR="00E741A3">
        <w:rPr>
          <w:lang w:val="en-US"/>
        </w:rPr>
        <w:t>/Meal Plans</w:t>
      </w:r>
      <w:r w:rsidR="00123E44" w:rsidRPr="003479B0">
        <w:rPr>
          <w:lang w:val="en-US"/>
        </w:rPr>
        <w:t>:</w:t>
      </w:r>
      <w:r w:rsidR="00576980" w:rsidRPr="003479B0">
        <w:rPr>
          <w:lang w:val="en-US"/>
        </w:rPr>
        <w:t xml:space="preserve"> </w:t>
      </w:r>
      <w:sdt>
        <w:sdtPr>
          <w:rPr>
            <w:rStyle w:val="Estilo1"/>
          </w:rPr>
          <w:alias w:val="Result"/>
          <w:tag w:val="Result"/>
          <w:id w:val="1667361617"/>
          <w:placeholder>
            <w:docPart w:val="BA8D2F7C4C8A472590A3CD2D10DD2F98"/>
          </w:placeholder>
          <w:comboBox>
            <w:listItem w:displayText="Supported &amp; Implemented" w:value="Supported &amp; Implemented"/>
            <w:listItem w:displayText="Supported &amp; Not Implemented" w:value="Supported &amp; Not Implemented"/>
            <w:listItem w:displayText="Not Supported &amp; Implemented" w:value="Not Supported &amp; Implemented"/>
            <w:listItem w:displayText="Not Supported &amp; Not Implemented" w:value="Not Supported &amp; Not Implemented"/>
          </w:comboBox>
        </w:sdtPr>
        <w:sdtEndPr>
          <w:rPr>
            <w:rStyle w:val="Fuentedeprrafopredeter"/>
            <w:i w:val="0"/>
          </w:rPr>
        </w:sdtEndPr>
        <w:sdtContent>
          <w:r w:rsidR="0025072C">
            <w:rPr>
              <w:rStyle w:val="Estilo1"/>
            </w:rPr>
            <w:t>Supported &amp; Implemented</w:t>
          </w:r>
        </w:sdtContent>
      </w:sdt>
    </w:p>
    <w:p w14:paraId="70EADF09" w14:textId="15B52184" w:rsidR="00576980" w:rsidRPr="0025072C" w:rsidRDefault="004A5DE9" w:rsidP="00576980">
      <w:pPr>
        <w:pStyle w:val="Prrafodelista"/>
        <w:numPr>
          <w:ilvl w:val="0"/>
          <w:numId w:val="2"/>
        </w:numPr>
        <w:spacing w:after="0"/>
        <w:rPr>
          <w:b/>
          <w:highlight w:val="green"/>
          <w:lang w:val="en-US"/>
        </w:rPr>
      </w:pPr>
      <w:r w:rsidRPr="0025072C">
        <w:rPr>
          <w:highlight w:val="green"/>
          <w:lang w:val="en-US"/>
        </w:rPr>
        <w:t xml:space="preserve">Read </w:t>
      </w:r>
      <w:r w:rsidR="00576980" w:rsidRPr="0025072C">
        <w:rPr>
          <w:highlight w:val="green"/>
          <w:lang w:val="en-US"/>
        </w:rPr>
        <w:t>Additional Extras</w:t>
      </w:r>
      <w:r w:rsidR="00123E44" w:rsidRPr="0025072C">
        <w:rPr>
          <w:highlight w:val="green"/>
          <w:lang w:val="en-US"/>
        </w:rPr>
        <w:t>:</w:t>
      </w:r>
      <w:r w:rsidR="00576980" w:rsidRPr="0025072C">
        <w:rPr>
          <w:highlight w:val="green"/>
          <w:lang w:val="en-US"/>
        </w:rPr>
        <w:t xml:space="preserve"> </w:t>
      </w:r>
      <w:sdt>
        <w:sdtPr>
          <w:rPr>
            <w:rStyle w:val="Estilo1"/>
            <w:highlight w:val="green"/>
          </w:rPr>
          <w:alias w:val="Result"/>
          <w:tag w:val="Result"/>
          <w:id w:val="-759363537"/>
          <w:placeholder>
            <w:docPart w:val="0965E1300263429EBF31311BCA406724"/>
          </w:placeholder>
          <w:comboBox>
            <w:listItem w:displayText="Supported &amp; Implemented" w:value="Supported &amp; Implemented"/>
            <w:listItem w:displayText="Supported &amp; Not Implemented" w:value="Supported &amp; Not Implemented"/>
            <w:listItem w:displayText="Not Supported &amp; Implemented" w:value="Not Supported &amp; Implemented"/>
            <w:listItem w:displayText="Not Supported &amp; Not Implemented" w:value="Not Supported &amp; Not Implemented"/>
          </w:comboBox>
        </w:sdtPr>
        <w:sdtEndPr>
          <w:rPr>
            <w:rStyle w:val="Fuentedeprrafopredeter"/>
            <w:i w:val="0"/>
          </w:rPr>
        </w:sdtEndPr>
        <w:sdtContent>
          <w:r w:rsidR="009B5CE9">
            <w:rPr>
              <w:rStyle w:val="Estilo1"/>
              <w:highlight w:val="green"/>
            </w:rPr>
            <w:t>Supported &amp; Implemented</w:t>
          </w:r>
        </w:sdtContent>
      </w:sdt>
    </w:p>
    <w:p w14:paraId="7D7B4158" w14:textId="2F719B16" w:rsidR="00576980" w:rsidRPr="0025072C" w:rsidRDefault="004A5DE9" w:rsidP="00576980">
      <w:pPr>
        <w:pStyle w:val="Prrafodelista"/>
        <w:numPr>
          <w:ilvl w:val="0"/>
          <w:numId w:val="2"/>
        </w:numPr>
        <w:spacing w:after="0"/>
        <w:rPr>
          <w:b/>
          <w:highlight w:val="green"/>
          <w:lang w:val="en-US"/>
        </w:rPr>
      </w:pPr>
      <w:r w:rsidRPr="0025072C">
        <w:rPr>
          <w:highlight w:val="green"/>
          <w:lang w:val="en-US"/>
        </w:rPr>
        <w:t xml:space="preserve">Read </w:t>
      </w:r>
      <w:r w:rsidR="003479B0" w:rsidRPr="0025072C">
        <w:rPr>
          <w:highlight w:val="green"/>
          <w:lang w:val="en-US"/>
        </w:rPr>
        <w:t xml:space="preserve">Deposit / </w:t>
      </w:r>
      <w:r w:rsidR="00576980" w:rsidRPr="0025072C">
        <w:rPr>
          <w:highlight w:val="green"/>
          <w:lang w:val="en-US"/>
        </w:rPr>
        <w:t>Guarantee Policies</w:t>
      </w:r>
      <w:r w:rsidR="00123E44" w:rsidRPr="0025072C">
        <w:rPr>
          <w:highlight w:val="green"/>
          <w:lang w:val="en-US"/>
        </w:rPr>
        <w:t>:</w:t>
      </w:r>
      <w:r w:rsidR="00576980" w:rsidRPr="0025072C">
        <w:rPr>
          <w:highlight w:val="green"/>
          <w:lang w:val="en-US"/>
        </w:rPr>
        <w:t xml:space="preserve"> </w:t>
      </w:r>
      <w:sdt>
        <w:sdtPr>
          <w:rPr>
            <w:rStyle w:val="Estilo1"/>
            <w:highlight w:val="green"/>
          </w:rPr>
          <w:alias w:val="Result"/>
          <w:tag w:val="Result"/>
          <w:id w:val="-16082669"/>
          <w:placeholder>
            <w:docPart w:val="03B6281DECB54A58AFC93C9390986F65"/>
          </w:placeholder>
          <w:comboBox>
            <w:listItem w:displayText="Supported &amp; Implemented" w:value="Supported &amp; Implemented"/>
            <w:listItem w:displayText="Supported &amp; Not Implemented" w:value="Supported &amp; Not Implemented"/>
            <w:listItem w:displayText="Not Supported &amp; Implemented" w:value="Not Supported &amp; Implemented"/>
            <w:listItem w:displayText="Not Supported &amp; Not Implemented" w:value="Not Supported &amp; Not Implemented"/>
          </w:comboBox>
        </w:sdtPr>
        <w:sdtEndPr>
          <w:rPr>
            <w:rStyle w:val="Fuentedeprrafopredeter"/>
            <w:i w:val="0"/>
          </w:rPr>
        </w:sdtEndPr>
        <w:sdtContent>
          <w:r w:rsidR="009B5CE9">
            <w:rPr>
              <w:rStyle w:val="Estilo1"/>
              <w:highlight w:val="green"/>
            </w:rPr>
            <w:t>Supported &amp; Not Implemented</w:t>
          </w:r>
        </w:sdtContent>
      </w:sdt>
    </w:p>
    <w:p w14:paraId="7C86CE84" w14:textId="18219876" w:rsidR="00576980" w:rsidRPr="0025072C" w:rsidRDefault="004A5DE9" w:rsidP="00576980">
      <w:pPr>
        <w:pStyle w:val="Prrafodelista"/>
        <w:numPr>
          <w:ilvl w:val="0"/>
          <w:numId w:val="2"/>
        </w:numPr>
        <w:spacing w:after="0"/>
        <w:rPr>
          <w:b/>
          <w:highlight w:val="green"/>
          <w:lang w:val="en-US"/>
        </w:rPr>
      </w:pPr>
      <w:r w:rsidRPr="0025072C">
        <w:rPr>
          <w:highlight w:val="green"/>
          <w:lang w:val="en-US"/>
        </w:rPr>
        <w:t xml:space="preserve">Read </w:t>
      </w:r>
      <w:r w:rsidR="00576980" w:rsidRPr="0025072C">
        <w:rPr>
          <w:highlight w:val="green"/>
          <w:lang w:val="en-US"/>
        </w:rPr>
        <w:t>Cancelation Policies</w:t>
      </w:r>
      <w:r w:rsidR="00123E44" w:rsidRPr="0025072C">
        <w:rPr>
          <w:highlight w:val="green"/>
          <w:lang w:val="en-US"/>
        </w:rPr>
        <w:t>:</w:t>
      </w:r>
      <w:r w:rsidR="00576980" w:rsidRPr="0025072C">
        <w:rPr>
          <w:highlight w:val="green"/>
          <w:lang w:val="en-US"/>
        </w:rPr>
        <w:t xml:space="preserve"> </w:t>
      </w:r>
      <w:sdt>
        <w:sdtPr>
          <w:rPr>
            <w:rStyle w:val="Estilo1"/>
            <w:highlight w:val="green"/>
          </w:rPr>
          <w:alias w:val="Result"/>
          <w:tag w:val="Result"/>
          <w:id w:val="-1343780889"/>
          <w:placeholder>
            <w:docPart w:val="784196854D9546DFB279FCBED930EFF1"/>
          </w:placeholder>
          <w:comboBox>
            <w:listItem w:displayText="Supported &amp; Implemented" w:value="Supported &amp; Implemented"/>
            <w:listItem w:displayText="Supported &amp; Not Implemented" w:value="Supported &amp; Not Implemented"/>
            <w:listItem w:displayText="Not Supported &amp; Implemented" w:value="Not Supported &amp; Implemented"/>
            <w:listItem w:displayText="Not Supported &amp; Not Implemented" w:value="Not Supported &amp; Not Implemented"/>
          </w:comboBox>
        </w:sdtPr>
        <w:sdtEndPr>
          <w:rPr>
            <w:rStyle w:val="Fuentedeprrafopredeter"/>
            <w:i w:val="0"/>
          </w:rPr>
        </w:sdtEndPr>
        <w:sdtContent>
          <w:r w:rsidR="009B5CE9">
            <w:rPr>
              <w:rStyle w:val="Estilo1"/>
              <w:highlight w:val="green"/>
            </w:rPr>
            <w:t>Supported &amp; Implemented</w:t>
          </w:r>
        </w:sdtContent>
      </w:sdt>
    </w:p>
    <w:p w14:paraId="5AADA067" w14:textId="21C33710" w:rsidR="00576980" w:rsidRPr="0025072C" w:rsidRDefault="004A5DE9" w:rsidP="00576980">
      <w:pPr>
        <w:pStyle w:val="Prrafodelista"/>
        <w:numPr>
          <w:ilvl w:val="0"/>
          <w:numId w:val="2"/>
        </w:numPr>
        <w:spacing w:after="0"/>
        <w:rPr>
          <w:b/>
          <w:highlight w:val="green"/>
          <w:lang w:val="en-US"/>
        </w:rPr>
      </w:pPr>
      <w:r w:rsidRPr="0025072C">
        <w:rPr>
          <w:highlight w:val="green"/>
          <w:lang w:val="en-US"/>
        </w:rPr>
        <w:t xml:space="preserve">Read </w:t>
      </w:r>
      <w:r w:rsidR="00576980" w:rsidRPr="0025072C">
        <w:rPr>
          <w:highlight w:val="green"/>
          <w:lang w:val="en-US"/>
        </w:rPr>
        <w:t>Taxes</w:t>
      </w:r>
      <w:r w:rsidR="00123E44" w:rsidRPr="0025072C">
        <w:rPr>
          <w:highlight w:val="green"/>
          <w:lang w:val="en-US"/>
        </w:rPr>
        <w:t>:</w:t>
      </w:r>
      <w:r w:rsidR="00576980" w:rsidRPr="0025072C">
        <w:rPr>
          <w:highlight w:val="green"/>
          <w:lang w:val="en-US"/>
        </w:rPr>
        <w:t xml:space="preserve"> </w:t>
      </w:r>
      <w:sdt>
        <w:sdtPr>
          <w:rPr>
            <w:rStyle w:val="Estilo1"/>
            <w:highlight w:val="green"/>
          </w:rPr>
          <w:alias w:val="Result"/>
          <w:tag w:val="Result"/>
          <w:id w:val="-1721979638"/>
          <w:placeholder>
            <w:docPart w:val="317CE6848C0C45D4961E1FA52255F61F"/>
          </w:placeholder>
          <w:comboBox>
            <w:listItem w:displayText="Supported &amp; Implemented" w:value="Supported &amp; Implemented"/>
            <w:listItem w:displayText="Supported &amp; Not Implemented" w:value="Supported &amp; Not Implemented"/>
            <w:listItem w:displayText="Not Supported &amp; Implemented" w:value="Not Supported &amp; Implemented"/>
            <w:listItem w:displayText="Not Supported &amp; Not Implemented" w:value="Not Supported &amp; Not Implemented"/>
          </w:comboBox>
        </w:sdtPr>
        <w:sdtEndPr>
          <w:rPr>
            <w:rStyle w:val="Fuentedeprrafopredeter"/>
            <w:i w:val="0"/>
          </w:rPr>
        </w:sdtEndPr>
        <w:sdtContent>
          <w:r w:rsidR="009B5CE9">
            <w:rPr>
              <w:rStyle w:val="Estilo1"/>
              <w:highlight w:val="green"/>
            </w:rPr>
            <w:t>Supported &amp; Not Implemented</w:t>
          </w:r>
        </w:sdtContent>
      </w:sdt>
    </w:p>
    <w:p w14:paraId="51EF7266" w14:textId="74C9FFD9" w:rsidR="00576980" w:rsidRPr="0025072C" w:rsidRDefault="004A5DE9" w:rsidP="00F8221A">
      <w:pPr>
        <w:pStyle w:val="Prrafodelista"/>
        <w:numPr>
          <w:ilvl w:val="0"/>
          <w:numId w:val="2"/>
        </w:numPr>
        <w:spacing w:after="0"/>
        <w:rPr>
          <w:highlight w:val="green"/>
        </w:rPr>
        <w:sectPr w:rsidR="00576980" w:rsidRPr="0025072C" w:rsidSect="00D108F6">
          <w:type w:val="continuous"/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  <w:r w:rsidRPr="0025072C">
        <w:rPr>
          <w:highlight w:val="green"/>
        </w:rPr>
        <w:t xml:space="preserve">Read </w:t>
      </w:r>
      <w:r w:rsidR="00576980" w:rsidRPr="0025072C">
        <w:rPr>
          <w:highlight w:val="green"/>
        </w:rPr>
        <w:t xml:space="preserve">Payment Types </w:t>
      </w:r>
      <w:r w:rsidR="00123E44" w:rsidRPr="0025072C">
        <w:rPr>
          <w:highlight w:val="green"/>
        </w:rPr>
        <w:t>:</w:t>
      </w:r>
    </w:p>
    <w:p w14:paraId="6A048ADE" w14:textId="6506BFF2" w:rsidR="00576980" w:rsidRPr="0025072C" w:rsidRDefault="00576980" w:rsidP="00576980">
      <w:pPr>
        <w:pStyle w:val="Prrafodelista"/>
        <w:spacing w:after="0"/>
        <w:rPr>
          <w:highlight w:val="green"/>
          <w:lang w:val="en-US"/>
        </w:rPr>
      </w:pPr>
      <w:r w:rsidRPr="0025072C">
        <w:rPr>
          <w:highlight w:val="green"/>
          <w:lang w:val="en-US"/>
        </w:rPr>
        <w:t xml:space="preserve">Credit Card </w:t>
      </w:r>
      <w:sdt>
        <w:sdtPr>
          <w:rPr>
            <w:highlight w:val="green"/>
            <w:lang w:val="en-US"/>
          </w:rPr>
          <w:id w:val="810909890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3661F1">
            <w:rPr>
              <w:rFonts w:ascii="MS Gothic" w:eastAsia="MS Gothic" w:hAnsi="MS Gothic" w:hint="eastAsia"/>
              <w:highlight w:val="green"/>
              <w:lang w:val="en-US"/>
            </w:rPr>
            <w:t>☒</w:t>
          </w:r>
        </w:sdtContent>
      </w:sdt>
    </w:p>
    <w:p w14:paraId="4B50625B" w14:textId="256C9091" w:rsidR="00576980" w:rsidRPr="0025072C" w:rsidRDefault="00576980" w:rsidP="00576980">
      <w:pPr>
        <w:pStyle w:val="Prrafodelista"/>
        <w:spacing w:after="0"/>
        <w:rPr>
          <w:highlight w:val="green"/>
          <w:lang w:val="en-US"/>
        </w:rPr>
      </w:pPr>
      <w:r w:rsidRPr="0025072C">
        <w:rPr>
          <w:highlight w:val="green"/>
          <w:lang w:val="en-US"/>
        </w:rPr>
        <w:t>Billed</w:t>
      </w:r>
      <w:r w:rsidR="00A05DE2" w:rsidRPr="0025072C">
        <w:rPr>
          <w:highlight w:val="green"/>
          <w:lang w:val="en-US"/>
        </w:rPr>
        <w:t xml:space="preserve"> (Invoice)</w:t>
      </w:r>
      <w:r w:rsidRPr="0025072C">
        <w:rPr>
          <w:highlight w:val="green"/>
          <w:lang w:val="en-US"/>
        </w:rPr>
        <w:t xml:space="preserve"> </w:t>
      </w:r>
      <w:sdt>
        <w:sdtPr>
          <w:rPr>
            <w:highlight w:val="green"/>
            <w:lang w:val="en-US"/>
          </w:rPr>
          <w:id w:val="-435054427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3661F1">
            <w:rPr>
              <w:rFonts w:ascii="MS Gothic" w:eastAsia="MS Gothic" w:hAnsi="MS Gothic" w:hint="eastAsia"/>
              <w:highlight w:val="green"/>
              <w:lang w:val="en-US"/>
            </w:rPr>
            <w:t>☒</w:t>
          </w:r>
        </w:sdtContent>
      </w:sdt>
    </w:p>
    <w:p w14:paraId="65DA12A0" w14:textId="3277EBDE" w:rsidR="00576980" w:rsidRPr="0025072C" w:rsidRDefault="00576980" w:rsidP="00576980">
      <w:pPr>
        <w:pStyle w:val="Prrafodelista"/>
        <w:spacing w:after="0"/>
        <w:rPr>
          <w:highlight w:val="green"/>
          <w:lang w:val="en-US"/>
        </w:rPr>
      </w:pPr>
      <w:r w:rsidRPr="0025072C">
        <w:rPr>
          <w:highlight w:val="green"/>
          <w:lang w:val="en-US"/>
        </w:rPr>
        <w:lastRenderedPageBreak/>
        <w:t xml:space="preserve">Pre-Payment </w:t>
      </w:r>
      <w:sdt>
        <w:sdtPr>
          <w:rPr>
            <w:highlight w:val="green"/>
            <w:lang w:val="en-US"/>
          </w:rPr>
          <w:id w:val="1271120938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3661F1">
            <w:rPr>
              <w:rFonts w:ascii="MS Gothic" w:eastAsia="MS Gothic" w:hAnsi="MS Gothic" w:hint="eastAsia"/>
              <w:highlight w:val="green"/>
              <w:lang w:val="en-US"/>
            </w:rPr>
            <w:t>☒</w:t>
          </w:r>
        </w:sdtContent>
      </w:sdt>
    </w:p>
    <w:p w14:paraId="7A096E98" w14:textId="6F11E265" w:rsidR="00576980" w:rsidRPr="0025072C" w:rsidRDefault="00576980" w:rsidP="00576980">
      <w:pPr>
        <w:pStyle w:val="Prrafodelista"/>
        <w:spacing w:after="0"/>
        <w:rPr>
          <w:highlight w:val="green"/>
          <w:lang w:val="en-US"/>
        </w:rPr>
      </w:pPr>
      <w:r w:rsidRPr="0025072C">
        <w:rPr>
          <w:highlight w:val="green"/>
          <w:lang w:val="en-US"/>
        </w:rPr>
        <w:t xml:space="preserve">Direct Payment at the Hotel </w:t>
      </w:r>
      <w:sdt>
        <w:sdtPr>
          <w:rPr>
            <w:highlight w:val="green"/>
            <w:lang w:val="en-US"/>
          </w:rPr>
          <w:id w:val="1309754781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3661F1">
            <w:rPr>
              <w:rFonts w:ascii="MS Gothic" w:eastAsia="MS Gothic" w:hAnsi="MS Gothic" w:hint="eastAsia"/>
              <w:highlight w:val="green"/>
              <w:lang w:val="en-US"/>
            </w:rPr>
            <w:t>☒</w:t>
          </w:r>
        </w:sdtContent>
      </w:sdt>
    </w:p>
    <w:p w14:paraId="56E4C1B1" w14:textId="77777777" w:rsidR="00576980" w:rsidRPr="0025072C" w:rsidRDefault="00576980" w:rsidP="003267DE">
      <w:pPr>
        <w:spacing w:after="0"/>
        <w:rPr>
          <w:highlight w:val="green"/>
          <w:lang w:val="en-US"/>
        </w:rPr>
        <w:sectPr w:rsidR="00576980" w:rsidRPr="0025072C" w:rsidSect="00D108F6">
          <w:type w:val="continuous"/>
          <w:pgSz w:w="11906" w:h="16838"/>
          <w:pgMar w:top="1417" w:right="1701" w:bottom="1417" w:left="1701" w:header="708" w:footer="708" w:gutter="0"/>
          <w:cols w:num="2" w:space="708"/>
          <w:docGrid w:linePitch="360"/>
        </w:sectPr>
      </w:pPr>
    </w:p>
    <w:p w14:paraId="20E78289" w14:textId="52A6BDDD" w:rsidR="00576980" w:rsidRPr="0025072C" w:rsidRDefault="00473F32" w:rsidP="00576980">
      <w:pPr>
        <w:pStyle w:val="Prrafodelista"/>
        <w:numPr>
          <w:ilvl w:val="0"/>
          <w:numId w:val="2"/>
        </w:numPr>
        <w:spacing w:after="0"/>
        <w:rPr>
          <w:b/>
          <w:highlight w:val="green"/>
          <w:lang w:val="en-US"/>
        </w:rPr>
      </w:pPr>
      <w:r w:rsidRPr="0025072C">
        <w:rPr>
          <w:highlight w:val="green"/>
          <w:lang w:val="en-US"/>
        </w:rPr>
        <w:t>Multi-</w:t>
      </w:r>
      <w:r w:rsidR="00576980" w:rsidRPr="0025072C">
        <w:rPr>
          <w:highlight w:val="green"/>
          <w:lang w:val="en-US"/>
        </w:rPr>
        <w:t>Currency</w:t>
      </w:r>
      <w:r w:rsidR="003267DE" w:rsidRPr="0025072C">
        <w:rPr>
          <w:highlight w:val="green"/>
          <w:lang w:val="en-US"/>
        </w:rPr>
        <w:t xml:space="preserve">: </w:t>
      </w:r>
      <w:sdt>
        <w:sdtPr>
          <w:rPr>
            <w:rStyle w:val="Estilo1"/>
            <w:highlight w:val="green"/>
          </w:rPr>
          <w:alias w:val="Result"/>
          <w:tag w:val="Result"/>
          <w:id w:val="-519542278"/>
          <w:placeholder>
            <w:docPart w:val="75F7FA0098184946A24A3386D11A2506"/>
          </w:placeholder>
          <w:comboBox>
            <w:listItem w:displayText="Supported &amp; Implemented" w:value="Supported &amp; Implemented"/>
            <w:listItem w:displayText="Supported &amp; Not Implemented" w:value="Supported &amp; Not Implemented"/>
            <w:listItem w:displayText="Not Supported &amp; Implemented" w:value="Not Supported &amp; Implemented"/>
            <w:listItem w:displayText="Not Supported &amp; Not Implemented" w:value="Not Supported &amp; Not Implemented"/>
          </w:comboBox>
        </w:sdtPr>
        <w:sdtEndPr>
          <w:rPr>
            <w:rStyle w:val="Fuentedeprrafopredeter"/>
            <w:i w:val="0"/>
          </w:rPr>
        </w:sdtEndPr>
        <w:sdtContent>
          <w:r w:rsidR="009B5CE9">
            <w:rPr>
              <w:rStyle w:val="Estilo1"/>
              <w:highlight w:val="green"/>
            </w:rPr>
            <w:t>Not Supported &amp; Not Implemented</w:t>
          </w:r>
        </w:sdtContent>
      </w:sdt>
      <w:r w:rsidR="00576980" w:rsidRPr="0025072C">
        <w:rPr>
          <w:highlight w:val="green"/>
          <w:lang w:val="en-US"/>
        </w:rPr>
        <w:t xml:space="preserve"> </w:t>
      </w:r>
    </w:p>
    <w:p w14:paraId="668DCE6C" w14:textId="4DA0CA76" w:rsidR="00473F32" w:rsidRPr="0025072C" w:rsidRDefault="00473F32" w:rsidP="00473F32">
      <w:pPr>
        <w:pStyle w:val="Prrafodelista"/>
        <w:numPr>
          <w:ilvl w:val="0"/>
          <w:numId w:val="2"/>
        </w:numPr>
        <w:spacing w:after="0"/>
        <w:rPr>
          <w:rStyle w:val="Estilo1"/>
          <w:b/>
          <w:i w:val="0"/>
          <w:highlight w:val="green"/>
          <w:lang w:val="en-US"/>
        </w:rPr>
      </w:pPr>
      <w:r w:rsidRPr="0025072C">
        <w:rPr>
          <w:highlight w:val="green"/>
          <w:lang w:val="en-US"/>
        </w:rPr>
        <w:t xml:space="preserve">Single Currency: </w:t>
      </w:r>
      <w:sdt>
        <w:sdtPr>
          <w:rPr>
            <w:rStyle w:val="Estilo1"/>
            <w:highlight w:val="green"/>
          </w:rPr>
          <w:alias w:val="Result"/>
          <w:tag w:val="Result"/>
          <w:id w:val="838116591"/>
          <w:placeholder>
            <w:docPart w:val="1B66728B46D841ECAAD248B14C8EFB05"/>
          </w:placeholder>
          <w:comboBox>
            <w:listItem w:displayText="Supported &amp; Implemented" w:value="Supported &amp; Implemented"/>
            <w:listItem w:displayText="Supported &amp; Not Implemented" w:value="Supported &amp; Not Implemented"/>
            <w:listItem w:displayText="Not Supported &amp; Implemented" w:value="Not Supported &amp; Implemented"/>
            <w:listItem w:displayText="Not Supported &amp; Not Implemented" w:value="Not Supported &amp; Not Implemented"/>
          </w:comboBox>
        </w:sdtPr>
        <w:sdtEndPr>
          <w:rPr>
            <w:rStyle w:val="Fuentedeprrafopredeter"/>
            <w:i w:val="0"/>
          </w:rPr>
        </w:sdtEndPr>
        <w:sdtContent>
          <w:r w:rsidR="009B5CE9">
            <w:rPr>
              <w:rStyle w:val="Estilo1"/>
              <w:highlight w:val="green"/>
            </w:rPr>
            <w:t>Supported &amp; Implemented</w:t>
          </w:r>
        </w:sdtContent>
      </w:sdt>
      <w:r w:rsidRPr="0025072C">
        <w:rPr>
          <w:highlight w:val="green"/>
          <w:lang w:val="en-US"/>
        </w:rPr>
        <w:t xml:space="preserve"> </w:t>
      </w:r>
    </w:p>
    <w:p w14:paraId="47621631" w14:textId="77777777" w:rsidR="00473F32" w:rsidRPr="00473F32" w:rsidRDefault="00473F32" w:rsidP="00473F32">
      <w:pPr>
        <w:pStyle w:val="Prrafodelista"/>
        <w:spacing w:after="0"/>
        <w:rPr>
          <w:rStyle w:val="Estilo1"/>
          <w:b/>
          <w:i w:val="0"/>
          <w:lang w:val="en-US"/>
        </w:rPr>
      </w:pPr>
    </w:p>
    <w:p w14:paraId="3C11F3FA" w14:textId="77777777" w:rsidR="00576980" w:rsidRDefault="00576980" w:rsidP="00576980">
      <w:pPr>
        <w:spacing w:after="0"/>
        <w:rPr>
          <w:b/>
        </w:rPr>
      </w:pPr>
      <w:r>
        <w:rPr>
          <w:b/>
        </w:rPr>
        <w:t>Reservations</w:t>
      </w:r>
    </w:p>
    <w:p w14:paraId="17C99770" w14:textId="7FB38F88" w:rsidR="00B248F4" w:rsidRPr="00B248F4" w:rsidRDefault="00427A2F" w:rsidP="00B248F4">
      <w:pPr>
        <w:pStyle w:val="Prrafodelista"/>
        <w:numPr>
          <w:ilvl w:val="0"/>
          <w:numId w:val="3"/>
        </w:numPr>
        <w:spacing w:after="0"/>
        <w:rPr>
          <w:b/>
        </w:rPr>
      </w:pPr>
      <w:r>
        <w:t>Send</w:t>
      </w:r>
      <w:r w:rsidR="00B248F4">
        <w:t xml:space="preserve"> Reservation</w:t>
      </w:r>
    </w:p>
    <w:p w14:paraId="2BC36075" w14:textId="5E0BCED2" w:rsidR="00B248F4" w:rsidRPr="00ED0DB6" w:rsidRDefault="00B248F4" w:rsidP="00B248F4">
      <w:pPr>
        <w:pStyle w:val="Prrafodelista"/>
        <w:numPr>
          <w:ilvl w:val="1"/>
          <w:numId w:val="3"/>
        </w:numPr>
        <w:spacing w:after="0"/>
        <w:rPr>
          <w:rStyle w:val="Estilo1"/>
          <w:b/>
          <w:i w:val="0"/>
          <w:lang w:val="en-US"/>
        </w:rPr>
      </w:pPr>
      <w:r w:rsidRPr="003267DE">
        <w:rPr>
          <w:lang w:val="en-US"/>
        </w:rPr>
        <w:t>Partner Reservation Number:</w:t>
      </w:r>
      <w:r w:rsidR="003267DE" w:rsidRPr="003267DE">
        <w:rPr>
          <w:rStyle w:val="Estilo1"/>
          <w:lang w:val="en-US"/>
        </w:rPr>
        <w:t xml:space="preserve"> </w:t>
      </w:r>
      <w:sdt>
        <w:sdtPr>
          <w:rPr>
            <w:rStyle w:val="Estilo1"/>
          </w:rPr>
          <w:alias w:val="Result"/>
          <w:tag w:val="Result"/>
          <w:id w:val="520597102"/>
          <w:placeholder>
            <w:docPart w:val="A303053B9666428D9E2E741F0E4FB76E"/>
          </w:placeholder>
          <w:comboBox>
            <w:listItem w:displayText="Supported &amp; Implemented" w:value="Supported &amp; Implemented"/>
            <w:listItem w:displayText="Supported &amp; Not Implemented" w:value="Supported &amp; Not Implemented"/>
            <w:listItem w:displayText="Not Supported &amp; Implemented" w:value="Not Supported &amp; Implemented"/>
            <w:listItem w:displayText="Not Supported &amp; Not Implemented" w:value="Not Supported &amp; Not Implemented"/>
          </w:comboBox>
        </w:sdtPr>
        <w:sdtEndPr>
          <w:rPr>
            <w:rStyle w:val="Fuentedeprrafopredeter"/>
            <w:i w:val="0"/>
          </w:rPr>
        </w:sdtEndPr>
        <w:sdtContent>
          <w:r w:rsidR="0025072C">
            <w:rPr>
              <w:rStyle w:val="Estilo1"/>
            </w:rPr>
            <w:t>Supported &amp; Implemented</w:t>
          </w:r>
        </w:sdtContent>
      </w:sdt>
    </w:p>
    <w:p w14:paraId="59FE01F2" w14:textId="4F676383" w:rsidR="00ED0DB6" w:rsidRPr="00ED0DB6" w:rsidRDefault="00ED0DB6" w:rsidP="00ED0DB6">
      <w:pPr>
        <w:pStyle w:val="Prrafodelista"/>
        <w:numPr>
          <w:ilvl w:val="1"/>
          <w:numId w:val="3"/>
        </w:numPr>
        <w:spacing w:after="0"/>
        <w:rPr>
          <w:b/>
          <w:lang w:val="en-US"/>
        </w:rPr>
      </w:pPr>
      <w:r>
        <w:rPr>
          <w:lang w:val="en-US"/>
        </w:rPr>
        <w:t>Ignore Status</w:t>
      </w:r>
      <w:r w:rsidRPr="003267DE">
        <w:rPr>
          <w:lang w:val="en-US"/>
        </w:rPr>
        <w:t>:</w:t>
      </w:r>
      <w:r w:rsidRPr="003267DE">
        <w:rPr>
          <w:rStyle w:val="Estilo1"/>
          <w:lang w:val="en-US"/>
        </w:rPr>
        <w:t xml:space="preserve"> </w:t>
      </w:r>
      <w:sdt>
        <w:sdtPr>
          <w:rPr>
            <w:rStyle w:val="Estilo1"/>
          </w:rPr>
          <w:alias w:val="Result"/>
          <w:tag w:val="Result"/>
          <w:id w:val="20672624"/>
          <w:placeholder>
            <w:docPart w:val="01AF73D28360497490486430D50BFC4D"/>
          </w:placeholder>
          <w:comboBox>
            <w:listItem w:displayText="Supported &amp; Implemented" w:value="Supported &amp; Implemented"/>
            <w:listItem w:displayText="Supported &amp; Not Implemented" w:value="Supported &amp; Not Implemented"/>
            <w:listItem w:displayText="Not Supported &amp; Implemented" w:value="Not Supported &amp; Implemented"/>
            <w:listItem w:displayText="Not Supported &amp; Not Implemented" w:value="Not Supported &amp; Not Implemented"/>
          </w:comboBox>
        </w:sdtPr>
        <w:sdtEndPr>
          <w:rPr>
            <w:rStyle w:val="Fuentedeprrafopredeter"/>
            <w:i w:val="0"/>
          </w:rPr>
        </w:sdtEndPr>
        <w:sdtContent>
          <w:r w:rsidR="0025072C">
            <w:rPr>
              <w:rStyle w:val="Estilo1"/>
            </w:rPr>
            <w:t>Supported &amp; Implemented</w:t>
          </w:r>
        </w:sdtContent>
      </w:sdt>
    </w:p>
    <w:p w14:paraId="015827E6" w14:textId="52B48905" w:rsidR="00670716" w:rsidRPr="00811488" w:rsidRDefault="00436553" w:rsidP="00670716">
      <w:pPr>
        <w:pStyle w:val="Prrafodelista"/>
        <w:numPr>
          <w:ilvl w:val="1"/>
          <w:numId w:val="3"/>
        </w:numPr>
        <w:spacing w:after="0"/>
        <w:rPr>
          <w:lang w:val="en-US"/>
        </w:rPr>
      </w:pPr>
      <w:r>
        <w:rPr>
          <w:lang w:val="en-US"/>
        </w:rPr>
        <w:t xml:space="preserve">Reservation on </w:t>
      </w:r>
      <w:proofErr w:type="spellStart"/>
      <w:r>
        <w:rPr>
          <w:lang w:val="en-US"/>
        </w:rPr>
        <w:t>MarketSource</w:t>
      </w:r>
      <w:proofErr w:type="spellEnd"/>
      <w:r w:rsidR="00670716" w:rsidRPr="00670716">
        <w:rPr>
          <w:lang w:val="en-US"/>
        </w:rPr>
        <w:t xml:space="preserve">: </w:t>
      </w:r>
      <w:sdt>
        <w:sdtPr>
          <w:rPr>
            <w:rStyle w:val="Estilo1"/>
          </w:rPr>
          <w:alias w:val="Result"/>
          <w:tag w:val="Result"/>
          <w:id w:val="-1009597787"/>
          <w:placeholder>
            <w:docPart w:val="1215717932404AB5B6590BCA107E7716"/>
          </w:placeholder>
          <w:comboBox>
            <w:listItem w:displayText="Supported &amp; Implemented" w:value="Supported &amp; Implemented"/>
            <w:listItem w:displayText="Supported &amp; Not Implemented" w:value="Supported &amp; Not Implemented"/>
            <w:listItem w:displayText="Not Supported &amp; Implemented" w:value="Not Supported &amp; Implemented"/>
            <w:listItem w:displayText="Not Supported &amp; Not Implemented" w:value="Not Supported &amp; Not Implemented"/>
          </w:comboBox>
        </w:sdtPr>
        <w:sdtEndPr>
          <w:rPr>
            <w:rStyle w:val="Fuentedeprrafopredeter"/>
            <w:i w:val="0"/>
          </w:rPr>
        </w:sdtEndPr>
        <w:sdtContent>
          <w:r w:rsidR="0025072C">
            <w:rPr>
              <w:rStyle w:val="Estilo1"/>
            </w:rPr>
            <w:t>Supported &amp; Implemented</w:t>
          </w:r>
        </w:sdtContent>
      </w:sdt>
    </w:p>
    <w:p w14:paraId="2DFF494B" w14:textId="62D3CEA9" w:rsidR="00B248F4" w:rsidRPr="00576980" w:rsidRDefault="00B248F4" w:rsidP="00B248F4">
      <w:pPr>
        <w:pStyle w:val="Prrafodelista"/>
        <w:numPr>
          <w:ilvl w:val="1"/>
          <w:numId w:val="3"/>
        </w:numPr>
        <w:spacing w:after="0"/>
        <w:rPr>
          <w:b/>
        </w:rPr>
      </w:pPr>
      <w:r>
        <w:t xml:space="preserve">Rates: </w:t>
      </w:r>
      <w:sdt>
        <w:sdtPr>
          <w:rPr>
            <w:rStyle w:val="Estilo1"/>
          </w:rPr>
          <w:alias w:val="Result"/>
          <w:tag w:val="Result"/>
          <w:id w:val="1784838987"/>
          <w:placeholder>
            <w:docPart w:val="24134B3949974CCB94A3D7F58AE9AB3D"/>
          </w:placeholder>
          <w:comboBox>
            <w:listItem w:displayText="Single Rate" w:value="Single Rate"/>
            <w:listItem w:displayText="Multi Rate" w:value="Multi Rate"/>
            <w:listItem w:displayText="N/A" w:value="N/A"/>
          </w:comboBox>
        </w:sdtPr>
        <w:sdtEndPr>
          <w:rPr>
            <w:rStyle w:val="Fuentedeprrafopredeter"/>
            <w:i w:val="0"/>
          </w:rPr>
        </w:sdtEndPr>
        <w:sdtContent>
          <w:r w:rsidR="0025072C">
            <w:rPr>
              <w:rStyle w:val="Estilo1"/>
            </w:rPr>
            <w:t>Multi Rate</w:t>
          </w:r>
        </w:sdtContent>
      </w:sdt>
    </w:p>
    <w:p w14:paraId="35AB9891" w14:textId="4D861523" w:rsidR="00B248F4" w:rsidRPr="00CD54EB" w:rsidRDefault="00B248F4" w:rsidP="00B248F4">
      <w:pPr>
        <w:pStyle w:val="Prrafodelista"/>
        <w:numPr>
          <w:ilvl w:val="1"/>
          <w:numId w:val="3"/>
        </w:numPr>
        <w:spacing w:after="0"/>
        <w:rPr>
          <w:rStyle w:val="Estilo1"/>
          <w:b/>
          <w:i w:val="0"/>
        </w:rPr>
      </w:pPr>
      <w:r>
        <w:t xml:space="preserve">Rooms: </w:t>
      </w:r>
      <w:sdt>
        <w:sdtPr>
          <w:rPr>
            <w:rStyle w:val="Estilo1"/>
          </w:rPr>
          <w:alias w:val="Result"/>
          <w:tag w:val="Result"/>
          <w:id w:val="1537238813"/>
          <w:placeholder>
            <w:docPart w:val="E3B463E9AEB94BF3B5E1BD69123B59CC"/>
          </w:placeholder>
          <w:comboBox>
            <w:listItem w:displayText="Single Room" w:value="Single Room"/>
            <w:listItem w:displayText="Multi Room" w:value="Multi Room"/>
            <w:listItem w:displayText="N/A" w:value="N/A"/>
          </w:comboBox>
        </w:sdtPr>
        <w:sdtEndPr>
          <w:rPr>
            <w:rStyle w:val="Fuentedeprrafopredeter"/>
            <w:i w:val="0"/>
          </w:rPr>
        </w:sdtEndPr>
        <w:sdtContent>
          <w:r w:rsidR="0025072C">
            <w:rPr>
              <w:rStyle w:val="Estilo1"/>
            </w:rPr>
            <w:t>Multi Room</w:t>
          </w:r>
        </w:sdtContent>
      </w:sdt>
    </w:p>
    <w:p w14:paraId="1308BB3F" w14:textId="2A7626F2" w:rsidR="00B248F4" w:rsidRPr="001C5358" w:rsidRDefault="00B248F4" w:rsidP="00B248F4">
      <w:pPr>
        <w:pStyle w:val="Prrafodelista"/>
        <w:numPr>
          <w:ilvl w:val="1"/>
          <w:numId w:val="3"/>
        </w:numPr>
        <w:spacing w:after="0"/>
        <w:rPr>
          <w:b/>
          <w:i/>
          <w:lang w:val="en-US"/>
        </w:rPr>
      </w:pPr>
      <w:r w:rsidRPr="007A14C7">
        <w:rPr>
          <w:rStyle w:val="Estilo1"/>
          <w:i w:val="0"/>
          <w:lang w:val="en-US"/>
        </w:rPr>
        <w:t>Guest Info:</w:t>
      </w:r>
      <w:r w:rsidRPr="007A14C7">
        <w:rPr>
          <w:rStyle w:val="Estilo1"/>
          <w:lang w:val="en-US"/>
        </w:rPr>
        <w:t xml:space="preserve"> </w:t>
      </w:r>
      <w:sdt>
        <w:sdtPr>
          <w:rPr>
            <w:rStyle w:val="Estilo1"/>
          </w:rPr>
          <w:alias w:val="Result"/>
          <w:tag w:val="Result"/>
          <w:id w:val="9338823"/>
          <w:placeholder>
            <w:docPart w:val="D17D7B8BAA4B4F75B3827EEECC9C84F9"/>
          </w:placeholder>
          <w:comboBox>
            <w:listItem w:displayText="Supported &amp; Implemented" w:value="Supported &amp; Implemented"/>
            <w:listItem w:displayText="Supported &amp; Not Implemented" w:value="Supported &amp; Not Implemented"/>
            <w:listItem w:displayText="Not Supported &amp; Implemented" w:value="Not Supported &amp; Implemented"/>
            <w:listItem w:displayText="Not Supported &amp; Not Implemented" w:value="Not Supported &amp; Not Implemented"/>
          </w:comboBox>
        </w:sdtPr>
        <w:sdtEndPr>
          <w:rPr>
            <w:rStyle w:val="Fuentedeprrafopredeter"/>
            <w:i w:val="0"/>
          </w:rPr>
        </w:sdtEndPr>
        <w:sdtContent>
          <w:r w:rsidR="0025072C">
            <w:rPr>
              <w:rStyle w:val="Estilo1"/>
            </w:rPr>
            <w:t>Supported &amp; Implemented</w:t>
          </w:r>
        </w:sdtContent>
      </w:sdt>
    </w:p>
    <w:p w14:paraId="51042379" w14:textId="2D4A0904" w:rsidR="00B248F4" w:rsidRPr="003B75DA" w:rsidRDefault="00B248F4" w:rsidP="00B248F4">
      <w:pPr>
        <w:pStyle w:val="Prrafodelista"/>
        <w:numPr>
          <w:ilvl w:val="2"/>
          <w:numId w:val="3"/>
        </w:numPr>
        <w:spacing w:after="0"/>
        <w:rPr>
          <w:b/>
          <w:i/>
          <w:lang w:val="en-US"/>
        </w:rPr>
      </w:pPr>
      <w:r w:rsidRPr="001C5358">
        <w:rPr>
          <w:lang w:val="en-US"/>
        </w:rPr>
        <w:t xml:space="preserve">Child Info </w:t>
      </w:r>
      <w:sdt>
        <w:sdtPr>
          <w:rPr>
            <w:rStyle w:val="Estilo1"/>
          </w:rPr>
          <w:alias w:val="Result"/>
          <w:tag w:val="Result"/>
          <w:id w:val="709222411"/>
          <w:placeholder>
            <w:docPart w:val="EC8698778EFE4E0682B0930A89E8AFF1"/>
          </w:placeholder>
          <w:comboBox>
            <w:listItem w:displayText="Supported &amp; Implemented" w:value="Supported &amp; Implemented"/>
            <w:listItem w:displayText="Supported &amp; Not Implemented" w:value="Supported &amp; Not Implemented"/>
            <w:listItem w:displayText="Not Supported &amp; Implemented" w:value="Not Supported &amp; Implemented"/>
            <w:listItem w:displayText="Not Supported &amp; Not Implemented" w:value="Not Supported &amp; Not Implemented"/>
          </w:comboBox>
        </w:sdtPr>
        <w:sdtEndPr>
          <w:rPr>
            <w:rStyle w:val="Fuentedeprrafopredeter"/>
            <w:i w:val="0"/>
          </w:rPr>
        </w:sdtEndPr>
        <w:sdtContent>
          <w:r w:rsidR="0025072C">
            <w:rPr>
              <w:rStyle w:val="Estilo1"/>
            </w:rPr>
            <w:t>Supported &amp; Implemented</w:t>
          </w:r>
        </w:sdtContent>
      </w:sdt>
    </w:p>
    <w:p w14:paraId="26D1ACA7" w14:textId="45D264B4" w:rsidR="00B248F4" w:rsidRPr="0025072C" w:rsidRDefault="00B248F4" w:rsidP="00B248F4">
      <w:pPr>
        <w:pStyle w:val="Prrafodelista"/>
        <w:numPr>
          <w:ilvl w:val="1"/>
          <w:numId w:val="3"/>
        </w:numPr>
        <w:spacing w:after="0"/>
        <w:rPr>
          <w:b/>
          <w:i/>
          <w:highlight w:val="green"/>
          <w:lang w:val="en-US"/>
        </w:rPr>
      </w:pPr>
      <w:r w:rsidRPr="0025072C">
        <w:rPr>
          <w:highlight w:val="green"/>
          <w:lang w:val="en-US"/>
        </w:rPr>
        <w:t xml:space="preserve">Travel Agent Info </w:t>
      </w:r>
      <w:sdt>
        <w:sdtPr>
          <w:rPr>
            <w:rStyle w:val="Estilo1"/>
            <w:highlight w:val="green"/>
          </w:rPr>
          <w:alias w:val="Result"/>
          <w:tag w:val="Result"/>
          <w:id w:val="804895787"/>
          <w:placeholder>
            <w:docPart w:val="27930D4B8EBE485D9C1AA12A96755BC5"/>
          </w:placeholder>
          <w:comboBox>
            <w:listItem w:displayText="Supported &amp; Implemented" w:value="Supported &amp; Implemented"/>
            <w:listItem w:displayText="Supported &amp; Not Implemented" w:value="Supported &amp; Not Implemented"/>
            <w:listItem w:displayText="Not Supported &amp; Implemented" w:value="Not Supported &amp; Implemented"/>
            <w:listItem w:displayText="Not Supported &amp; Not Implemented" w:value="Not Supported &amp; Not Implemented"/>
          </w:comboBox>
        </w:sdtPr>
        <w:sdtEndPr>
          <w:rPr>
            <w:rStyle w:val="Fuentedeprrafopredeter"/>
            <w:i w:val="0"/>
          </w:rPr>
        </w:sdtEndPr>
        <w:sdtContent>
          <w:r w:rsidR="003661F1">
            <w:rPr>
              <w:rStyle w:val="Estilo1"/>
              <w:highlight w:val="green"/>
            </w:rPr>
            <w:t>Supported &amp; Not Implemented</w:t>
          </w:r>
        </w:sdtContent>
      </w:sdt>
    </w:p>
    <w:p w14:paraId="54D95863" w14:textId="6CF98382" w:rsidR="00B248F4" w:rsidRPr="0025072C" w:rsidRDefault="00B248F4" w:rsidP="00B248F4">
      <w:pPr>
        <w:pStyle w:val="Prrafodelista"/>
        <w:numPr>
          <w:ilvl w:val="1"/>
          <w:numId w:val="3"/>
        </w:numPr>
        <w:spacing w:after="0"/>
        <w:rPr>
          <w:b/>
          <w:i/>
          <w:highlight w:val="green"/>
          <w:lang w:val="en-US"/>
        </w:rPr>
      </w:pPr>
      <w:r w:rsidRPr="0025072C">
        <w:rPr>
          <w:highlight w:val="green"/>
          <w:lang w:val="en-US"/>
        </w:rPr>
        <w:t xml:space="preserve">Company Info </w:t>
      </w:r>
      <w:sdt>
        <w:sdtPr>
          <w:rPr>
            <w:rStyle w:val="Estilo1"/>
            <w:highlight w:val="green"/>
          </w:rPr>
          <w:alias w:val="Result"/>
          <w:tag w:val="Result"/>
          <w:id w:val="-1669090948"/>
          <w:placeholder>
            <w:docPart w:val="33A0943F5C92491B83C3F8B63821BAD8"/>
          </w:placeholder>
          <w:comboBox>
            <w:listItem w:displayText="Supported &amp; Implemented" w:value="Supported &amp; Implemented"/>
            <w:listItem w:displayText="Supported &amp; Not Implemented" w:value="Supported &amp; Not Implemented"/>
            <w:listItem w:displayText="Not Supported &amp; Implemented" w:value="Not Supported &amp; Implemented"/>
            <w:listItem w:displayText="Not Supported &amp; Not Implemented" w:value="Not Supported &amp; Not Implemented"/>
          </w:comboBox>
        </w:sdtPr>
        <w:sdtEndPr>
          <w:rPr>
            <w:rStyle w:val="Fuentedeprrafopredeter"/>
            <w:i w:val="0"/>
          </w:rPr>
        </w:sdtEndPr>
        <w:sdtContent>
          <w:r w:rsidR="009B5CE9">
            <w:rPr>
              <w:rStyle w:val="Estilo1"/>
              <w:highlight w:val="green"/>
            </w:rPr>
            <w:t>Supported &amp; Not Implemented</w:t>
          </w:r>
        </w:sdtContent>
      </w:sdt>
    </w:p>
    <w:p w14:paraId="3120A003" w14:textId="490A6BE2" w:rsidR="00B248F4" w:rsidRPr="0025072C" w:rsidRDefault="00B248F4" w:rsidP="00B248F4">
      <w:pPr>
        <w:pStyle w:val="Prrafodelista"/>
        <w:numPr>
          <w:ilvl w:val="1"/>
          <w:numId w:val="3"/>
        </w:numPr>
        <w:spacing w:after="0"/>
        <w:rPr>
          <w:b/>
          <w:highlight w:val="green"/>
        </w:rPr>
      </w:pPr>
      <w:r w:rsidRPr="0025072C">
        <w:rPr>
          <w:highlight w:val="green"/>
        </w:rPr>
        <w:t xml:space="preserve">Incentives: </w:t>
      </w:r>
      <w:sdt>
        <w:sdtPr>
          <w:rPr>
            <w:rStyle w:val="Estilo1"/>
            <w:highlight w:val="green"/>
          </w:rPr>
          <w:alias w:val="Result"/>
          <w:tag w:val="Result"/>
          <w:id w:val="-592786060"/>
          <w:placeholder>
            <w:docPart w:val="592BAE2C587147A1B4B8FE4DDBD0093B"/>
          </w:placeholder>
          <w:comboBox>
            <w:listItem w:displayText="Supported &amp; Implemented" w:value="Supported &amp; Implemented"/>
            <w:listItem w:displayText="Supported &amp; Not Implemented" w:value="Supported &amp; Not Implemented"/>
            <w:listItem w:displayText="Not Supported &amp; Implemented" w:value="Not Supported &amp; Implemented"/>
            <w:listItem w:displayText="Not Supported &amp; Not Implemented" w:value="Not Supported &amp; Not Implemented"/>
          </w:comboBox>
        </w:sdtPr>
        <w:sdtEndPr>
          <w:rPr>
            <w:rStyle w:val="Fuentedeprrafopredeter"/>
            <w:i w:val="0"/>
          </w:rPr>
        </w:sdtEndPr>
        <w:sdtContent>
          <w:r w:rsidR="009B5CE9">
            <w:rPr>
              <w:rStyle w:val="Estilo1"/>
              <w:highlight w:val="green"/>
            </w:rPr>
            <w:t>Not Supported &amp; Not Implemented</w:t>
          </w:r>
        </w:sdtContent>
      </w:sdt>
    </w:p>
    <w:p w14:paraId="4BA768F5" w14:textId="5B407906" w:rsidR="00B248F4" w:rsidRPr="006028B8" w:rsidRDefault="00153851" w:rsidP="00B248F4">
      <w:pPr>
        <w:pStyle w:val="Prrafodelista"/>
        <w:numPr>
          <w:ilvl w:val="1"/>
          <w:numId w:val="3"/>
        </w:numPr>
        <w:spacing w:after="0"/>
        <w:rPr>
          <w:b/>
          <w:lang w:val="en-US"/>
        </w:rPr>
      </w:pPr>
      <w:r>
        <w:rPr>
          <w:lang w:val="en-US"/>
        </w:rPr>
        <w:t xml:space="preserve">Read </w:t>
      </w:r>
      <w:r w:rsidR="006028B8" w:rsidRPr="006028B8">
        <w:rPr>
          <w:lang w:val="en-US"/>
        </w:rPr>
        <w:t xml:space="preserve">Included </w:t>
      </w:r>
      <w:r w:rsidR="00B248F4" w:rsidRPr="006028B8">
        <w:rPr>
          <w:lang w:val="en-US"/>
        </w:rPr>
        <w:t xml:space="preserve">Extras: </w:t>
      </w:r>
      <w:sdt>
        <w:sdtPr>
          <w:rPr>
            <w:rStyle w:val="Estilo1"/>
          </w:rPr>
          <w:alias w:val="Result"/>
          <w:tag w:val="Result"/>
          <w:id w:val="245687195"/>
          <w:placeholder>
            <w:docPart w:val="3ABC6D6778F34648BD6509FA414A7C09"/>
          </w:placeholder>
          <w:comboBox>
            <w:listItem w:displayText="Supported &amp; Implemented" w:value="Supported &amp; Implemented"/>
            <w:listItem w:displayText="Supported &amp; Not Implemented" w:value="Supported &amp; Not Implemented"/>
            <w:listItem w:displayText="Not Supported &amp; Implemented" w:value="Not Supported &amp; Implemented"/>
            <w:listItem w:displayText="Not Supported &amp; Not Implemented" w:value="Not Supported &amp; Not Implemented"/>
          </w:comboBox>
        </w:sdtPr>
        <w:sdtEndPr>
          <w:rPr>
            <w:rStyle w:val="Fuentedeprrafopredeter"/>
            <w:i w:val="0"/>
          </w:rPr>
        </w:sdtEndPr>
        <w:sdtContent>
          <w:r w:rsidR="0025072C">
            <w:rPr>
              <w:rStyle w:val="Estilo1"/>
            </w:rPr>
            <w:t>Supported &amp; Implemented</w:t>
          </w:r>
        </w:sdtContent>
      </w:sdt>
    </w:p>
    <w:p w14:paraId="753E6136" w14:textId="6ADBB646" w:rsidR="006028B8" w:rsidRPr="0025072C" w:rsidRDefault="00153851" w:rsidP="006028B8">
      <w:pPr>
        <w:pStyle w:val="Prrafodelista"/>
        <w:numPr>
          <w:ilvl w:val="1"/>
          <w:numId w:val="3"/>
        </w:numPr>
        <w:spacing w:after="0"/>
        <w:rPr>
          <w:b/>
          <w:highlight w:val="green"/>
          <w:lang w:val="en-US"/>
        </w:rPr>
      </w:pPr>
      <w:r w:rsidRPr="0025072C">
        <w:rPr>
          <w:highlight w:val="green"/>
          <w:lang w:val="en-US"/>
        </w:rPr>
        <w:t xml:space="preserve">Send </w:t>
      </w:r>
      <w:r w:rsidR="006028B8" w:rsidRPr="0025072C">
        <w:rPr>
          <w:highlight w:val="green"/>
          <w:lang w:val="en-US"/>
        </w:rPr>
        <w:t xml:space="preserve">Additional Extras: </w:t>
      </w:r>
      <w:sdt>
        <w:sdtPr>
          <w:rPr>
            <w:rStyle w:val="Estilo1"/>
            <w:highlight w:val="green"/>
          </w:rPr>
          <w:alias w:val="Result"/>
          <w:tag w:val="Result"/>
          <w:id w:val="1271210631"/>
          <w:placeholder>
            <w:docPart w:val="9656784F381449B5A6F20C2A084CDD0C"/>
          </w:placeholder>
          <w:comboBox>
            <w:listItem w:displayText="Supported &amp; Implemented" w:value="Supported &amp; Implemented"/>
            <w:listItem w:displayText="Supported &amp; Not Implemented" w:value="Supported &amp; Not Implemented"/>
            <w:listItem w:displayText="Not Supported &amp; Implemented" w:value="Not Supported &amp; Implemented"/>
            <w:listItem w:displayText="Not Supported &amp; Not Implemented" w:value="Not Supported &amp; Not Implemented"/>
          </w:comboBox>
        </w:sdtPr>
        <w:sdtEndPr>
          <w:rPr>
            <w:rStyle w:val="Fuentedeprrafopredeter"/>
            <w:i w:val="0"/>
          </w:rPr>
        </w:sdtEndPr>
        <w:sdtContent>
          <w:r w:rsidR="00F42649">
            <w:rPr>
              <w:rStyle w:val="Estilo1"/>
              <w:highlight w:val="green"/>
            </w:rPr>
            <w:t>Supported &amp; Implemented</w:t>
          </w:r>
        </w:sdtContent>
      </w:sdt>
    </w:p>
    <w:p w14:paraId="70725EFC" w14:textId="7FA890AD" w:rsidR="00B248F4" w:rsidRPr="006028B8" w:rsidRDefault="008C5AE3" w:rsidP="006028B8">
      <w:pPr>
        <w:pStyle w:val="Prrafodelista"/>
        <w:numPr>
          <w:ilvl w:val="1"/>
          <w:numId w:val="3"/>
        </w:numPr>
        <w:spacing w:after="0"/>
        <w:rPr>
          <w:b/>
          <w:lang w:val="en-US"/>
        </w:rPr>
      </w:pPr>
      <w:r>
        <w:rPr>
          <w:lang w:val="en-US"/>
        </w:rPr>
        <w:t xml:space="preserve">Send </w:t>
      </w:r>
      <w:r w:rsidR="00B248F4" w:rsidRPr="006028B8">
        <w:rPr>
          <w:lang w:val="en-US"/>
        </w:rPr>
        <w:t xml:space="preserve">Internal Comments: </w:t>
      </w:r>
      <w:sdt>
        <w:sdtPr>
          <w:rPr>
            <w:rStyle w:val="Estilo1"/>
          </w:rPr>
          <w:alias w:val="Result"/>
          <w:tag w:val="Result"/>
          <w:id w:val="1373194846"/>
          <w:placeholder>
            <w:docPart w:val="2115A498259A49CC8018B15BD8A268C5"/>
          </w:placeholder>
          <w:comboBox>
            <w:listItem w:displayText="Supported &amp; Implemented" w:value="Supported &amp; Implemented"/>
            <w:listItem w:displayText="Supported &amp; Not Implemented" w:value="Supported &amp; Not Implemented"/>
            <w:listItem w:displayText="Not Supported &amp; Implemented" w:value="Not Supported &amp; Implemented"/>
            <w:listItem w:displayText="Not Supported &amp; Not Implemented" w:value="Not Supported &amp; Not Implemented"/>
          </w:comboBox>
        </w:sdtPr>
        <w:sdtEndPr>
          <w:rPr>
            <w:rStyle w:val="Fuentedeprrafopredeter"/>
            <w:i w:val="0"/>
          </w:rPr>
        </w:sdtEndPr>
        <w:sdtContent>
          <w:r w:rsidR="0025072C">
            <w:rPr>
              <w:rStyle w:val="Estilo1"/>
            </w:rPr>
            <w:t>Supported &amp; Implemented</w:t>
          </w:r>
        </w:sdtContent>
      </w:sdt>
    </w:p>
    <w:p w14:paraId="6EB2DD89" w14:textId="5A130F9C" w:rsidR="00B248F4" w:rsidRPr="008C5AE3" w:rsidRDefault="00B248F4" w:rsidP="00B248F4">
      <w:pPr>
        <w:pStyle w:val="Prrafodelista"/>
        <w:numPr>
          <w:ilvl w:val="1"/>
          <w:numId w:val="3"/>
        </w:numPr>
        <w:spacing w:after="0"/>
        <w:rPr>
          <w:rStyle w:val="Estilo1"/>
          <w:b/>
          <w:i w:val="0"/>
          <w:lang w:val="en-US"/>
        </w:rPr>
      </w:pPr>
      <w:r w:rsidRPr="007A14C7">
        <w:rPr>
          <w:lang w:val="en-US"/>
        </w:rPr>
        <w:t xml:space="preserve">Payment Types: </w:t>
      </w:r>
      <w:sdt>
        <w:sdtPr>
          <w:rPr>
            <w:rStyle w:val="Estilo1"/>
          </w:rPr>
          <w:alias w:val="Result"/>
          <w:tag w:val="Result"/>
          <w:id w:val="2071915818"/>
          <w:placeholder>
            <w:docPart w:val="DCD20BBD7E7A43378A18BDFE16EBFF33"/>
          </w:placeholder>
          <w:comboBox>
            <w:listItem w:displayText="Supported &amp; Implemented" w:value="Supported &amp; Implemented"/>
            <w:listItem w:displayText="Supported &amp; Not Implemented" w:value="Supported &amp; Not Implemented"/>
            <w:listItem w:displayText="Not Supported &amp; Implemented" w:value="Not Supported &amp; Implemented"/>
            <w:listItem w:displayText="Not Supported &amp; Not Implemented" w:value="Not Supported &amp; Not Implemented"/>
          </w:comboBox>
        </w:sdtPr>
        <w:sdtEndPr>
          <w:rPr>
            <w:rStyle w:val="Fuentedeprrafopredeter"/>
            <w:i w:val="0"/>
          </w:rPr>
        </w:sdtEndPr>
        <w:sdtContent>
          <w:r w:rsidR="0025072C">
            <w:rPr>
              <w:rStyle w:val="Estilo1"/>
            </w:rPr>
            <w:t>Supported &amp; Implemented</w:t>
          </w:r>
        </w:sdtContent>
      </w:sdt>
    </w:p>
    <w:p w14:paraId="370AA180" w14:textId="78443162" w:rsidR="008C5AE3" w:rsidRPr="008C5AE3" w:rsidRDefault="008C5AE3" w:rsidP="008C5AE3">
      <w:pPr>
        <w:pStyle w:val="Prrafodelista"/>
        <w:spacing w:after="0"/>
        <w:ind w:left="1440"/>
        <w:rPr>
          <w:lang w:val="en-US"/>
        </w:rPr>
        <w:sectPr w:rsidR="008C5AE3" w:rsidRPr="008C5AE3" w:rsidSect="008C5AE3">
          <w:type w:val="continuous"/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p w14:paraId="2DE26BCA" w14:textId="5E3437E1" w:rsidR="008C5AE3" w:rsidRPr="0025072C" w:rsidRDefault="008C5AE3" w:rsidP="008C5AE3">
      <w:pPr>
        <w:pStyle w:val="Prrafodelista"/>
        <w:spacing w:after="0"/>
        <w:ind w:left="1418" w:firstLine="706"/>
        <w:rPr>
          <w:highlight w:val="green"/>
          <w:lang w:val="en-US"/>
        </w:rPr>
      </w:pPr>
      <w:r w:rsidRPr="0025072C">
        <w:rPr>
          <w:highlight w:val="green"/>
          <w:lang w:val="en-US"/>
        </w:rPr>
        <w:t xml:space="preserve">Credit Card </w:t>
      </w:r>
      <w:sdt>
        <w:sdtPr>
          <w:rPr>
            <w:highlight w:val="green"/>
            <w:lang w:val="en-US"/>
          </w:rPr>
          <w:id w:val="1102381741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9B5CE9">
            <w:rPr>
              <w:rFonts w:ascii="MS Gothic" w:eastAsia="MS Gothic" w:hAnsi="MS Gothic" w:hint="eastAsia"/>
              <w:highlight w:val="green"/>
              <w:lang w:val="en-US"/>
            </w:rPr>
            <w:t>☒</w:t>
          </w:r>
        </w:sdtContent>
      </w:sdt>
    </w:p>
    <w:p w14:paraId="624DF860" w14:textId="71CBF452" w:rsidR="008C5AE3" w:rsidRPr="0025072C" w:rsidRDefault="008C5AE3" w:rsidP="008C5AE3">
      <w:pPr>
        <w:pStyle w:val="Prrafodelista"/>
        <w:spacing w:after="0"/>
        <w:ind w:left="2126"/>
        <w:rPr>
          <w:highlight w:val="green"/>
          <w:lang w:val="en-US"/>
        </w:rPr>
      </w:pPr>
      <w:r w:rsidRPr="0025072C">
        <w:rPr>
          <w:highlight w:val="green"/>
          <w:lang w:val="en-US"/>
        </w:rPr>
        <w:t xml:space="preserve">Billed (Invoice) </w:t>
      </w:r>
      <w:sdt>
        <w:sdtPr>
          <w:rPr>
            <w:highlight w:val="green"/>
            <w:lang w:val="en-US"/>
          </w:rPr>
          <w:id w:val="-234325704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9B5CE9">
            <w:rPr>
              <w:rFonts w:ascii="MS Gothic" w:eastAsia="MS Gothic" w:hAnsi="MS Gothic" w:hint="eastAsia"/>
              <w:highlight w:val="green"/>
              <w:lang w:val="en-US"/>
            </w:rPr>
            <w:t>☒</w:t>
          </w:r>
        </w:sdtContent>
      </w:sdt>
    </w:p>
    <w:p w14:paraId="643E6C77" w14:textId="2CF4D5A5" w:rsidR="008C5AE3" w:rsidRPr="0025072C" w:rsidRDefault="008C5AE3" w:rsidP="008C5AE3">
      <w:pPr>
        <w:pStyle w:val="Prrafodelista"/>
        <w:spacing w:after="0"/>
        <w:rPr>
          <w:highlight w:val="green"/>
          <w:lang w:val="en-US"/>
        </w:rPr>
      </w:pPr>
      <w:r w:rsidRPr="0025072C">
        <w:rPr>
          <w:highlight w:val="green"/>
          <w:lang w:val="en-US"/>
        </w:rPr>
        <w:t xml:space="preserve">Pre-Payment </w:t>
      </w:r>
      <w:sdt>
        <w:sdtPr>
          <w:rPr>
            <w:highlight w:val="green"/>
            <w:lang w:val="en-US"/>
          </w:rPr>
          <w:id w:val="-1528091103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9B5CE9">
            <w:rPr>
              <w:rFonts w:ascii="MS Gothic" w:eastAsia="MS Gothic" w:hAnsi="MS Gothic" w:hint="eastAsia"/>
              <w:highlight w:val="green"/>
              <w:lang w:val="en-US"/>
            </w:rPr>
            <w:t>☒</w:t>
          </w:r>
        </w:sdtContent>
      </w:sdt>
    </w:p>
    <w:p w14:paraId="49D3F928" w14:textId="01BB29E1" w:rsidR="008C5AE3" w:rsidRPr="007A14C7" w:rsidRDefault="008C5AE3" w:rsidP="008C5AE3">
      <w:pPr>
        <w:pStyle w:val="Prrafodelista"/>
        <w:spacing w:after="0"/>
        <w:rPr>
          <w:rStyle w:val="Estilo1"/>
          <w:i w:val="0"/>
          <w:lang w:val="en-US"/>
        </w:rPr>
        <w:sectPr w:rsidR="008C5AE3" w:rsidRPr="007A14C7" w:rsidSect="008C5AE3">
          <w:type w:val="continuous"/>
          <w:pgSz w:w="11906" w:h="16838"/>
          <w:pgMar w:top="1417" w:right="1701" w:bottom="1417" w:left="1701" w:header="708" w:footer="708" w:gutter="0"/>
          <w:cols w:num="2" w:space="708"/>
          <w:docGrid w:linePitch="360"/>
        </w:sectPr>
      </w:pPr>
      <w:r w:rsidRPr="0025072C">
        <w:rPr>
          <w:highlight w:val="green"/>
          <w:lang w:val="en-US"/>
        </w:rPr>
        <w:t xml:space="preserve">Direct Payment at the Hotel </w:t>
      </w:r>
      <w:sdt>
        <w:sdtPr>
          <w:rPr>
            <w:highlight w:val="green"/>
            <w:lang w:val="en-US"/>
          </w:rPr>
          <w:id w:val="-298389333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9B5CE9">
            <w:rPr>
              <w:rFonts w:ascii="MS Gothic" w:eastAsia="MS Gothic" w:hAnsi="MS Gothic" w:hint="eastAsia"/>
              <w:highlight w:val="green"/>
              <w:lang w:val="en-US"/>
            </w:rPr>
            <w:t>☒</w:t>
          </w:r>
        </w:sdtContent>
      </w:sdt>
    </w:p>
    <w:p w14:paraId="5EE9B180" w14:textId="1FED0B31" w:rsidR="00B248F4" w:rsidRPr="0025072C" w:rsidRDefault="00B13A0F" w:rsidP="00B248F4">
      <w:pPr>
        <w:pStyle w:val="Prrafodelista"/>
        <w:numPr>
          <w:ilvl w:val="1"/>
          <w:numId w:val="3"/>
        </w:numPr>
        <w:spacing w:after="0"/>
        <w:rPr>
          <w:rStyle w:val="Estilo1"/>
          <w:b/>
          <w:i w:val="0"/>
          <w:highlight w:val="green"/>
        </w:rPr>
      </w:pPr>
      <w:r w:rsidRPr="0025072C">
        <w:rPr>
          <w:highlight w:val="green"/>
        </w:rPr>
        <w:t xml:space="preserve">Read </w:t>
      </w:r>
      <w:r w:rsidR="00B248F4" w:rsidRPr="0025072C">
        <w:rPr>
          <w:highlight w:val="green"/>
        </w:rPr>
        <w:t xml:space="preserve">Policies: </w:t>
      </w:r>
    </w:p>
    <w:p w14:paraId="2ACD97BD" w14:textId="54B3EC41" w:rsidR="00FB7A22" w:rsidRPr="0025072C" w:rsidRDefault="00FB7A22" w:rsidP="00FB7A22">
      <w:pPr>
        <w:pStyle w:val="Prrafodelista"/>
        <w:numPr>
          <w:ilvl w:val="2"/>
          <w:numId w:val="3"/>
        </w:numPr>
        <w:spacing w:after="0"/>
        <w:rPr>
          <w:rStyle w:val="Estilo1"/>
          <w:b/>
          <w:i w:val="0"/>
          <w:highlight w:val="green"/>
          <w:lang w:val="en-US"/>
        </w:rPr>
      </w:pPr>
      <w:r w:rsidRPr="0025072C">
        <w:rPr>
          <w:rStyle w:val="Estilo1"/>
          <w:highlight w:val="green"/>
          <w:lang w:val="en-US"/>
        </w:rPr>
        <w:t>Cancel Policies</w:t>
      </w:r>
      <w:r w:rsidR="00494703" w:rsidRPr="0025072C">
        <w:rPr>
          <w:rStyle w:val="Estilo1"/>
          <w:highlight w:val="green"/>
          <w:lang w:val="en-US"/>
        </w:rPr>
        <w:t xml:space="preserve">: </w:t>
      </w:r>
      <w:sdt>
        <w:sdtPr>
          <w:rPr>
            <w:rStyle w:val="Estilo1"/>
            <w:highlight w:val="green"/>
          </w:rPr>
          <w:alias w:val="Result"/>
          <w:tag w:val="Result"/>
          <w:id w:val="-2035883362"/>
          <w:placeholder>
            <w:docPart w:val="9E9098AC5AA04CC4A28D3089EF3BC512"/>
          </w:placeholder>
          <w:comboBox>
            <w:listItem w:displayText="Supported &amp; Implemented" w:value="Supported &amp; Implemented"/>
            <w:listItem w:displayText="Supported &amp; Not Implemented" w:value="Supported &amp; Not Implemented"/>
            <w:listItem w:displayText="Not Supported &amp; Implemented" w:value="Not Supported &amp; Implemented"/>
            <w:listItem w:displayText="Not Supported &amp; Not Implemented" w:value="Not Supported &amp; Not Implemented"/>
          </w:comboBox>
        </w:sdtPr>
        <w:sdtEndPr>
          <w:rPr>
            <w:rStyle w:val="Fuentedeprrafopredeter"/>
            <w:i w:val="0"/>
          </w:rPr>
        </w:sdtEndPr>
        <w:sdtContent>
          <w:r w:rsidR="00F42649">
            <w:rPr>
              <w:rStyle w:val="Estilo1"/>
              <w:highlight w:val="green"/>
            </w:rPr>
            <w:t>Supported &amp; Not Implemented</w:t>
          </w:r>
        </w:sdtContent>
      </w:sdt>
    </w:p>
    <w:p w14:paraId="4CD28AC5" w14:textId="3773F85B" w:rsidR="00FB7A22" w:rsidRPr="0025072C" w:rsidRDefault="00FB7A22" w:rsidP="00FB7A22">
      <w:pPr>
        <w:pStyle w:val="Prrafodelista"/>
        <w:numPr>
          <w:ilvl w:val="2"/>
          <w:numId w:val="3"/>
        </w:numPr>
        <w:spacing w:after="0"/>
        <w:rPr>
          <w:rStyle w:val="Estilo1"/>
          <w:b/>
          <w:i w:val="0"/>
          <w:highlight w:val="green"/>
          <w:lang w:val="en-US"/>
        </w:rPr>
      </w:pPr>
      <w:r w:rsidRPr="0025072C">
        <w:rPr>
          <w:rStyle w:val="Estilo1"/>
          <w:highlight w:val="green"/>
          <w:lang w:val="en-US"/>
        </w:rPr>
        <w:t>Child Policies</w:t>
      </w:r>
      <w:r w:rsidR="00494703" w:rsidRPr="0025072C">
        <w:rPr>
          <w:rStyle w:val="Estilo1"/>
          <w:highlight w:val="green"/>
          <w:lang w:val="en-US"/>
        </w:rPr>
        <w:t xml:space="preserve">: </w:t>
      </w:r>
      <w:sdt>
        <w:sdtPr>
          <w:rPr>
            <w:rStyle w:val="Estilo1"/>
            <w:highlight w:val="green"/>
          </w:rPr>
          <w:alias w:val="Result"/>
          <w:tag w:val="Result"/>
          <w:id w:val="-637574115"/>
          <w:placeholder>
            <w:docPart w:val="74B97DC466F34247812DB177457DDA81"/>
          </w:placeholder>
          <w:comboBox>
            <w:listItem w:displayText="Supported &amp; Implemented" w:value="Supported &amp; Implemented"/>
            <w:listItem w:displayText="Supported &amp; Not Implemented" w:value="Supported &amp; Not Implemented"/>
            <w:listItem w:displayText="Not Supported &amp; Implemented" w:value="Not Supported &amp; Implemented"/>
            <w:listItem w:displayText="Not Supported &amp; Not Implemented" w:value="Not Supported &amp; Not Implemented"/>
          </w:comboBox>
        </w:sdtPr>
        <w:sdtEndPr>
          <w:rPr>
            <w:rStyle w:val="Fuentedeprrafopredeter"/>
            <w:i w:val="0"/>
          </w:rPr>
        </w:sdtEndPr>
        <w:sdtContent>
          <w:r w:rsidR="00F42649">
            <w:rPr>
              <w:rStyle w:val="Estilo1"/>
              <w:highlight w:val="green"/>
            </w:rPr>
            <w:t>Supported &amp; Not Implemented</w:t>
          </w:r>
        </w:sdtContent>
      </w:sdt>
    </w:p>
    <w:p w14:paraId="4EC7A2A7" w14:textId="120E70B9" w:rsidR="00FB7A22" w:rsidRPr="0025072C" w:rsidRDefault="00FB7A22" w:rsidP="00FB7A22">
      <w:pPr>
        <w:pStyle w:val="Prrafodelista"/>
        <w:numPr>
          <w:ilvl w:val="2"/>
          <w:numId w:val="3"/>
        </w:numPr>
        <w:spacing w:after="0"/>
        <w:rPr>
          <w:rStyle w:val="Estilo1"/>
          <w:b/>
          <w:i w:val="0"/>
          <w:highlight w:val="green"/>
          <w:lang w:val="en-US"/>
        </w:rPr>
      </w:pPr>
      <w:r w:rsidRPr="0025072C">
        <w:rPr>
          <w:rStyle w:val="Estilo1"/>
          <w:highlight w:val="green"/>
          <w:lang w:val="en-US"/>
        </w:rPr>
        <w:t>General Policies</w:t>
      </w:r>
      <w:r w:rsidR="00494703" w:rsidRPr="0025072C">
        <w:rPr>
          <w:rStyle w:val="Estilo1"/>
          <w:highlight w:val="green"/>
          <w:lang w:val="en-US"/>
        </w:rPr>
        <w:t xml:space="preserve">: </w:t>
      </w:r>
      <w:sdt>
        <w:sdtPr>
          <w:rPr>
            <w:rStyle w:val="Estilo1"/>
            <w:highlight w:val="green"/>
          </w:rPr>
          <w:alias w:val="Result"/>
          <w:tag w:val="Result"/>
          <w:id w:val="1707829660"/>
          <w:placeholder>
            <w:docPart w:val="15F0E724416F48459CDC9C14AD8DF100"/>
          </w:placeholder>
          <w:comboBox>
            <w:listItem w:displayText="Supported &amp; Implemented" w:value="Supported &amp; Implemented"/>
            <w:listItem w:displayText="Supported &amp; Not Implemented" w:value="Supported &amp; Not Implemented"/>
            <w:listItem w:displayText="Not Supported &amp; Implemented" w:value="Not Supported &amp; Implemented"/>
            <w:listItem w:displayText="Not Supported &amp; Not Implemented" w:value="Not Supported &amp; Not Implemented"/>
          </w:comboBox>
        </w:sdtPr>
        <w:sdtEndPr>
          <w:rPr>
            <w:rStyle w:val="Fuentedeprrafopredeter"/>
            <w:i w:val="0"/>
          </w:rPr>
        </w:sdtEndPr>
        <w:sdtContent>
          <w:r w:rsidR="00F42649">
            <w:rPr>
              <w:rStyle w:val="Estilo1"/>
              <w:highlight w:val="green"/>
            </w:rPr>
            <w:t>Supported &amp; Not Implemented</w:t>
          </w:r>
        </w:sdtContent>
      </w:sdt>
    </w:p>
    <w:p w14:paraId="5FEA5C52" w14:textId="5E433E7D" w:rsidR="00FB7A22" w:rsidRPr="0025072C" w:rsidRDefault="00FB7A22" w:rsidP="00FB7A22">
      <w:pPr>
        <w:pStyle w:val="Prrafodelista"/>
        <w:numPr>
          <w:ilvl w:val="2"/>
          <w:numId w:val="3"/>
        </w:numPr>
        <w:spacing w:after="0"/>
        <w:rPr>
          <w:rStyle w:val="Estilo1"/>
          <w:b/>
          <w:i w:val="0"/>
          <w:highlight w:val="green"/>
          <w:lang w:val="en-US"/>
        </w:rPr>
      </w:pPr>
      <w:r w:rsidRPr="0025072C">
        <w:rPr>
          <w:rStyle w:val="Estilo1"/>
          <w:highlight w:val="green"/>
          <w:lang w:val="en-US"/>
        </w:rPr>
        <w:t>Guarantee Policies</w:t>
      </w:r>
      <w:r w:rsidR="00494703" w:rsidRPr="0025072C">
        <w:rPr>
          <w:rStyle w:val="Estilo1"/>
          <w:highlight w:val="green"/>
          <w:lang w:val="en-US"/>
        </w:rPr>
        <w:t xml:space="preserve">: </w:t>
      </w:r>
      <w:sdt>
        <w:sdtPr>
          <w:rPr>
            <w:rStyle w:val="Estilo1"/>
            <w:highlight w:val="green"/>
          </w:rPr>
          <w:alias w:val="Result"/>
          <w:tag w:val="Result"/>
          <w:id w:val="2035993053"/>
          <w:placeholder>
            <w:docPart w:val="5258749546734BDE8E412FA005126459"/>
          </w:placeholder>
          <w:comboBox>
            <w:listItem w:displayText="Supported &amp; Implemented" w:value="Supported &amp; Implemented"/>
            <w:listItem w:displayText="Supported &amp; Not Implemented" w:value="Supported &amp; Not Implemented"/>
            <w:listItem w:displayText="Not Supported &amp; Implemented" w:value="Not Supported &amp; Implemented"/>
            <w:listItem w:displayText="Not Supported &amp; Not Implemented" w:value="Not Supported &amp; Not Implemented"/>
          </w:comboBox>
        </w:sdtPr>
        <w:sdtEndPr>
          <w:rPr>
            <w:rStyle w:val="Fuentedeprrafopredeter"/>
            <w:i w:val="0"/>
          </w:rPr>
        </w:sdtEndPr>
        <w:sdtContent>
          <w:r w:rsidR="00F42649">
            <w:rPr>
              <w:rStyle w:val="Estilo1"/>
              <w:highlight w:val="green"/>
            </w:rPr>
            <w:t>Supported &amp; Not Implemented</w:t>
          </w:r>
        </w:sdtContent>
      </w:sdt>
    </w:p>
    <w:p w14:paraId="3DC4AE88" w14:textId="0F44F7AB" w:rsidR="00796ACD" w:rsidRPr="0025072C" w:rsidRDefault="00A8476B" w:rsidP="00796ACD">
      <w:pPr>
        <w:pStyle w:val="Prrafodelista"/>
        <w:numPr>
          <w:ilvl w:val="2"/>
          <w:numId w:val="3"/>
        </w:numPr>
        <w:spacing w:after="0"/>
        <w:rPr>
          <w:rStyle w:val="Estilo1"/>
          <w:b/>
          <w:i w:val="0"/>
          <w:highlight w:val="green"/>
        </w:rPr>
      </w:pPr>
      <w:r w:rsidRPr="0025072C">
        <w:rPr>
          <w:rStyle w:val="Estilo1"/>
          <w:highlight w:val="green"/>
        </w:rPr>
        <w:t>PaymentPolicies</w:t>
      </w:r>
      <w:r w:rsidR="00494703" w:rsidRPr="0025072C">
        <w:rPr>
          <w:rStyle w:val="Estilo1"/>
          <w:highlight w:val="green"/>
        </w:rPr>
        <w:t xml:space="preserve">: </w:t>
      </w:r>
      <w:sdt>
        <w:sdtPr>
          <w:rPr>
            <w:rStyle w:val="Estilo1"/>
            <w:highlight w:val="green"/>
          </w:rPr>
          <w:alias w:val="Result"/>
          <w:tag w:val="Result"/>
          <w:id w:val="373124726"/>
          <w:placeholder>
            <w:docPart w:val="95899CF1F70F4228B8BCE50C84F8334F"/>
          </w:placeholder>
          <w:comboBox>
            <w:listItem w:displayText="Supported &amp; Implemented" w:value="Supported &amp; Implemented"/>
            <w:listItem w:displayText="Supported &amp; Not Implemented" w:value="Supported &amp; Not Implemented"/>
            <w:listItem w:displayText="Not Supported &amp; Implemented" w:value="Not Supported &amp; Implemented"/>
            <w:listItem w:displayText="Not Supported &amp; Not Implemented" w:value="Not Supported &amp; Not Implemented"/>
          </w:comboBox>
        </w:sdtPr>
        <w:sdtEndPr>
          <w:rPr>
            <w:rStyle w:val="Fuentedeprrafopredeter"/>
            <w:i w:val="0"/>
          </w:rPr>
        </w:sdtEndPr>
        <w:sdtContent>
          <w:r w:rsidR="00F42649">
            <w:rPr>
              <w:rStyle w:val="Estilo1"/>
              <w:highlight w:val="green"/>
            </w:rPr>
            <w:t>Supported &amp; Not Implemented</w:t>
          </w:r>
        </w:sdtContent>
      </w:sdt>
    </w:p>
    <w:p w14:paraId="65065CBA" w14:textId="57956441" w:rsidR="00096EAE" w:rsidRPr="0025072C" w:rsidRDefault="00096EAE" w:rsidP="00EB4E0E">
      <w:pPr>
        <w:pStyle w:val="Prrafodelista"/>
        <w:numPr>
          <w:ilvl w:val="2"/>
          <w:numId w:val="3"/>
        </w:numPr>
        <w:spacing w:after="0"/>
        <w:rPr>
          <w:rStyle w:val="Estilo1"/>
          <w:b/>
          <w:i w:val="0"/>
          <w:highlight w:val="green"/>
          <w:lang w:val="en-US"/>
        </w:rPr>
      </w:pPr>
      <w:r w:rsidRPr="0025072C">
        <w:rPr>
          <w:rStyle w:val="Estilo1"/>
          <w:highlight w:val="green"/>
          <w:lang w:val="en-US"/>
        </w:rPr>
        <w:t>Tax Policies</w:t>
      </w:r>
      <w:r w:rsidR="00494703" w:rsidRPr="0025072C">
        <w:rPr>
          <w:rStyle w:val="Estilo1"/>
          <w:highlight w:val="green"/>
          <w:lang w:val="en-US"/>
        </w:rPr>
        <w:t xml:space="preserve">: </w:t>
      </w:r>
      <w:sdt>
        <w:sdtPr>
          <w:rPr>
            <w:rStyle w:val="Estilo1"/>
            <w:highlight w:val="green"/>
          </w:rPr>
          <w:alias w:val="Result"/>
          <w:tag w:val="Result"/>
          <w:id w:val="-448852178"/>
          <w:placeholder>
            <w:docPart w:val="6F543AD007364759A0C7F0AAAEEAFB59"/>
          </w:placeholder>
          <w:comboBox>
            <w:listItem w:displayText="Supported &amp; Implemented" w:value="Supported &amp; Implemented"/>
            <w:listItem w:displayText="Supported &amp; Not Implemented" w:value="Supported &amp; Not Implemented"/>
            <w:listItem w:displayText="Not Supported &amp; Implemented" w:value="Not Supported &amp; Implemented"/>
            <w:listItem w:displayText="Not Supported &amp; Not Implemented" w:value="Not Supported &amp; Not Implemented"/>
          </w:comboBox>
        </w:sdtPr>
        <w:sdtEndPr>
          <w:rPr>
            <w:rStyle w:val="Fuentedeprrafopredeter"/>
            <w:i w:val="0"/>
          </w:rPr>
        </w:sdtEndPr>
        <w:sdtContent>
          <w:r w:rsidR="00F42649">
            <w:rPr>
              <w:rStyle w:val="Estilo1"/>
              <w:highlight w:val="green"/>
            </w:rPr>
            <w:t>Supported &amp; Not Implemented</w:t>
          </w:r>
        </w:sdtContent>
      </w:sdt>
    </w:p>
    <w:p w14:paraId="55F59B2B" w14:textId="56FA54AD" w:rsidR="00B248F4" w:rsidRPr="007A14C7" w:rsidRDefault="00B13A0F" w:rsidP="00B248F4">
      <w:pPr>
        <w:pStyle w:val="Prrafodelista"/>
        <w:numPr>
          <w:ilvl w:val="1"/>
          <w:numId w:val="3"/>
        </w:numPr>
        <w:spacing w:after="0"/>
        <w:rPr>
          <w:b/>
          <w:lang w:val="en-US"/>
        </w:rPr>
      </w:pPr>
      <w:r>
        <w:rPr>
          <w:lang w:val="en-US"/>
        </w:rPr>
        <w:t xml:space="preserve">Send </w:t>
      </w:r>
      <w:r w:rsidR="00B248F4" w:rsidRPr="007A14C7">
        <w:rPr>
          <w:lang w:val="en-US"/>
        </w:rPr>
        <w:t xml:space="preserve">Credit Card Details: </w:t>
      </w:r>
      <w:sdt>
        <w:sdtPr>
          <w:rPr>
            <w:rStyle w:val="Estilo1"/>
          </w:rPr>
          <w:alias w:val="Result"/>
          <w:tag w:val="Result"/>
          <w:id w:val="575863717"/>
          <w:placeholder>
            <w:docPart w:val="629C97A0ED434455807EC6CFB33399CE"/>
          </w:placeholder>
          <w:comboBox>
            <w:listItem w:displayText="Supported &amp; Implemented" w:value="Supported &amp; Implemented"/>
            <w:listItem w:displayText="Supported &amp; Not Implemented" w:value="Supported &amp; Not Implemented"/>
            <w:listItem w:displayText="Not Supported &amp; Implemented" w:value="Not Supported &amp; Implemented"/>
            <w:listItem w:displayText="Not Supported &amp; Not Implemented" w:value="Not Supported &amp; Not Implemented"/>
          </w:comboBox>
        </w:sdtPr>
        <w:sdtEndPr>
          <w:rPr>
            <w:rStyle w:val="Fuentedeprrafopredeter"/>
            <w:i w:val="0"/>
          </w:rPr>
        </w:sdtEndPr>
        <w:sdtContent>
          <w:r w:rsidR="0025072C">
            <w:rPr>
              <w:rStyle w:val="Estilo1"/>
            </w:rPr>
            <w:t>Supported &amp; Implemented</w:t>
          </w:r>
        </w:sdtContent>
      </w:sdt>
    </w:p>
    <w:p w14:paraId="4A4EAD31" w14:textId="75FC083B" w:rsidR="00B248F4" w:rsidRPr="0025072C" w:rsidRDefault="00B13A0F" w:rsidP="00B248F4">
      <w:pPr>
        <w:pStyle w:val="Prrafodelista"/>
        <w:numPr>
          <w:ilvl w:val="1"/>
          <w:numId w:val="3"/>
        </w:numPr>
        <w:spacing w:after="0"/>
        <w:rPr>
          <w:b/>
          <w:highlight w:val="green"/>
          <w:lang w:val="en-US"/>
        </w:rPr>
      </w:pPr>
      <w:r w:rsidRPr="0025072C">
        <w:rPr>
          <w:highlight w:val="green"/>
          <w:lang w:val="en-US"/>
        </w:rPr>
        <w:t xml:space="preserve">Send </w:t>
      </w:r>
      <w:r w:rsidR="00B248F4" w:rsidRPr="0025072C">
        <w:rPr>
          <w:highlight w:val="green"/>
          <w:lang w:val="en-US"/>
        </w:rPr>
        <w:t xml:space="preserve">Promotional Codes: </w:t>
      </w:r>
      <w:sdt>
        <w:sdtPr>
          <w:rPr>
            <w:rStyle w:val="Estilo1"/>
            <w:highlight w:val="green"/>
          </w:rPr>
          <w:alias w:val="Result"/>
          <w:tag w:val="Result"/>
          <w:id w:val="437878273"/>
          <w:placeholder>
            <w:docPart w:val="E7DF7B0F25854155BAEBC068FEA146BF"/>
          </w:placeholder>
          <w:comboBox>
            <w:listItem w:displayText="Supported &amp; Implemented" w:value="Supported &amp; Implemented"/>
            <w:listItem w:displayText="Supported &amp; Not Implemented" w:value="Supported &amp; Not Implemented"/>
            <w:listItem w:displayText="Not Supported &amp; Implemented" w:value="Not Supported &amp; Implemented"/>
            <w:listItem w:displayText="Not Supported &amp; Not Implemented" w:value="Not Supported &amp; Not Implemented"/>
          </w:comboBox>
        </w:sdtPr>
        <w:sdtEndPr>
          <w:rPr>
            <w:rStyle w:val="Fuentedeprrafopredeter"/>
            <w:i w:val="0"/>
          </w:rPr>
        </w:sdtEndPr>
        <w:sdtContent>
          <w:r w:rsidR="009B5CE9">
            <w:rPr>
              <w:rStyle w:val="Estilo1"/>
              <w:highlight w:val="green"/>
            </w:rPr>
            <w:t>Supported &amp; Not Implemented</w:t>
          </w:r>
        </w:sdtContent>
      </w:sdt>
    </w:p>
    <w:p w14:paraId="47571235" w14:textId="58F46E23" w:rsidR="00B248F4" w:rsidRPr="0025072C" w:rsidRDefault="00B13A0F" w:rsidP="00B248F4">
      <w:pPr>
        <w:pStyle w:val="Prrafodelista"/>
        <w:numPr>
          <w:ilvl w:val="1"/>
          <w:numId w:val="3"/>
        </w:numPr>
        <w:spacing w:after="0"/>
        <w:rPr>
          <w:b/>
          <w:highlight w:val="green"/>
          <w:lang w:val="en-US"/>
        </w:rPr>
      </w:pPr>
      <w:r w:rsidRPr="0025072C">
        <w:rPr>
          <w:highlight w:val="green"/>
          <w:lang w:val="en-US"/>
        </w:rPr>
        <w:t xml:space="preserve">Send </w:t>
      </w:r>
      <w:r w:rsidR="00B248F4" w:rsidRPr="0025072C">
        <w:rPr>
          <w:highlight w:val="green"/>
          <w:lang w:val="en-US"/>
        </w:rPr>
        <w:t xml:space="preserve">Group Codes: </w:t>
      </w:r>
      <w:sdt>
        <w:sdtPr>
          <w:rPr>
            <w:rStyle w:val="Estilo1"/>
            <w:highlight w:val="green"/>
          </w:rPr>
          <w:alias w:val="Result"/>
          <w:tag w:val="Result"/>
          <w:id w:val="-1241939327"/>
          <w:placeholder>
            <w:docPart w:val="3B87BADC2FF74FBB89F58921E264A33A"/>
          </w:placeholder>
          <w:comboBox>
            <w:listItem w:displayText="Supported &amp; Implemented" w:value="Supported &amp; Implemented"/>
            <w:listItem w:displayText="Supported &amp; Not Implemented" w:value="Supported &amp; Not Implemented"/>
            <w:listItem w:displayText="Not Supported &amp; Implemented" w:value="Not Supported &amp; Implemented"/>
            <w:listItem w:displayText="Not Supported &amp; Not Implemented" w:value="Not Supported &amp; Not Implemented"/>
          </w:comboBox>
        </w:sdtPr>
        <w:sdtEndPr>
          <w:rPr>
            <w:rStyle w:val="Fuentedeprrafopredeter"/>
            <w:i w:val="0"/>
          </w:rPr>
        </w:sdtEndPr>
        <w:sdtContent>
          <w:r w:rsidR="009B5CE9">
            <w:rPr>
              <w:rStyle w:val="Estilo1"/>
              <w:highlight w:val="green"/>
            </w:rPr>
            <w:t>Supported &amp; Not Implemented</w:t>
          </w:r>
        </w:sdtContent>
      </w:sdt>
    </w:p>
    <w:p w14:paraId="72625A2F" w14:textId="04082762" w:rsidR="00B248F4" w:rsidRPr="00CA082D" w:rsidRDefault="00B13A0F" w:rsidP="00B248F4">
      <w:pPr>
        <w:pStyle w:val="Prrafodelista"/>
        <w:numPr>
          <w:ilvl w:val="1"/>
          <w:numId w:val="3"/>
        </w:numPr>
        <w:spacing w:after="0"/>
        <w:rPr>
          <w:rStyle w:val="Estilo1"/>
          <w:i w:val="0"/>
          <w:lang w:val="en-US"/>
        </w:rPr>
      </w:pPr>
      <w:r>
        <w:rPr>
          <w:lang w:val="en-US"/>
        </w:rPr>
        <w:t xml:space="preserve">Send </w:t>
      </w:r>
      <w:r w:rsidR="00B248F4" w:rsidRPr="007A14C7">
        <w:rPr>
          <w:lang w:val="en-US"/>
        </w:rPr>
        <w:t xml:space="preserve">Market Source: </w:t>
      </w:r>
      <w:sdt>
        <w:sdtPr>
          <w:rPr>
            <w:rStyle w:val="Estilo1"/>
          </w:rPr>
          <w:alias w:val="Result"/>
          <w:tag w:val="Result"/>
          <w:id w:val="-16697682"/>
          <w:placeholder>
            <w:docPart w:val="68BE483750834C91B895A539617F05C5"/>
          </w:placeholder>
          <w:comboBox>
            <w:listItem w:displayText="Supported &amp; Implemented" w:value="Supported &amp; Implemented"/>
            <w:listItem w:displayText="Supported &amp; Not Implemented" w:value="Supported &amp; Not Implemented"/>
            <w:listItem w:displayText="Not Supported &amp; Implemented" w:value="Not Supported &amp; Implemented"/>
            <w:listItem w:displayText="Not Supported &amp; Not Implemented" w:value="Not Supported &amp; Not Implemented"/>
          </w:comboBox>
        </w:sdtPr>
        <w:sdtEndPr>
          <w:rPr>
            <w:rStyle w:val="Fuentedeprrafopredeter"/>
            <w:i w:val="0"/>
          </w:rPr>
        </w:sdtEndPr>
        <w:sdtContent>
          <w:r w:rsidR="0025072C">
            <w:rPr>
              <w:rStyle w:val="Estilo1"/>
            </w:rPr>
            <w:t>Supported &amp; Implemented</w:t>
          </w:r>
        </w:sdtContent>
      </w:sdt>
    </w:p>
    <w:p w14:paraId="43D73D9C" w14:textId="4E565662" w:rsidR="00CA082D" w:rsidRPr="007A20D8" w:rsidRDefault="00CA082D" w:rsidP="00B248F4">
      <w:pPr>
        <w:pStyle w:val="Prrafodelista"/>
        <w:numPr>
          <w:ilvl w:val="1"/>
          <w:numId w:val="3"/>
        </w:numPr>
        <w:spacing w:after="0"/>
        <w:rPr>
          <w:rStyle w:val="Estilo1"/>
          <w:i w:val="0"/>
          <w:lang w:val="en-US"/>
        </w:rPr>
      </w:pPr>
      <w:proofErr w:type="spellStart"/>
      <w:r>
        <w:rPr>
          <w:rStyle w:val="Estilo1"/>
          <w:i w:val="0"/>
          <w:iCs/>
          <w:lang w:val="en-US"/>
        </w:rPr>
        <w:t>RateType</w:t>
      </w:r>
      <w:proofErr w:type="spellEnd"/>
      <w:r>
        <w:rPr>
          <w:rStyle w:val="Estilo1"/>
          <w:i w:val="0"/>
          <w:iCs/>
          <w:lang w:val="en-US"/>
        </w:rPr>
        <w:t xml:space="preserve"> (Retail, Net, Package): </w:t>
      </w:r>
      <w:sdt>
        <w:sdtPr>
          <w:rPr>
            <w:rStyle w:val="Estilo1"/>
          </w:rPr>
          <w:alias w:val="Result"/>
          <w:tag w:val="Result"/>
          <w:id w:val="-895746797"/>
          <w:placeholder>
            <w:docPart w:val="7314E0BF2C084215A5D32E9B2EEA198E"/>
          </w:placeholder>
          <w:comboBox>
            <w:listItem w:displayText="Supported &amp; Implemented" w:value="Supported &amp; Implemented"/>
            <w:listItem w:displayText="Supported &amp; Not Implemented" w:value="Supported &amp; Not Implemented"/>
            <w:listItem w:displayText="Not Supported &amp; Implemented" w:value="Not Supported &amp; Implemented"/>
            <w:listItem w:displayText="Not Supported &amp; Not Implemented" w:value="Not Supported &amp; Not Implemented"/>
          </w:comboBox>
        </w:sdtPr>
        <w:sdtEndPr>
          <w:rPr>
            <w:rStyle w:val="Fuentedeprrafopredeter"/>
            <w:i w:val="0"/>
          </w:rPr>
        </w:sdtEndPr>
        <w:sdtContent>
          <w:r w:rsidR="0025072C">
            <w:rPr>
              <w:rStyle w:val="Estilo1"/>
            </w:rPr>
            <w:t>Supported &amp; Implemented</w:t>
          </w:r>
        </w:sdtContent>
      </w:sdt>
    </w:p>
    <w:p w14:paraId="34405D5B" w14:textId="33E7E13F" w:rsidR="007A20D8" w:rsidRPr="00E70E3A" w:rsidRDefault="00E70E3A" w:rsidP="00E70E3A">
      <w:pPr>
        <w:pStyle w:val="Prrafodelista"/>
        <w:spacing w:after="0"/>
        <w:ind w:left="2124"/>
        <w:rPr>
          <w:lang w:val="en-US"/>
        </w:rPr>
      </w:pPr>
      <w:r w:rsidRPr="00E70E3A">
        <w:rPr>
          <w:lang w:val="en-US"/>
        </w:rPr>
        <w:t>Retail</w:t>
      </w:r>
      <w:r w:rsidR="007A20D8" w:rsidRPr="00E70E3A">
        <w:rPr>
          <w:lang w:val="en-US"/>
        </w:rPr>
        <w:t xml:space="preserve"> </w:t>
      </w:r>
      <w:sdt>
        <w:sdtPr>
          <w:rPr>
            <w:lang w:val="en-US"/>
          </w:rPr>
          <w:id w:val="359024026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25072C">
            <w:rPr>
              <w:rFonts w:ascii="MS Gothic" w:eastAsia="MS Gothic" w:hAnsi="MS Gothic" w:hint="eastAsia"/>
              <w:lang w:val="en-US"/>
            </w:rPr>
            <w:t>☒</w:t>
          </w:r>
        </w:sdtContent>
      </w:sdt>
      <w:r>
        <w:rPr>
          <w:lang w:val="en-US"/>
        </w:rPr>
        <w:t xml:space="preserve"> </w:t>
      </w:r>
      <w:r>
        <w:rPr>
          <w:lang w:val="en-US"/>
        </w:rPr>
        <w:tab/>
        <w:t>Net</w:t>
      </w:r>
      <w:r w:rsidRPr="00E70E3A">
        <w:rPr>
          <w:lang w:val="en-US"/>
        </w:rPr>
        <w:t xml:space="preserve"> </w:t>
      </w:r>
      <w:sdt>
        <w:sdtPr>
          <w:rPr>
            <w:lang w:val="en-US"/>
          </w:rPr>
          <w:id w:val="-1507206692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25072C">
            <w:rPr>
              <w:rFonts w:ascii="MS Gothic" w:eastAsia="MS Gothic" w:hAnsi="MS Gothic" w:hint="eastAsia"/>
              <w:lang w:val="en-US"/>
            </w:rPr>
            <w:t>☒</w:t>
          </w:r>
        </w:sdtContent>
      </w:sdt>
      <w:r w:rsidRPr="00E70E3A">
        <w:rPr>
          <w:lang w:val="en-US"/>
        </w:rPr>
        <w:t xml:space="preserve"> </w:t>
      </w:r>
      <w:r>
        <w:rPr>
          <w:lang w:val="en-US"/>
        </w:rPr>
        <w:tab/>
      </w:r>
      <w:r>
        <w:rPr>
          <w:lang w:val="en-US"/>
        </w:rPr>
        <w:tab/>
        <w:t>Package</w:t>
      </w:r>
      <w:r w:rsidRPr="00E70E3A">
        <w:rPr>
          <w:lang w:val="en-US"/>
        </w:rPr>
        <w:t xml:space="preserve"> </w:t>
      </w:r>
      <w:sdt>
        <w:sdtPr>
          <w:rPr>
            <w:lang w:val="en-US"/>
          </w:rPr>
          <w:id w:val="180940144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25072C">
            <w:rPr>
              <w:rFonts w:ascii="MS Gothic" w:eastAsia="MS Gothic" w:hAnsi="MS Gothic" w:hint="eastAsia"/>
              <w:lang w:val="en-US"/>
            </w:rPr>
            <w:t>☒</w:t>
          </w:r>
        </w:sdtContent>
      </w:sdt>
    </w:p>
    <w:p w14:paraId="69FE5174" w14:textId="77777777" w:rsidR="00B248F4" w:rsidRPr="00811488" w:rsidRDefault="00B248F4" w:rsidP="00B248F4">
      <w:pPr>
        <w:spacing w:after="0"/>
        <w:rPr>
          <w:rStyle w:val="Estilo1"/>
          <w:i w:val="0"/>
          <w:lang w:val="en-US"/>
        </w:rPr>
      </w:pPr>
    </w:p>
    <w:p w14:paraId="5C87C9DF" w14:textId="77777777" w:rsidR="00B248F4" w:rsidRPr="00CD54EB" w:rsidRDefault="00B248F4" w:rsidP="00B248F4">
      <w:pPr>
        <w:pStyle w:val="Prrafodelista"/>
        <w:numPr>
          <w:ilvl w:val="0"/>
          <w:numId w:val="3"/>
        </w:numPr>
        <w:spacing w:after="0"/>
        <w:rPr>
          <w:b/>
        </w:rPr>
      </w:pPr>
      <w:r>
        <w:t>Modify Reservation</w:t>
      </w:r>
    </w:p>
    <w:p w14:paraId="60585E14" w14:textId="0F9E7C73" w:rsidR="00B248F4" w:rsidRPr="0009075A" w:rsidRDefault="00B248F4" w:rsidP="00B248F4">
      <w:pPr>
        <w:pStyle w:val="Prrafodelista"/>
        <w:numPr>
          <w:ilvl w:val="1"/>
          <w:numId w:val="3"/>
        </w:numPr>
        <w:spacing w:after="0"/>
        <w:rPr>
          <w:b/>
          <w:lang w:val="en-US"/>
        </w:rPr>
      </w:pPr>
      <w:r>
        <w:t>Rooms:</w:t>
      </w:r>
      <w:r w:rsidRPr="00280645">
        <w:rPr>
          <w:rStyle w:val="Estilo1"/>
        </w:rPr>
        <w:t xml:space="preserve"> </w:t>
      </w:r>
      <w:sdt>
        <w:sdtPr>
          <w:rPr>
            <w:rStyle w:val="Estilo1"/>
          </w:rPr>
          <w:alias w:val="Result"/>
          <w:tag w:val="Result"/>
          <w:id w:val="-1771611756"/>
          <w:placeholder>
            <w:docPart w:val="47868F9B66084F47BA178B285B744BF1"/>
          </w:placeholder>
          <w:comboBox>
            <w:listItem w:displayText="Supported &amp; Implemented" w:value="Supported &amp; Implemented"/>
            <w:listItem w:displayText="Supported &amp; Not Implemented" w:value="Supported &amp; Not Implemented"/>
            <w:listItem w:displayText="Not Supported &amp; Implemented" w:value="Not Supported &amp; Implemented"/>
            <w:listItem w:displayText="Not Supported &amp; Not Implemented" w:value="Not Supported &amp; Not Implemented"/>
          </w:comboBox>
        </w:sdtPr>
        <w:sdtEndPr>
          <w:rPr>
            <w:rStyle w:val="Fuentedeprrafopredeter"/>
            <w:i w:val="0"/>
          </w:rPr>
        </w:sdtEndPr>
        <w:sdtContent>
          <w:r w:rsidR="0025072C">
            <w:rPr>
              <w:rStyle w:val="Estilo1"/>
            </w:rPr>
            <w:t>Supported &amp; Implemented</w:t>
          </w:r>
        </w:sdtContent>
      </w:sdt>
    </w:p>
    <w:p w14:paraId="5FFD1AAE" w14:textId="2DE7AFBF" w:rsidR="004E7399" w:rsidRPr="00CD54EB" w:rsidRDefault="004E7399" w:rsidP="004E7399">
      <w:pPr>
        <w:pStyle w:val="Prrafodelista"/>
        <w:numPr>
          <w:ilvl w:val="1"/>
          <w:numId w:val="3"/>
        </w:numPr>
        <w:spacing w:after="0"/>
        <w:rPr>
          <w:b/>
        </w:rPr>
      </w:pPr>
      <w:r>
        <w:t>Guests:</w:t>
      </w:r>
      <w:r w:rsidRPr="00280645">
        <w:rPr>
          <w:rStyle w:val="Estilo1"/>
        </w:rPr>
        <w:t xml:space="preserve"> </w:t>
      </w:r>
      <w:sdt>
        <w:sdtPr>
          <w:rPr>
            <w:rStyle w:val="Estilo1"/>
          </w:rPr>
          <w:alias w:val="Result"/>
          <w:tag w:val="Result"/>
          <w:id w:val="1561442721"/>
          <w:placeholder>
            <w:docPart w:val="0D98440796A047EBA1752D345805F2CC"/>
          </w:placeholder>
          <w:comboBox>
            <w:listItem w:displayText="Supported &amp; Implemented" w:value="Supported &amp; Implemented"/>
            <w:listItem w:displayText="Supported &amp; Not Implemented" w:value="Supported &amp; Not Implemented"/>
            <w:listItem w:displayText="Not Supported &amp; Implemented" w:value="Not Supported &amp; Implemented"/>
            <w:listItem w:displayText="Not Supported &amp; Not Implemented" w:value="Not Supported &amp; Not Implemented"/>
          </w:comboBox>
        </w:sdtPr>
        <w:sdtEndPr>
          <w:rPr>
            <w:rStyle w:val="Fuentedeprrafopredeter"/>
            <w:i w:val="0"/>
          </w:rPr>
        </w:sdtEndPr>
        <w:sdtContent>
          <w:r w:rsidR="0025072C">
            <w:rPr>
              <w:rStyle w:val="Estilo1"/>
            </w:rPr>
            <w:t>Supported &amp; Implemented</w:t>
          </w:r>
        </w:sdtContent>
      </w:sdt>
    </w:p>
    <w:p w14:paraId="42C3939B" w14:textId="4649A07F" w:rsidR="00B248F4" w:rsidRPr="00E175F2" w:rsidRDefault="004E7399" w:rsidP="004E7399">
      <w:pPr>
        <w:pStyle w:val="Prrafodelista"/>
        <w:numPr>
          <w:ilvl w:val="1"/>
          <w:numId w:val="3"/>
        </w:numPr>
        <w:spacing w:after="0"/>
        <w:rPr>
          <w:rStyle w:val="Estilo1"/>
          <w:b/>
          <w:i w:val="0"/>
          <w:lang w:val="en-US"/>
        </w:rPr>
      </w:pPr>
      <w:r w:rsidRPr="004E7399">
        <w:rPr>
          <w:lang w:val="en-US"/>
        </w:rPr>
        <w:t>Check In/Check Out:</w:t>
      </w:r>
      <w:r w:rsidRPr="004E7399">
        <w:rPr>
          <w:rStyle w:val="Estilo1"/>
          <w:lang w:val="en-US"/>
        </w:rPr>
        <w:t xml:space="preserve"> </w:t>
      </w:r>
      <w:sdt>
        <w:sdtPr>
          <w:rPr>
            <w:rStyle w:val="Estilo1"/>
          </w:rPr>
          <w:alias w:val="Result"/>
          <w:tag w:val="Result"/>
          <w:id w:val="537779413"/>
          <w:placeholder>
            <w:docPart w:val="F816478A3B0C4668AD025833A2964386"/>
          </w:placeholder>
          <w:comboBox>
            <w:listItem w:displayText="Supported &amp; Implemented" w:value="Supported &amp; Implemented"/>
            <w:listItem w:displayText="Supported &amp; Not Implemented" w:value="Supported &amp; Not Implemented"/>
            <w:listItem w:displayText="Not Supported &amp; Implemented" w:value="Not Supported &amp; Implemented"/>
            <w:listItem w:displayText="Not Supported &amp; Not Implemented" w:value="Not Supported &amp; Not Implemented"/>
          </w:comboBox>
        </w:sdtPr>
        <w:sdtEndPr>
          <w:rPr>
            <w:rStyle w:val="Fuentedeprrafopredeter"/>
            <w:i w:val="0"/>
          </w:rPr>
        </w:sdtEndPr>
        <w:sdtContent>
          <w:r w:rsidR="0025072C">
            <w:rPr>
              <w:rStyle w:val="Estilo1"/>
            </w:rPr>
            <w:t>Supported &amp; Implemented</w:t>
          </w:r>
        </w:sdtContent>
      </w:sdt>
    </w:p>
    <w:p w14:paraId="3B30BCF4" w14:textId="7A71B510" w:rsidR="00E175F2" w:rsidRPr="00E175F2" w:rsidRDefault="00AC1E66" w:rsidP="00E175F2">
      <w:pPr>
        <w:pStyle w:val="Prrafodelista"/>
        <w:numPr>
          <w:ilvl w:val="1"/>
          <w:numId w:val="3"/>
        </w:numPr>
        <w:spacing w:after="0"/>
        <w:rPr>
          <w:b/>
          <w:lang w:val="en-US"/>
        </w:rPr>
      </w:pPr>
      <w:r w:rsidRPr="0025072C">
        <w:rPr>
          <w:highlight w:val="green"/>
          <w:lang w:val="en-US"/>
        </w:rPr>
        <w:t xml:space="preserve">Credit </w:t>
      </w:r>
      <w:r w:rsidR="00E175F2" w:rsidRPr="0025072C">
        <w:rPr>
          <w:highlight w:val="green"/>
          <w:lang w:val="en-US"/>
        </w:rPr>
        <w:t>Card Details:</w:t>
      </w:r>
      <w:r w:rsidR="00E175F2" w:rsidRPr="0025072C">
        <w:rPr>
          <w:rStyle w:val="Estilo1"/>
          <w:highlight w:val="green"/>
          <w:lang w:val="en-US"/>
        </w:rPr>
        <w:t xml:space="preserve"> </w:t>
      </w:r>
      <w:sdt>
        <w:sdtPr>
          <w:rPr>
            <w:rStyle w:val="Estilo1"/>
            <w:highlight w:val="green"/>
          </w:rPr>
          <w:alias w:val="Result"/>
          <w:tag w:val="Result"/>
          <w:id w:val="-1368527870"/>
          <w:placeholder>
            <w:docPart w:val="01EA131D9F5A48EC8E48AA1AF0B2DED3"/>
          </w:placeholder>
          <w:comboBox>
            <w:listItem w:displayText="Supported &amp; Implemented" w:value="Supported &amp; Implemented"/>
            <w:listItem w:displayText="Supported &amp; Not Implemented" w:value="Supported &amp; Not Implemented"/>
            <w:listItem w:displayText="Not Supported &amp; Implemented" w:value="Not Supported &amp; Implemented"/>
            <w:listItem w:displayText="Not Supported &amp; Not Implemented" w:value="Not Supported &amp; Not Implemented"/>
          </w:comboBox>
        </w:sdtPr>
        <w:sdtEndPr>
          <w:rPr>
            <w:rStyle w:val="Fuentedeprrafopredeter"/>
            <w:i w:val="0"/>
            <w:highlight w:val="none"/>
          </w:rPr>
        </w:sdtEndPr>
        <w:sdtContent>
          <w:r w:rsidR="00F42649">
            <w:rPr>
              <w:rStyle w:val="Estilo1"/>
              <w:highlight w:val="green"/>
            </w:rPr>
            <w:t>Supported &amp; Implemented</w:t>
          </w:r>
        </w:sdtContent>
      </w:sdt>
    </w:p>
    <w:p w14:paraId="6402754D" w14:textId="77777777" w:rsidR="00B248F4" w:rsidRPr="00F96567" w:rsidRDefault="00B248F4" w:rsidP="00B248F4">
      <w:pPr>
        <w:pStyle w:val="Prrafodelista"/>
        <w:spacing w:after="0"/>
        <w:ind w:left="1440"/>
        <w:rPr>
          <w:b/>
          <w:lang w:val="en-US"/>
        </w:rPr>
      </w:pPr>
    </w:p>
    <w:p w14:paraId="75E687F1" w14:textId="111ED015" w:rsidR="002E3B55" w:rsidRPr="00CD54EB" w:rsidRDefault="002E3B55" w:rsidP="002E3B55">
      <w:pPr>
        <w:pStyle w:val="Prrafodelista"/>
        <w:numPr>
          <w:ilvl w:val="0"/>
          <w:numId w:val="3"/>
        </w:numPr>
        <w:spacing w:after="0"/>
        <w:rPr>
          <w:b/>
        </w:rPr>
      </w:pPr>
      <w:r>
        <w:t>Cancel Reservation</w:t>
      </w:r>
    </w:p>
    <w:p w14:paraId="65C57F73" w14:textId="1C4103D0" w:rsidR="00D742F7" w:rsidRPr="002E3B55" w:rsidRDefault="00D742F7" w:rsidP="00D742F7">
      <w:pPr>
        <w:pStyle w:val="Prrafodelista"/>
        <w:numPr>
          <w:ilvl w:val="1"/>
          <w:numId w:val="3"/>
        </w:numPr>
        <w:spacing w:after="0"/>
        <w:rPr>
          <w:rStyle w:val="Estilo1"/>
          <w:b/>
          <w:i w:val="0"/>
          <w:lang w:val="en-US"/>
        </w:rPr>
      </w:pPr>
      <w:r w:rsidRPr="00F96567">
        <w:rPr>
          <w:lang w:val="en-US"/>
        </w:rPr>
        <w:t>Partial Cancelation:</w:t>
      </w:r>
      <w:r w:rsidRPr="00F96567">
        <w:rPr>
          <w:rStyle w:val="Estilo1"/>
          <w:lang w:val="en-US"/>
        </w:rPr>
        <w:t xml:space="preserve"> </w:t>
      </w:r>
      <w:sdt>
        <w:sdtPr>
          <w:rPr>
            <w:rStyle w:val="Estilo1"/>
          </w:rPr>
          <w:alias w:val="Result"/>
          <w:tag w:val="Result"/>
          <w:id w:val="-78444322"/>
          <w:placeholder>
            <w:docPart w:val="BCA2B3484D8A4FA99D8588E694ADAC5B"/>
          </w:placeholder>
          <w:comboBox>
            <w:listItem w:displayText="Supported &amp; Implemented" w:value="Supported &amp; Implemented"/>
            <w:listItem w:displayText="Supported &amp; Not Implemented" w:value="Supported &amp; Not Implemented"/>
            <w:listItem w:displayText="Not Supported &amp; Implemented" w:value="Not Supported &amp; Implemented"/>
            <w:listItem w:displayText="Not Supported &amp; Not Implemented" w:value="Not Supported &amp; Not Implemented"/>
          </w:comboBox>
        </w:sdtPr>
        <w:sdtEndPr>
          <w:rPr>
            <w:rStyle w:val="Fuentedeprrafopredeter"/>
            <w:i w:val="0"/>
          </w:rPr>
        </w:sdtEndPr>
        <w:sdtContent>
          <w:r w:rsidR="0025072C">
            <w:rPr>
              <w:rStyle w:val="Estilo1"/>
            </w:rPr>
            <w:t>Supported &amp; Implemented</w:t>
          </w:r>
        </w:sdtContent>
      </w:sdt>
    </w:p>
    <w:p w14:paraId="25AE62DE" w14:textId="6BC1A81E" w:rsidR="002E3B55" w:rsidRPr="00F96567" w:rsidRDefault="002E3B55" w:rsidP="00D742F7">
      <w:pPr>
        <w:pStyle w:val="Prrafodelista"/>
        <w:numPr>
          <w:ilvl w:val="1"/>
          <w:numId w:val="3"/>
        </w:numPr>
        <w:spacing w:after="0"/>
        <w:rPr>
          <w:b/>
          <w:lang w:val="en-US"/>
        </w:rPr>
      </w:pPr>
      <w:r w:rsidRPr="002E3B55">
        <w:rPr>
          <w:bCs/>
          <w:lang w:val="en-US"/>
        </w:rPr>
        <w:t>Total Cancel Reservation</w:t>
      </w:r>
      <w:r w:rsidRPr="002E3B55">
        <w:rPr>
          <w:b/>
          <w:lang w:val="en-US"/>
        </w:rPr>
        <w:t xml:space="preserve">: </w:t>
      </w:r>
      <w:sdt>
        <w:sdtPr>
          <w:rPr>
            <w:rStyle w:val="Estilo1"/>
          </w:rPr>
          <w:alias w:val="Result"/>
          <w:tag w:val="Result"/>
          <w:id w:val="-465903402"/>
          <w:placeholder>
            <w:docPart w:val="5485806E52F44FE882E236EB33F6A912"/>
          </w:placeholder>
          <w:comboBox>
            <w:listItem w:displayText="Supported &amp; Implemented" w:value="Supported &amp; Implemented"/>
            <w:listItem w:displayText="Supported &amp; Not Implemented" w:value="Supported &amp; Not Implemented"/>
            <w:listItem w:displayText="Not Supported &amp; Implemented" w:value="Not Supported &amp; Implemented"/>
            <w:listItem w:displayText="Not Supported &amp; Not Implemented" w:value="Not Supported &amp; Not Implemented"/>
          </w:comboBox>
        </w:sdtPr>
        <w:sdtEndPr>
          <w:rPr>
            <w:rStyle w:val="Fuentedeprrafopredeter"/>
            <w:i w:val="0"/>
          </w:rPr>
        </w:sdtEndPr>
        <w:sdtContent>
          <w:r w:rsidR="0025072C">
            <w:rPr>
              <w:rStyle w:val="Estilo1"/>
            </w:rPr>
            <w:t>Supported &amp; Implemented</w:t>
          </w:r>
        </w:sdtContent>
      </w:sdt>
    </w:p>
    <w:p w14:paraId="3698083D" w14:textId="77777777" w:rsidR="00D668A8" w:rsidRDefault="00D668A8" w:rsidP="00B248F4">
      <w:pPr>
        <w:pStyle w:val="Prrafodelista"/>
        <w:spacing w:after="0"/>
        <w:rPr>
          <w:b/>
          <w:lang w:val="en-US"/>
        </w:rPr>
      </w:pPr>
    </w:p>
    <w:p w14:paraId="0180E388" w14:textId="77777777" w:rsidR="00D668A8" w:rsidRDefault="00D668A8" w:rsidP="00B248F4">
      <w:pPr>
        <w:pStyle w:val="Prrafodelista"/>
        <w:spacing w:after="0"/>
        <w:rPr>
          <w:b/>
          <w:lang w:val="en-US"/>
        </w:rPr>
      </w:pPr>
    </w:p>
    <w:p w14:paraId="4FE144CB" w14:textId="08D037B5" w:rsidR="007E58E2" w:rsidRPr="00EE1947" w:rsidRDefault="00752C09" w:rsidP="00492517">
      <w:pPr>
        <w:pStyle w:val="Prrafodelista"/>
        <w:spacing w:after="0"/>
        <w:ind w:left="0"/>
        <w:rPr>
          <w:b/>
          <w:color w:val="FF0000"/>
          <w:lang w:val="en-US"/>
        </w:rPr>
      </w:pPr>
      <w:r w:rsidRPr="00752C09">
        <w:rPr>
          <w:b/>
          <w:lang w:val="en-US"/>
        </w:rPr>
        <w:lastRenderedPageBreak/>
        <w:t xml:space="preserve">Note: </w:t>
      </w:r>
      <w:r w:rsidR="007E58E2" w:rsidRPr="00EE1947">
        <w:rPr>
          <w:b/>
          <w:color w:val="FF0000"/>
          <w:lang w:val="en-US"/>
        </w:rPr>
        <w:t xml:space="preserve">We suggest that you use Connection: keep-alive and Accept-Encoding: </w:t>
      </w:r>
      <w:proofErr w:type="spellStart"/>
      <w:r w:rsidR="007E58E2" w:rsidRPr="00EE1947">
        <w:rPr>
          <w:b/>
          <w:color w:val="FF0000"/>
          <w:lang w:val="en-US"/>
        </w:rPr>
        <w:t>gzip</w:t>
      </w:r>
      <w:proofErr w:type="spellEnd"/>
      <w:r w:rsidR="007E58E2" w:rsidRPr="00EE1947">
        <w:rPr>
          <w:b/>
          <w:color w:val="FF0000"/>
          <w:lang w:val="en-US"/>
        </w:rPr>
        <w:t xml:space="preserve"> in the header of your requests, for better performance in the production environment</w:t>
      </w:r>
      <w:r w:rsidR="00B46467" w:rsidRPr="00EE1947">
        <w:rPr>
          <w:b/>
          <w:color w:val="FF0000"/>
          <w:lang w:val="en-US"/>
        </w:rPr>
        <w:t>.</w:t>
      </w:r>
    </w:p>
    <w:p w14:paraId="48A583F0" w14:textId="77777777" w:rsidR="00D668A8" w:rsidRDefault="00D668A8" w:rsidP="00B248F4">
      <w:pPr>
        <w:pStyle w:val="Prrafodelista"/>
        <w:spacing w:after="0"/>
        <w:rPr>
          <w:b/>
          <w:lang w:val="en-US"/>
        </w:rPr>
      </w:pPr>
    </w:p>
    <w:p w14:paraId="10C37C7C" w14:textId="77777777" w:rsidR="00D668A8" w:rsidRDefault="00D668A8" w:rsidP="00B248F4">
      <w:pPr>
        <w:pStyle w:val="Prrafodelista"/>
        <w:spacing w:after="0"/>
        <w:rPr>
          <w:b/>
          <w:lang w:val="en-US"/>
        </w:rPr>
      </w:pPr>
    </w:p>
    <w:p w14:paraId="368B6E60" w14:textId="77777777" w:rsidR="00D668A8" w:rsidRPr="00D668A8" w:rsidRDefault="00F42649" w:rsidP="00B248F4">
      <w:pPr>
        <w:pStyle w:val="Prrafodelista"/>
        <w:spacing w:after="0"/>
        <w:rPr>
          <w:lang w:val="en-US"/>
        </w:rPr>
      </w:pPr>
      <w:sdt>
        <w:sdtPr>
          <w:rPr>
            <w:lang w:val="en-GB"/>
          </w:rPr>
          <w:id w:val="5649167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668A8" w:rsidRPr="00AA5DC9">
            <w:rPr>
              <w:rFonts w:ascii="MS Gothic" w:eastAsia="MS Gothic" w:hAnsi="MS Gothic" w:hint="eastAsia"/>
              <w:lang w:val="en-GB"/>
            </w:rPr>
            <w:t>☐</w:t>
          </w:r>
        </w:sdtContent>
      </w:sdt>
      <w:r w:rsidR="00D668A8" w:rsidRPr="00D668A8">
        <w:rPr>
          <w:lang w:val="en-US"/>
        </w:rPr>
        <w:t xml:space="preserve"> I acknowledge the integration rules and any modifications made after this certification, with content that I have not implemented, I must inform Omnibees.</w:t>
      </w:r>
    </w:p>
    <w:p w14:paraId="1E161DBD" w14:textId="77777777" w:rsidR="00322F99" w:rsidRDefault="00322F99" w:rsidP="00944664">
      <w:pPr>
        <w:pStyle w:val="Prrafodelista"/>
        <w:spacing w:after="0"/>
        <w:rPr>
          <w:b/>
          <w:lang w:val="en-US"/>
        </w:rPr>
      </w:pPr>
    </w:p>
    <w:p w14:paraId="339380DF" w14:textId="1F0CB0F2" w:rsidR="005808DF" w:rsidRDefault="00944664" w:rsidP="00322E4A">
      <w:pPr>
        <w:pStyle w:val="Ttulo1"/>
        <w:rPr>
          <w:lang w:val="en-US"/>
        </w:rPr>
      </w:pPr>
      <w:r w:rsidRPr="00CF745A">
        <w:rPr>
          <w:lang w:val="en-US"/>
        </w:rPr>
        <w:t>Observations</w:t>
      </w:r>
    </w:p>
    <w:p w14:paraId="0C8BA1A3" w14:textId="5EC5A0EE" w:rsidR="00322E4A" w:rsidRPr="00CF745A" w:rsidRDefault="00322E4A" w:rsidP="00CF745A">
      <w:pPr>
        <w:pBdr>
          <w:bottom w:val="single" w:sz="24" w:space="1" w:color="7030A0"/>
        </w:pBdr>
        <w:tabs>
          <w:tab w:val="center" w:pos="4252"/>
          <w:tab w:val="left" w:pos="7515"/>
        </w:tabs>
        <w:spacing w:after="0"/>
        <w:rPr>
          <w:b/>
          <w:lang w:val="en-US"/>
        </w:rPr>
      </w:pPr>
      <w:r w:rsidRPr="00123E44">
        <w:rPr>
          <w:b/>
          <w:noProof/>
          <w:lang w:eastAsia="pt-PT"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7B9D3CB8" wp14:editId="35BB4C53">
                <wp:simplePos x="0" y="0"/>
                <wp:positionH relativeFrom="margin">
                  <wp:posOffset>237490</wp:posOffset>
                </wp:positionH>
                <wp:positionV relativeFrom="paragraph">
                  <wp:posOffset>317500</wp:posOffset>
                </wp:positionV>
                <wp:extent cx="5133975" cy="2754630"/>
                <wp:effectExtent l="0" t="0" r="28575" b="26670"/>
                <wp:wrapSquare wrapText="bothSides"/>
                <wp:docPr id="217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33975" cy="27546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62F5BF7" w14:textId="2C885360" w:rsidR="00123E44" w:rsidRPr="007617E4" w:rsidRDefault="007617E4" w:rsidP="007617E4">
                            <w:pPr>
                              <w:rPr>
                                <w:sz w:val="18"/>
                              </w:rPr>
                            </w:pPr>
                            <w:r w:rsidRPr="007617E4">
                              <w:rPr>
                                <w:sz w:val="18"/>
                              </w:rPr>
                              <w:t>SupplierCode field</w:t>
                            </w:r>
                            <w:r>
                              <w:rPr>
                                <w:sz w:val="18"/>
                              </w:rPr>
                              <w:t>:</w:t>
                            </w:r>
                            <w:r w:rsidRPr="007617E4">
                              <w:t xml:space="preserve"> </w:t>
                            </w:r>
                            <w:r w:rsidRPr="007617E4">
                              <w:rPr>
                                <w:sz w:val="18"/>
                              </w:rPr>
                              <w:t>OTA_HotelAvail, OTA_HotelSearch,</w:t>
                            </w:r>
                            <w:r>
                              <w:rPr>
                                <w:sz w:val="18"/>
                              </w:rPr>
                              <w:t xml:space="preserve"> </w:t>
                            </w:r>
                            <w:r w:rsidRPr="007617E4">
                              <w:rPr>
                                <w:sz w:val="18"/>
                              </w:rPr>
                              <w:t>OTA_HotelRatePlan, OTA_Read (GetBookings) and OTA_HotelDescriptiveInfo</w:t>
                            </w:r>
                            <w:r>
                              <w:rPr>
                                <w:sz w:val="1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B9D3CB8" id="_x0000_t202" coordsize="21600,21600" o:spt="202" path="m,l,21600r21600,l21600,xe">
                <v:stroke joinstyle="miter"/>
                <v:path gradientshapeok="t" o:connecttype="rect"/>
              </v:shapetype>
              <v:shape id="Caixa de Texto 2" o:spid="_x0000_s1026" type="#_x0000_t202" style="position:absolute;margin-left:18.7pt;margin-top:25pt;width:404.25pt;height:216.9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">
                <v:textbox>
                  <w:txbxContent>
                    <w:p w14:paraId="362F5BF7" w14:textId="2C885360" w:rsidR="00123E44" w:rsidRPr="007617E4" w:rsidRDefault="007617E4" w:rsidP="007617E4">
                      <w:pPr>
                        <w:rPr>
                          <w:sz w:val="18"/>
                        </w:rPr>
                      </w:pPr>
                      <w:r w:rsidRPr="007617E4">
                        <w:rPr>
                          <w:sz w:val="18"/>
                        </w:rPr>
                        <w:t>SupplierCode field</w:t>
                      </w:r>
                      <w:r>
                        <w:rPr>
                          <w:sz w:val="18"/>
                        </w:rPr>
                        <w:t>:</w:t>
                      </w:r>
                      <w:r w:rsidRPr="007617E4">
                        <w:t xml:space="preserve"> </w:t>
                      </w:r>
                      <w:r w:rsidRPr="007617E4">
                        <w:rPr>
                          <w:sz w:val="18"/>
                        </w:rPr>
                        <w:t>OTA_HotelAvail, OTA_HotelSearch,</w:t>
                      </w:r>
                      <w:r>
                        <w:rPr>
                          <w:sz w:val="18"/>
                        </w:rPr>
                        <w:t xml:space="preserve"> </w:t>
                      </w:r>
                      <w:r w:rsidRPr="007617E4">
                        <w:rPr>
                          <w:sz w:val="18"/>
                        </w:rPr>
                        <w:t>OTA_HotelRatePlan, OTA_Read (GetBookings) and OTA_HotelDescriptiveInfo</w:t>
                      </w:r>
                      <w:r>
                        <w:rPr>
                          <w:sz w:val="18"/>
                        </w:rPr>
                        <w:t xml:space="preserve">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51E7EBAB" w14:textId="77777777" w:rsidR="005808DF" w:rsidRPr="003479B0" w:rsidRDefault="005808DF" w:rsidP="00576980">
      <w:pPr>
        <w:pStyle w:val="Prrafodelista"/>
        <w:spacing w:after="0"/>
        <w:rPr>
          <w:b/>
          <w:lang w:val="en-US"/>
        </w:rPr>
      </w:pPr>
    </w:p>
    <w:p w14:paraId="4948F043" w14:textId="77777777" w:rsidR="005808DF" w:rsidRDefault="005808DF" w:rsidP="00576980">
      <w:pPr>
        <w:pStyle w:val="Prrafodelista"/>
        <w:spacing w:after="0"/>
        <w:rPr>
          <w:b/>
          <w:lang w:val="en-US"/>
        </w:rPr>
      </w:pPr>
    </w:p>
    <w:p w14:paraId="52CE5276" w14:textId="77777777" w:rsidR="00733964" w:rsidRDefault="00733964" w:rsidP="00576980">
      <w:pPr>
        <w:pStyle w:val="Prrafodelista"/>
        <w:spacing w:after="0"/>
        <w:rPr>
          <w:b/>
          <w:lang w:val="en-US"/>
        </w:rPr>
      </w:pPr>
    </w:p>
    <w:p w14:paraId="01D53CFB" w14:textId="77777777" w:rsidR="00733964" w:rsidRDefault="00733964" w:rsidP="00576980">
      <w:pPr>
        <w:pStyle w:val="Prrafodelista"/>
        <w:spacing w:after="0"/>
        <w:rPr>
          <w:b/>
          <w:lang w:val="en-US"/>
        </w:rPr>
      </w:pPr>
    </w:p>
    <w:p w14:paraId="179D7EB5" w14:textId="77777777" w:rsidR="00733964" w:rsidRDefault="00733964" w:rsidP="00576980">
      <w:pPr>
        <w:pStyle w:val="Prrafodelista"/>
        <w:spacing w:after="0"/>
        <w:rPr>
          <w:b/>
          <w:lang w:val="en-US"/>
        </w:rPr>
      </w:pPr>
    </w:p>
    <w:p w14:paraId="367BA7DD" w14:textId="77777777" w:rsidR="00733964" w:rsidRDefault="00733964" w:rsidP="00576980">
      <w:pPr>
        <w:pStyle w:val="Prrafodelista"/>
        <w:spacing w:after="0"/>
        <w:rPr>
          <w:b/>
          <w:lang w:val="en-US"/>
        </w:rPr>
      </w:pPr>
    </w:p>
    <w:p w14:paraId="4A3B8861" w14:textId="77777777" w:rsidR="00944664" w:rsidRPr="0025072C" w:rsidRDefault="00944664" w:rsidP="0025072C">
      <w:pPr>
        <w:spacing w:after="0"/>
        <w:rPr>
          <w:b/>
          <w:lang w:val="en-US"/>
        </w:rPr>
      </w:pPr>
    </w:p>
    <w:p w14:paraId="68EBD68A" w14:textId="77777777" w:rsidR="00944664" w:rsidRDefault="00944664" w:rsidP="00576980">
      <w:pPr>
        <w:pStyle w:val="Prrafodelista"/>
        <w:spacing w:after="0"/>
        <w:rPr>
          <w:b/>
          <w:lang w:val="en-US"/>
        </w:rPr>
      </w:pPr>
    </w:p>
    <w:p w14:paraId="01598C0F" w14:textId="77777777" w:rsidR="00ED1A58" w:rsidRPr="009D3780" w:rsidRDefault="00ED1A58" w:rsidP="009D3780">
      <w:pPr>
        <w:spacing w:after="0"/>
        <w:rPr>
          <w:b/>
          <w:lang w:val="en-US"/>
        </w:rPr>
        <w:sectPr w:rsidR="00ED1A58" w:rsidRPr="009D3780" w:rsidSect="00D108F6">
          <w:type w:val="continuous"/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p w14:paraId="4768E971" w14:textId="77777777" w:rsidR="0057119D" w:rsidRPr="00581131" w:rsidRDefault="00DE4CC9" w:rsidP="0057119D">
      <w:pPr>
        <w:spacing w:after="0"/>
        <w:rPr>
          <w:lang w:val="en-US"/>
        </w:rPr>
      </w:pPr>
      <w:r>
        <w:rPr>
          <w:b/>
          <w:lang w:val="en-US"/>
        </w:rPr>
        <w:t xml:space="preserve">    </w:t>
      </w:r>
    </w:p>
    <w:p w14:paraId="43849AF4" w14:textId="1A49EF94" w:rsidR="009F29E7" w:rsidRPr="003479B0" w:rsidRDefault="009B5CE9" w:rsidP="009F29E7">
      <w:pPr>
        <w:pStyle w:val="Prrafodelista"/>
        <w:spacing w:after="0"/>
        <w:ind w:left="0" w:hanging="11"/>
        <w:rPr>
          <w:b/>
          <w:lang w:val="en-US"/>
        </w:rPr>
      </w:pPr>
      <w:r>
        <w:rPr>
          <w:b/>
          <w:lang w:val="en-US"/>
        </w:rPr>
        <w:pict w14:anchorId="3311FC5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Línea de firma, sin firmar" style="width:154.9pt;height:60.75pt">
            <v:imagedata r:id="rId13" o:title=""/>
            <o:lock v:ext="edit" ungrouping="t" rotation="t" cropping="t" verticies="t" text="t" grouping="t"/>
            <o:signatureline v:ext="edit" id="{F75CAEB8-6C41-425D-A9D0-03ABB5094968}" provid="{00000000-0000-0000-0000-000000000000}" o:suggestedsigner2="Technical Connectivity Analyst " o:suggestedsigneremail="@omnibees.com" o:signinginstructions="Before signing this document, please make sure that all content is correct." showsigndate="f" signinginstructionsset="t" issignatureline="t"/>
          </v:shape>
        </w:pict>
      </w:r>
      <w:proofErr w:type="spellStart"/>
      <w:r w:rsidR="009F29E7" w:rsidRPr="003479B0">
        <w:rPr>
          <w:b/>
          <w:lang w:val="en-US"/>
        </w:rPr>
        <w:t>Omnibees</w:t>
      </w:r>
      <w:proofErr w:type="spellEnd"/>
      <w:r w:rsidR="009F29E7" w:rsidRPr="003479B0">
        <w:rPr>
          <w:b/>
          <w:lang w:val="en-US"/>
        </w:rPr>
        <w:t xml:space="preserve"> Certification Supervisor</w:t>
      </w:r>
    </w:p>
    <w:p w14:paraId="3F1CDE18" w14:textId="77777777" w:rsidR="0057119D" w:rsidRPr="003479B0" w:rsidRDefault="0057119D" w:rsidP="00576980">
      <w:pPr>
        <w:pStyle w:val="Prrafodelista"/>
        <w:spacing w:after="0"/>
        <w:rPr>
          <w:b/>
          <w:lang w:val="en-US"/>
        </w:rPr>
      </w:pPr>
    </w:p>
    <w:p w14:paraId="51810719" w14:textId="77777777" w:rsidR="0057119D" w:rsidRDefault="0057119D" w:rsidP="00576980">
      <w:pPr>
        <w:pStyle w:val="Prrafodelista"/>
        <w:spacing w:after="0"/>
        <w:rPr>
          <w:b/>
          <w:lang w:val="en-US"/>
        </w:rPr>
      </w:pPr>
    </w:p>
    <w:p w14:paraId="2154C1DA" w14:textId="77777777" w:rsidR="00ED1A58" w:rsidRPr="003479B0" w:rsidRDefault="00ED1A58" w:rsidP="00576980">
      <w:pPr>
        <w:pStyle w:val="Prrafodelista"/>
        <w:spacing w:after="0"/>
        <w:rPr>
          <w:b/>
          <w:lang w:val="en-US"/>
        </w:rPr>
      </w:pPr>
    </w:p>
    <w:p w14:paraId="62ED07A0" w14:textId="6F1DF9C8" w:rsidR="005808DF" w:rsidRPr="00581131" w:rsidRDefault="0025072C" w:rsidP="005808DF">
      <w:pPr>
        <w:spacing w:after="0"/>
        <w:rPr>
          <w:lang w:val="en-US"/>
        </w:rPr>
      </w:pPr>
      <w:r>
        <w:rPr>
          <w:lang w:val="en-US"/>
        </w:rPr>
        <w:tab/>
        <w:t xml:space="preserve">    21/08/2025</w:t>
      </w:r>
    </w:p>
    <w:p w14:paraId="3A4A6F26" w14:textId="77777777" w:rsidR="00AA5DC9" w:rsidRPr="007C369E" w:rsidRDefault="00AA5DC9" w:rsidP="00AA5DC9">
      <w:pPr>
        <w:spacing w:after="0"/>
        <w:rPr>
          <w:b/>
          <w:lang w:val="en-US"/>
        </w:rPr>
      </w:pPr>
      <w:r w:rsidRPr="007C369E">
        <w:rPr>
          <w:b/>
          <w:lang w:val="en-US"/>
        </w:rPr>
        <w:t>____________________________</w:t>
      </w:r>
    </w:p>
    <w:p w14:paraId="4FEC9183" w14:textId="77777777" w:rsidR="009F29E7" w:rsidRPr="003479B0" w:rsidRDefault="009F29E7" w:rsidP="009F29E7">
      <w:pPr>
        <w:pStyle w:val="Prrafodelista"/>
        <w:spacing w:after="0"/>
        <w:ind w:left="0"/>
        <w:rPr>
          <w:b/>
          <w:lang w:val="en-US"/>
        </w:rPr>
      </w:pPr>
      <w:r w:rsidRPr="003479B0">
        <w:rPr>
          <w:b/>
          <w:lang w:val="en-US"/>
        </w:rPr>
        <w:t>Certification Starting Date</w:t>
      </w:r>
    </w:p>
    <w:p w14:paraId="109B0A95" w14:textId="77777777" w:rsidR="00ED1A58" w:rsidRDefault="00ED1A58" w:rsidP="007C369E">
      <w:pPr>
        <w:spacing w:after="0"/>
        <w:rPr>
          <w:b/>
          <w:lang w:val="en-US"/>
        </w:rPr>
      </w:pPr>
    </w:p>
    <w:p w14:paraId="2B26E315" w14:textId="13750422" w:rsidR="009F29E7" w:rsidRPr="003479B0" w:rsidRDefault="009B5CE9" w:rsidP="009F29E7">
      <w:pPr>
        <w:spacing w:after="0"/>
        <w:rPr>
          <w:b/>
          <w:lang w:val="en-US"/>
        </w:rPr>
      </w:pPr>
      <w:r>
        <w:rPr>
          <w:b/>
          <w:lang w:val="en-US"/>
        </w:rPr>
        <w:pict w14:anchorId="30B2A8A9">
          <v:shape id="_x0000_i1026" type="#_x0000_t75" alt="Línea de firma, sin firmar" style="width:173.25pt;height:58.15pt">
            <v:imagedata r:id="rId14" o:title=""/>
            <o:lock v:ext="edit" ungrouping="t" rotation="t" cropping="t" verticies="t" text="t" grouping="t"/>
            <o:signatureline v:ext="edit" id="{7DD2FE25-3D99-4CFD-8134-17DA8FEB69D9}" provid="{00000000-0000-0000-0000-000000000000}" o:suggestedsigner="Partner Certification Supervisor" o:signinginstructions="Before signing this document, please make sure that all content is correct" showsigndate="f" signinginstructionsset="t" issignatureline="t"/>
          </v:shape>
        </w:pict>
      </w:r>
      <w:r w:rsidR="009F29E7" w:rsidRPr="003479B0">
        <w:rPr>
          <w:b/>
          <w:lang w:val="en-US"/>
        </w:rPr>
        <w:t>Partner Certification Supervisor</w:t>
      </w:r>
    </w:p>
    <w:p w14:paraId="4B1DB777" w14:textId="77777777" w:rsidR="0057119D" w:rsidRPr="003479B0" w:rsidRDefault="0057119D" w:rsidP="00576980">
      <w:pPr>
        <w:pStyle w:val="Prrafodelista"/>
        <w:spacing w:after="0"/>
        <w:rPr>
          <w:b/>
          <w:lang w:val="en-US"/>
        </w:rPr>
      </w:pPr>
    </w:p>
    <w:p w14:paraId="4E141FBB" w14:textId="77777777" w:rsidR="0057119D" w:rsidRPr="003479B0" w:rsidRDefault="0057119D" w:rsidP="00576980">
      <w:pPr>
        <w:pStyle w:val="Prrafodelista"/>
        <w:spacing w:after="0"/>
        <w:rPr>
          <w:b/>
          <w:lang w:val="en-US"/>
        </w:rPr>
      </w:pPr>
    </w:p>
    <w:p w14:paraId="5231CA18" w14:textId="77777777" w:rsidR="0057119D" w:rsidRDefault="0057119D" w:rsidP="005808DF">
      <w:pPr>
        <w:spacing w:after="0"/>
        <w:rPr>
          <w:lang w:val="en-US"/>
        </w:rPr>
      </w:pPr>
    </w:p>
    <w:p w14:paraId="34D3A728" w14:textId="336D1654" w:rsidR="00022038" w:rsidRPr="00581131" w:rsidRDefault="0025072C" w:rsidP="005808DF">
      <w:pPr>
        <w:spacing w:after="0"/>
        <w:rPr>
          <w:lang w:val="en-US"/>
        </w:rPr>
      </w:pPr>
      <w:r>
        <w:rPr>
          <w:lang w:val="en-US"/>
        </w:rPr>
        <w:tab/>
        <w:t xml:space="preserve">    03/09/2025</w:t>
      </w:r>
    </w:p>
    <w:p w14:paraId="5347969A" w14:textId="77777777" w:rsidR="0057119D" w:rsidRPr="00796ACD" w:rsidRDefault="009D3780" w:rsidP="007C369E">
      <w:pPr>
        <w:spacing w:after="0"/>
        <w:rPr>
          <w:b/>
          <w:lang w:val="en-US"/>
        </w:rPr>
      </w:pPr>
      <w:r w:rsidRPr="00796ACD">
        <w:rPr>
          <w:b/>
          <w:lang w:val="en-US"/>
        </w:rPr>
        <w:t>___</w:t>
      </w:r>
      <w:r w:rsidR="00AA5DC9" w:rsidRPr="00796ACD">
        <w:rPr>
          <w:b/>
          <w:lang w:val="en-US"/>
        </w:rPr>
        <w:t>________________</w:t>
      </w:r>
      <w:r w:rsidRPr="00796ACD">
        <w:rPr>
          <w:b/>
          <w:lang w:val="en-US"/>
        </w:rPr>
        <w:t>________</w:t>
      </w:r>
      <w:r w:rsidR="009F29E7" w:rsidRPr="00796ACD">
        <w:rPr>
          <w:b/>
          <w:lang w:val="en-US"/>
        </w:rPr>
        <w:t>_</w:t>
      </w:r>
    </w:p>
    <w:p w14:paraId="5B22E20B" w14:textId="4D1152DF" w:rsidR="00022038" w:rsidRPr="00DE04E6" w:rsidRDefault="00022038" w:rsidP="007C369E">
      <w:pPr>
        <w:spacing w:after="0"/>
        <w:rPr>
          <w:b/>
          <w:lang w:val="en-US"/>
        </w:rPr>
        <w:sectPr w:rsidR="00022038" w:rsidRPr="00DE04E6" w:rsidSect="00D108F6">
          <w:type w:val="continuous"/>
          <w:pgSz w:w="11906" w:h="16838"/>
          <w:pgMar w:top="1417" w:right="1701" w:bottom="1417" w:left="1701" w:header="708" w:footer="708" w:gutter="0"/>
          <w:cols w:num="2" w:space="708"/>
          <w:docGrid w:linePitch="360"/>
        </w:sectPr>
      </w:pPr>
      <w:r w:rsidRPr="003479B0">
        <w:rPr>
          <w:b/>
          <w:lang w:val="en-US"/>
        </w:rPr>
        <w:t>Certification End Da</w:t>
      </w:r>
      <w:r w:rsidR="00DE04E6">
        <w:rPr>
          <w:b/>
          <w:lang w:val="en-US"/>
        </w:rPr>
        <w:t>t</w:t>
      </w:r>
      <w:r w:rsidR="00172E5C">
        <w:rPr>
          <w:b/>
          <w:lang w:val="en-US"/>
        </w:rPr>
        <w:t>e</w:t>
      </w:r>
    </w:p>
    <w:p w14:paraId="6446AC57" w14:textId="77777777" w:rsidR="0057119D" w:rsidRPr="00796ACD" w:rsidRDefault="0057119D" w:rsidP="00944664">
      <w:pPr>
        <w:spacing w:after="0"/>
        <w:rPr>
          <w:b/>
          <w:lang w:val="en-US"/>
        </w:rPr>
      </w:pPr>
    </w:p>
    <w:sectPr w:rsidR="0057119D" w:rsidRPr="00796ACD" w:rsidSect="00D108F6">
      <w:type w:val="continuous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D188622" w14:textId="77777777" w:rsidR="006D4C11" w:rsidRDefault="006D4C11" w:rsidP="003F21A9">
      <w:pPr>
        <w:spacing w:after="0" w:line="240" w:lineRule="auto"/>
      </w:pPr>
      <w:r>
        <w:separator/>
      </w:r>
    </w:p>
  </w:endnote>
  <w:endnote w:type="continuationSeparator" w:id="0">
    <w:p w14:paraId="242AD236" w14:textId="77777777" w:rsidR="006D4C11" w:rsidRDefault="006D4C11" w:rsidP="003F21A9">
      <w:pPr>
        <w:spacing w:after="0" w:line="240" w:lineRule="auto"/>
      </w:pPr>
      <w:r>
        <w:continuationSeparator/>
      </w:r>
    </w:p>
  </w:endnote>
  <w:endnote w:type="continuationNotice" w:id="1">
    <w:p w14:paraId="3D2BD48F" w14:textId="77777777" w:rsidR="006D4C11" w:rsidRDefault="006D4C1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30571A0" w14:textId="77777777" w:rsidR="006D4C11" w:rsidRDefault="006D4C11" w:rsidP="003F21A9">
      <w:pPr>
        <w:spacing w:after="0" w:line="240" w:lineRule="auto"/>
      </w:pPr>
      <w:r>
        <w:separator/>
      </w:r>
    </w:p>
  </w:footnote>
  <w:footnote w:type="continuationSeparator" w:id="0">
    <w:p w14:paraId="1323E3A2" w14:textId="77777777" w:rsidR="006D4C11" w:rsidRDefault="006D4C11" w:rsidP="003F21A9">
      <w:pPr>
        <w:spacing w:after="0" w:line="240" w:lineRule="auto"/>
      </w:pPr>
      <w:r>
        <w:continuationSeparator/>
      </w:r>
    </w:p>
  </w:footnote>
  <w:footnote w:type="continuationNotice" w:id="1">
    <w:p w14:paraId="59653E4C" w14:textId="77777777" w:rsidR="006D4C11" w:rsidRDefault="006D4C11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1BB43C" w14:textId="77777777" w:rsidR="003F21A9" w:rsidRDefault="003F21A9">
    <w:pPr>
      <w:pStyle w:val="Encabezado"/>
    </w:pPr>
    <w:r>
      <w:rPr>
        <w:noProof/>
        <w:lang w:eastAsia="pt-PT"/>
      </w:rPr>
      <w:drawing>
        <wp:anchor distT="0" distB="0" distL="114300" distR="114300" simplePos="0" relativeHeight="251658240" behindDoc="0" locked="0" layoutInCell="1" allowOverlap="1" wp14:anchorId="43572ADD" wp14:editId="02143FF9">
          <wp:simplePos x="0" y="0"/>
          <wp:positionH relativeFrom="margin">
            <wp:posOffset>-590550</wp:posOffset>
          </wp:positionH>
          <wp:positionV relativeFrom="paragraph">
            <wp:posOffset>-181610</wp:posOffset>
          </wp:positionV>
          <wp:extent cx="2816358" cy="402337"/>
          <wp:effectExtent l="0" t="0" r="3175" b="0"/>
          <wp:wrapSquare wrapText="bothSides"/>
          <wp:docPr id="9" name="Imagem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LOGO_OB_CERTIFICATION_FORM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816358" cy="402337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D12FD9"/>
    <w:multiLevelType w:val="hybridMultilevel"/>
    <w:tmpl w:val="CC08DD80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B1431A6"/>
    <w:multiLevelType w:val="hybridMultilevel"/>
    <w:tmpl w:val="EE2A85F6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C1E0F2B"/>
    <w:multiLevelType w:val="hybridMultilevel"/>
    <w:tmpl w:val="4B042DB6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DEE1B3C"/>
    <w:multiLevelType w:val="hybridMultilevel"/>
    <w:tmpl w:val="F4A28578"/>
    <w:lvl w:ilvl="0" w:tplc="0416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num w:numId="1" w16cid:durableId="438335709">
    <w:abstractNumId w:val="1"/>
  </w:num>
  <w:num w:numId="2" w16cid:durableId="1606882923">
    <w:abstractNumId w:val="0"/>
  </w:num>
  <w:num w:numId="3" w16cid:durableId="534393589">
    <w:abstractNumId w:val="2"/>
  </w:num>
  <w:num w:numId="4" w16cid:durableId="15060566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00"/>
  <w:proofState w:spelling="clean" w:grammar="clean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QwsTQ2NjM1MjU2MDBT0lEKTi0uzszPAykwqwUAGKy8tywAAAA="/>
  </w:docVars>
  <w:rsids>
    <w:rsidRoot w:val="001514C4"/>
    <w:rsid w:val="000057B7"/>
    <w:rsid w:val="00013EA3"/>
    <w:rsid w:val="00022038"/>
    <w:rsid w:val="00035D8E"/>
    <w:rsid w:val="00053584"/>
    <w:rsid w:val="0006186D"/>
    <w:rsid w:val="00070A07"/>
    <w:rsid w:val="0009075A"/>
    <w:rsid w:val="00096EAE"/>
    <w:rsid w:val="000E7D46"/>
    <w:rsid w:val="000F1D27"/>
    <w:rsid w:val="00102D51"/>
    <w:rsid w:val="00114972"/>
    <w:rsid w:val="00123E44"/>
    <w:rsid w:val="00124882"/>
    <w:rsid w:val="001514C4"/>
    <w:rsid w:val="00153851"/>
    <w:rsid w:val="00172E5C"/>
    <w:rsid w:val="001F491C"/>
    <w:rsid w:val="0023088A"/>
    <w:rsid w:val="00234383"/>
    <w:rsid w:val="0025072C"/>
    <w:rsid w:val="00292B63"/>
    <w:rsid w:val="002B557D"/>
    <w:rsid w:val="002C50A3"/>
    <w:rsid w:val="002E1A29"/>
    <w:rsid w:val="002E3B55"/>
    <w:rsid w:val="002F39FC"/>
    <w:rsid w:val="00322E4A"/>
    <w:rsid w:val="00322F99"/>
    <w:rsid w:val="003267DE"/>
    <w:rsid w:val="003479B0"/>
    <w:rsid w:val="00362354"/>
    <w:rsid w:val="003661F1"/>
    <w:rsid w:val="003919B3"/>
    <w:rsid w:val="003927D3"/>
    <w:rsid w:val="003940A3"/>
    <w:rsid w:val="003A51C8"/>
    <w:rsid w:val="003A7F79"/>
    <w:rsid w:val="003D0A10"/>
    <w:rsid w:val="003D0E1F"/>
    <w:rsid w:val="003D68F1"/>
    <w:rsid w:val="003F21A9"/>
    <w:rsid w:val="004040CD"/>
    <w:rsid w:val="004061D6"/>
    <w:rsid w:val="00414AE3"/>
    <w:rsid w:val="00427A2F"/>
    <w:rsid w:val="00434346"/>
    <w:rsid w:val="00436553"/>
    <w:rsid w:val="00443C45"/>
    <w:rsid w:val="00465190"/>
    <w:rsid w:val="00473F32"/>
    <w:rsid w:val="00492517"/>
    <w:rsid w:val="00494703"/>
    <w:rsid w:val="00495E49"/>
    <w:rsid w:val="004A5DE9"/>
    <w:rsid w:val="004B332C"/>
    <w:rsid w:val="004C53EA"/>
    <w:rsid w:val="004C60D9"/>
    <w:rsid w:val="004C62E7"/>
    <w:rsid w:val="004E32CB"/>
    <w:rsid w:val="004E7399"/>
    <w:rsid w:val="005045FF"/>
    <w:rsid w:val="005632EC"/>
    <w:rsid w:val="0057119D"/>
    <w:rsid w:val="00576980"/>
    <w:rsid w:val="005808DF"/>
    <w:rsid w:val="00581131"/>
    <w:rsid w:val="005811CA"/>
    <w:rsid w:val="00582A57"/>
    <w:rsid w:val="005A2538"/>
    <w:rsid w:val="005B12D1"/>
    <w:rsid w:val="005C050C"/>
    <w:rsid w:val="006028B8"/>
    <w:rsid w:val="006047E9"/>
    <w:rsid w:val="00630DC7"/>
    <w:rsid w:val="00632D1F"/>
    <w:rsid w:val="00640DEC"/>
    <w:rsid w:val="00644E9B"/>
    <w:rsid w:val="006531C0"/>
    <w:rsid w:val="0066535A"/>
    <w:rsid w:val="00670716"/>
    <w:rsid w:val="00675956"/>
    <w:rsid w:val="006A700F"/>
    <w:rsid w:val="006D4C11"/>
    <w:rsid w:val="006E720A"/>
    <w:rsid w:val="00702908"/>
    <w:rsid w:val="00733964"/>
    <w:rsid w:val="007422C2"/>
    <w:rsid w:val="00746352"/>
    <w:rsid w:val="00752C09"/>
    <w:rsid w:val="0075462B"/>
    <w:rsid w:val="007617E4"/>
    <w:rsid w:val="0076517F"/>
    <w:rsid w:val="00791DF6"/>
    <w:rsid w:val="00796ACD"/>
    <w:rsid w:val="007A20D8"/>
    <w:rsid w:val="007C369E"/>
    <w:rsid w:val="007D26B5"/>
    <w:rsid w:val="007D77CC"/>
    <w:rsid w:val="007E58E2"/>
    <w:rsid w:val="007F1AFD"/>
    <w:rsid w:val="008062F3"/>
    <w:rsid w:val="00807F03"/>
    <w:rsid w:val="008166A5"/>
    <w:rsid w:val="00865799"/>
    <w:rsid w:val="00876DDB"/>
    <w:rsid w:val="008847D8"/>
    <w:rsid w:val="008B23F1"/>
    <w:rsid w:val="008C5AE3"/>
    <w:rsid w:val="008E2F3A"/>
    <w:rsid w:val="008E606D"/>
    <w:rsid w:val="00907614"/>
    <w:rsid w:val="00930BA1"/>
    <w:rsid w:val="00944664"/>
    <w:rsid w:val="009509BF"/>
    <w:rsid w:val="0097201A"/>
    <w:rsid w:val="00973725"/>
    <w:rsid w:val="009A3B53"/>
    <w:rsid w:val="009A6CF5"/>
    <w:rsid w:val="009B52BF"/>
    <w:rsid w:val="009B5CE9"/>
    <w:rsid w:val="009D3780"/>
    <w:rsid w:val="009D4D5C"/>
    <w:rsid w:val="009F29E7"/>
    <w:rsid w:val="009F3F0F"/>
    <w:rsid w:val="00A05DE2"/>
    <w:rsid w:val="00A061A4"/>
    <w:rsid w:val="00A0746F"/>
    <w:rsid w:val="00A71999"/>
    <w:rsid w:val="00A8476B"/>
    <w:rsid w:val="00AA5DC9"/>
    <w:rsid w:val="00AC1E66"/>
    <w:rsid w:val="00AC5262"/>
    <w:rsid w:val="00AC7C75"/>
    <w:rsid w:val="00AF3A57"/>
    <w:rsid w:val="00B0423A"/>
    <w:rsid w:val="00B0766A"/>
    <w:rsid w:val="00B13A0F"/>
    <w:rsid w:val="00B21C81"/>
    <w:rsid w:val="00B248F4"/>
    <w:rsid w:val="00B3379D"/>
    <w:rsid w:val="00B46467"/>
    <w:rsid w:val="00B5055E"/>
    <w:rsid w:val="00BA6FEC"/>
    <w:rsid w:val="00BB2A7F"/>
    <w:rsid w:val="00BD1703"/>
    <w:rsid w:val="00C10B88"/>
    <w:rsid w:val="00C216F4"/>
    <w:rsid w:val="00C2264D"/>
    <w:rsid w:val="00C47B7A"/>
    <w:rsid w:val="00CA082D"/>
    <w:rsid w:val="00CA5A82"/>
    <w:rsid w:val="00CA652F"/>
    <w:rsid w:val="00CB55E4"/>
    <w:rsid w:val="00CE31A8"/>
    <w:rsid w:val="00CE4BA1"/>
    <w:rsid w:val="00CE52B1"/>
    <w:rsid w:val="00CF745A"/>
    <w:rsid w:val="00D07658"/>
    <w:rsid w:val="00D108F6"/>
    <w:rsid w:val="00D406FF"/>
    <w:rsid w:val="00D42EAE"/>
    <w:rsid w:val="00D56A26"/>
    <w:rsid w:val="00D668A8"/>
    <w:rsid w:val="00D742F7"/>
    <w:rsid w:val="00D7555F"/>
    <w:rsid w:val="00D75723"/>
    <w:rsid w:val="00D84101"/>
    <w:rsid w:val="00D844DA"/>
    <w:rsid w:val="00D92CF5"/>
    <w:rsid w:val="00D95D9B"/>
    <w:rsid w:val="00D96511"/>
    <w:rsid w:val="00DC7071"/>
    <w:rsid w:val="00DE04E6"/>
    <w:rsid w:val="00DE4CC9"/>
    <w:rsid w:val="00DF327A"/>
    <w:rsid w:val="00DF429D"/>
    <w:rsid w:val="00E175F2"/>
    <w:rsid w:val="00E2669E"/>
    <w:rsid w:val="00E31097"/>
    <w:rsid w:val="00E4412B"/>
    <w:rsid w:val="00E52FC3"/>
    <w:rsid w:val="00E70E3A"/>
    <w:rsid w:val="00E741A3"/>
    <w:rsid w:val="00E74D29"/>
    <w:rsid w:val="00EA2362"/>
    <w:rsid w:val="00EB4E0E"/>
    <w:rsid w:val="00EC3D25"/>
    <w:rsid w:val="00ED0DB6"/>
    <w:rsid w:val="00ED1A58"/>
    <w:rsid w:val="00EE1947"/>
    <w:rsid w:val="00EF529E"/>
    <w:rsid w:val="00F13E48"/>
    <w:rsid w:val="00F2333E"/>
    <w:rsid w:val="00F42649"/>
    <w:rsid w:val="00F8047A"/>
    <w:rsid w:val="00F81BCE"/>
    <w:rsid w:val="00F96567"/>
    <w:rsid w:val="00FA7FA2"/>
    <w:rsid w:val="00FB662D"/>
    <w:rsid w:val="00FB7A22"/>
    <w:rsid w:val="00FC3668"/>
    <w:rsid w:val="00FD11AB"/>
    <w:rsid w:val="00FF0B43"/>
    <w:rsid w:val="00FF74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."/>
  <w:listSeparator w:val=","/>
  <w14:docId w14:val="2F06A03E"/>
  <w15:chartTrackingRefBased/>
  <w15:docId w15:val="{A515B9C3-3F0D-46CD-BA95-A87FF59FE6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E32CB"/>
  </w:style>
  <w:style w:type="paragraph" w:styleId="Ttulo1">
    <w:name w:val="heading 1"/>
    <w:basedOn w:val="Normal"/>
    <w:next w:val="Normal"/>
    <w:link w:val="Ttulo1Car"/>
    <w:uiPriority w:val="9"/>
    <w:qFormat/>
    <w:rsid w:val="00322E4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Textodelmarcadordeposicin">
    <w:name w:val="Placeholder Text"/>
    <w:basedOn w:val="Fuentedeprrafopredeter"/>
    <w:uiPriority w:val="99"/>
    <w:semiHidden/>
    <w:rsid w:val="003D0A10"/>
    <w:rPr>
      <w:color w:val="808080"/>
    </w:rPr>
  </w:style>
  <w:style w:type="paragraph" w:styleId="Prrafodelista">
    <w:name w:val="List Paragraph"/>
    <w:basedOn w:val="Normal"/>
    <w:uiPriority w:val="34"/>
    <w:qFormat/>
    <w:rsid w:val="008166A5"/>
    <w:pPr>
      <w:ind w:left="720"/>
      <w:contextualSpacing/>
    </w:pPr>
  </w:style>
  <w:style w:type="character" w:customStyle="1" w:styleId="Estilo1">
    <w:name w:val="Estilo1"/>
    <w:basedOn w:val="Fuentedeprrafopredeter"/>
    <w:uiPriority w:val="1"/>
    <w:rsid w:val="00123E44"/>
    <w:rPr>
      <w:i/>
    </w:rPr>
  </w:style>
  <w:style w:type="paragraph" w:styleId="Encabezado">
    <w:name w:val="header"/>
    <w:basedOn w:val="Normal"/>
    <w:link w:val="EncabezadoCar"/>
    <w:uiPriority w:val="99"/>
    <w:unhideWhenUsed/>
    <w:rsid w:val="003F21A9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3F21A9"/>
  </w:style>
  <w:style w:type="paragraph" w:styleId="Piedepgina">
    <w:name w:val="footer"/>
    <w:basedOn w:val="Normal"/>
    <w:link w:val="PiedepginaCar"/>
    <w:uiPriority w:val="99"/>
    <w:unhideWhenUsed/>
    <w:rsid w:val="003F21A9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3F21A9"/>
  </w:style>
  <w:style w:type="character" w:customStyle="1" w:styleId="Ttulo1Car">
    <w:name w:val="Título 1 Car"/>
    <w:basedOn w:val="Fuentedeprrafopredeter"/>
    <w:link w:val="Ttulo1"/>
    <w:uiPriority w:val="9"/>
    <w:rsid w:val="00322E4A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1758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305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71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287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594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608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76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emf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170B7DC3C02A47E4A05946BB6E2AB45F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F60E4497-2180-4AED-97BA-76AD2D95AA9C}"/>
      </w:docPartPr>
      <w:docPartBody>
        <w:p w:rsidR="00D0646F" w:rsidRDefault="00661D44" w:rsidP="00661D44">
          <w:pPr>
            <w:pStyle w:val="170B7DC3C02A47E4A05946BB6E2AB45F"/>
          </w:pPr>
          <w:r w:rsidRPr="003479B0">
            <w:rPr>
              <w:rStyle w:val="Textodelmarcadordeposicin"/>
              <w:lang w:val="en-US"/>
            </w:rPr>
            <w:t>Please insert the name of your system</w:t>
          </w:r>
        </w:p>
      </w:docPartBody>
    </w:docPart>
    <w:docPart>
      <w:docPartPr>
        <w:name w:val="C663443E6E0242FBA3ECEE4037119375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52D88D25-524E-4603-AA18-84B02BD3B24B}"/>
      </w:docPartPr>
      <w:docPartBody>
        <w:p w:rsidR="00D0646F" w:rsidRDefault="00661D44" w:rsidP="00661D44">
          <w:pPr>
            <w:pStyle w:val="C663443E6E0242FBA3ECEE4037119375"/>
          </w:pPr>
          <w:r>
            <w:rPr>
              <w:rStyle w:val="Textodelmarcadordeposicin"/>
            </w:rPr>
            <w:t>Choose the results</w:t>
          </w:r>
        </w:p>
      </w:docPartBody>
    </w:docPart>
    <w:docPart>
      <w:docPartPr>
        <w:name w:val="935BDBCFCB8F4F1683BA6402E2D14EE1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78A2A150-AECA-4E99-BF70-9B2E95CC8567}"/>
      </w:docPartPr>
      <w:docPartBody>
        <w:p w:rsidR="00D3106E" w:rsidRDefault="00661D44" w:rsidP="00661D44">
          <w:pPr>
            <w:pStyle w:val="935BDBCFCB8F4F1683BA6402E2D14EE1"/>
          </w:pPr>
          <w:r>
            <w:rPr>
              <w:rStyle w:val="Textodelmarcadordeposicin"/>
            </w:rPr>
            <w:t>Choose the results</w:t>
          </w:r>
        </w:p>
      </w:docPartBody>
    </w:docPart>
    <w:docPart>
      <w:docPartPr>
        <w:name w:val="BA8D2F7C4C8A472590A3CD2D10DD2F98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E95A580F-EF26-4E0D-AE56-E581E3FF86FB}"/>
      </w:docPartPr>
      <w:docPartBody>
        <w:p w:rsidR="00D3106E" w:rsidRDefault="00661D44" w:rsidP="00661D44">
          <w:pPr>
            <w:pStyle w:val="BA8D2F7C4C8A472590A3CD2D10DD2F98"/>
          </w:pPr>
          <w:r w:rsidRPr="00CF745A">
            <w:rPr>
              <w:rStyle w:val="Textodelmarcadordeposicin"/>
              <w:lang w:val="en-US"/>
            </w:rPr>
            <w:t>Choose the results</w:t>
          </w:r>
        </w:p>
      </w:docPartBody>
    </w:docPart>
    <w:docPart>
      <w:docPartPr>
        <w:name w:val="0965E1300263429EBF31311BCA406724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C6A876A3-5BF1-43C0-AFB6-A73A19E849E5}"/>
      </w:docPartPr>
      <w:docPartBody>
        <w:p w:rsidR="00D3106E" w:rsidRDefault="00661D44" w:rsidP="00661D44">
          <w:pPr>
            <w:pStyle w:val="0965E1300263429EBF31311BCA406724"/>
          </w:pPr>
          <w:r w:rsidRPr="00CF745A">
            <w:rPr>
              <w:rStyle w:val="Textodelmarcadordeposicin"/>
              <w:lang w:val="en-US"/>
            </w:rPr>
            <w:t>Choose the results</w:t>
          </w:r>
        </w:p>
      </w:docPartBody>
    </w:docPart>
    <w:docPart>
      <w:docPartPr>
        <w:name w:val="03B6281DECB54A58AFC93C9390986F65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74E0A3FF-67DA-40C6-A8F0-0F0B89FD528D}"/>
      </w:docPartPr>
      <w:docPartBody>
        <w:p w:rsidR="00D3106E" w:rsidRDefault="00661D44" w:rsidP="00661D44">
          <w:pPr>
            <w:pStyle w:val="03B6281DECB54A58AFC93C9390986F65"/>
          </w:pPr>
          <w:r w:rsidRPr="00CF745A">
            <w:rPr>
              <w:rStyle w:val="Textodelmarcadordeposicin"/>
              <w:lang w:val="en-US"/>
            </w:rPr>
            <w:t>Choose the results</w:t>
          </w:r>
        </w:p>
      </w:docPartBody>
    </w:docPart>
    <w:docPart>
      <w:docPartPr>
        <w:name w:val="784196854D9546DFB279FCBED930EFF1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C83A5E4E-95BA-4131-84BA-73CFE3DDF49F}"/>
      </w:docPartPr>
      <w:docPartBody>
        <w:p w:rsidR="00D3106E" w:rsidRDefault="00661D44" w:rsidP="00661D44">
          <w:pPr>
            <w:pStyle w:val="784196854D9546DFB279FCBED930EFF1"/>
          </w:pPr>
          <w:r w:rsidRPr="00CF745A">
            <w:rPr>
              <w:rStyle w:val="Textodelmarcadordeposicin"/>
              <w:lang w:val="en-US"/>
            </w:rPr>
            <w:t>Choose the results</w:t>
          </w:r>
        </w:p>
      </w:docPartBody>
    </w:docPart>
    <w:docPart>
      <w:docPartPr>
        <w:name w:val="317CE6848C0C45D4961E1FA52255F61F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B1786660-0C74-4FEA-A8ED-8B252D70FF56}"/>
      </w:docPartPr>
      <w:docPartBody>
        <w:p w:rsidR="00D3106E" w:rsidRDefault="00661D44" w:rsidP="00661D44">
          <w:pPr>
            <w:pStyle w:val="317CE6848C0C45D4961E1FA52255F61F"/>
          </w:pPr>
          <w:r>
            <w:rPr>
              <w:rStyle w:val="Textodelmarcadordeposicin"/>
            </w:rPr>
            <w:t>Choose the results</w:t>
          </w:r>
        </w:p>
      </w:docPartBody>
    </w:docPart>
    <w:docPart>
      <w:docPartPr>
        <w:name w:val="75F7FA0098184946A24A3386D11A2506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2C9BDB24-F054-4A0E-983D-873693E2CFFE}"/>
      </w:docPartPr>
      <w:docPartBody>
        <w:p w:rsidR="00D3106E" w:rsidRDefault="00661D44" w:rsidP="00661D44">
          <w:pPr>
            <w:pStyle w:val="75F7FA0098184946A24A3386D11A2506"/>
          </w:pPr>
          <w:r>
            <w:rPr>
              <w:rStyle w:val="Textodelmarcadordeposicin"/>
            </w:rPr>
            <w:t>Choose the results</w:t>
          </w:r>
        </w:p>
      </w:docPartBody>
    </w:docPart>
    <w:docPart>
      <w:docPartPr>
        <w:name w:val="95B8EFADD1F14353A51B51A86D250D6F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24E628AC-69D4-4F44-8488-E41C318845F6}"/>
      </w:docPartPr>
      <w:docPartBody>
        <w:p w:rsidR="00D3106E" w:rsidRDefault="00661D44" w:rsidP="00661D44">
          <w:pPr>
            <w:pStyle w:val="95B8EFADD1F14353A51B51A86D250D6F"/>
          </w:pPr>
          <w:r>
            <w:rPr>
              <w:rStyle w:val="Textodelmarcadordeposicin"/>
              <w:lang w:val="en-US"/>
            </w:rPr>
            <w:t>Please insert the API Version you are using</w:t>
          </w:r>
        </w:p>
      </w:docPartBody>
    </w:docPart>
    <w:docPart>
      <w:docPartPr>
        <w:name w:val="A303053B9666428D9E2E741F0E4FB76E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4F1D348F-D879-4C20-BC51-010B663A94B1}"/>
      </w:docPartPr>
      <w:docPartBody>
        <w:p w:rsidR="00D3106E" w:rsidRDefault="00661D44" w:rsidP="00661D44">
          <w:pPr>
            <w:pStyle w:val="A303053B9666428D9E2E741F0E4FB76E1"/>
          </w:pPr>
          <w:r w:rsidRPr="003267DE">
            <w:rPr>
              <w:rStyle w:val="Textodelmarcadordeposicin"/>
              <w:lang w:val="en-US"/>
            </w:rPr>
            <w:t>Choose the results</w:t>
          </w:r>
        </w:p>
      </w:docPartBody>
    </w:docPart>
    <w:docPart>
      <w:docPartPr>
        <w:name w:val="24134B3949974CCB94A3D7F58AE9AB3D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F6B575B7-2AD2-4B8A-9258-74798A6F50CD}"/>
      </w:docPartPr>
      <w:docPartBody>
        <w:p w:rsidR="00D3106E" w:rsidRDefault="00661D44" w:rsidP="00661D44">
          <w:pPr>
            <w:pStyle w:val="24134B3949974CCB94A3D7F58AE9AB3D1"/>
          </w:pPr>
          <w:r w:rsidRPr="003267DE">
            <w:rPr>
              <w:rStyle w:val="Textodelmarcadordeposicin"/>
              <w:lang w:val="en-US"/>
            </w:rPr>
            <w:t>Choose the results</w:t>
          </w:r>
        </w:p>
      </w:docPartBody>
    </w:docPart>
    <w:docPart>
      <w:docPartPr>
        <w:name w:val="E3B463E9AEB94BF3B5E1BD69123B59CC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64308F8E-B600-4824-BB0D-FF0F27A45BFE}"/>
      </w:docPartPr>
      <w:docPartBody>
        <w:p w:rsidR="00D3106E" w:rsidRDefault="00661D44" w:rsidP="00661D44">
          <w:pPr>
            <w:pStyle w:val="E3B463E9AEB94BF3B5E1BD69123B59CC1"/>
          </w:pPr>
          <w:r w:rsidRPr="003267DE">
            <w:rPr>
              <w:rStyle w:val="Textodelmarcadordeposicin"/>
              <w:lang w:val="en-US"/>
            </w:rPr>
            <w:t>Choose the results</w:t>
          </w:r>
        </w:p>
      </w:docPartBody>
    </w:docPart>
    <w:docPart>
      <w:docPartPr>
        <w:name w:val="D17D7B8BAA4B4F75B3827EEECC9C84F9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BDF37B99-3EB9-45B4-BAA1-C3F6B2993078}"/>
      </w:docPartPr>
      <w:docPartBody>
        <w:p w:rsidR="00D3106E" w:rsidRDefault="00661D44" w:rsidP="00661D44">
          <w:pPr>
            <w:pStyle w:val="D17D7B8BAA4B4F75B3827EEECC9C84F91"/>
          </w:pPr>
          <w:r w:rsidRPr="003267DE">
            <w:rPr>
              <w:rStyle w:val="Textodelmarcadordeposicin"/>
              <w:lang w:val="en-US"/>
            </w:rPr>
            <w:t>Choose the results</w:t>
          </w:r>
        </w:p>
      </w:docPartBody>
    </w:docPart>
    <w:docPart>
      <w:docPartPr>
        <w:name w:val="EC8698778EFE4E0682B0930A89E8AFF1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5792B4BA-65AC-4B10-9BE3-C6F5EAB06EDD}"/>
      </w:docPartPr>
      <w:docPartBody>
        <w:p w:rsidR="00D3106E" w:rsidRDefault="00661D44" w:rsidP="00661D44">
          <w:pPr>
            <w:pStyle w:val="EC8698778EFE4E0682B0930A89E8AFF11"/>
          </w:pPr>
          <w:r w:rsidRPr="003267DE">
            <w:rPr>
              <w:rStyle w:val="Textodelmarcadordeposicin"/>
              <w:lang w:val="en-US"/>
            </w:rPr>
            <w:t>Choose the results</w:t>
          </w:r>
        </w:p>
      </w:docPartBody>
    </w:docPart>
    <w:docPart>
      <w:docPartPr>
        <w:name w:val="27930D4B8EBE485D9C1AA12A96755BC5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2AA14501-0166-4103-8BD3-C451296ABA57}"/>
      </w:docPartPr>
      <w:docPartBody>
        <w:p w:rsidR="00D3106E" w:rsidRDefault="00661D44" w:rsidP="00661D44">
          <w:pPr>
            <w:pStyle w:val="27930D4B8EBE485D9C1AA12A96755BC51"/>
          </w:pPr>
          <w:r w:rsidRPr="003267DE">
            <w:rPr>
              <w:rStyle w:val="Textodelmarcadordeposicin"/>
              <w:lang w:val="en-US"/>
            </w:rPr>
            <w:t>Choose the results</w:t>
          </w:r>
        </w:p>
      </w:docPartBody>
    </w:docPart>
    <w:docPart>
      <w:docPartPr>
        <w:name w:val="33A0943F5C92491B83C3F8B63821BAD8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AEBE962D-F3D2-4890-990A-B20034DC9BC7}"/>
      </w:docPartPr>
      <w:docPartBody>
        <w:p w:rsidR="00D3106E" w:rsidRDefault="00661D44" w:rsidP="00661D44">
          <w:pPr>
            <w:pStyle w:val="33A0943F5C92491B83C3F8B63821BAD81"/>
          </w:pPr>
          <w:r w:rsidRPr="003267DE">
            <w:rPr>
              <w:rStyle w:val="Textodelmarcadordeposicin"/>
              <w:lang w:val="en-US"/>
            </w:rPr>
            <w:t>Choose the results</w:t>
          </w:r>
        </w:p>
      </w:docPartBody>
    </w:docPart>
    <w:docPart>
      <w:docPartPr>
        <w:name w:val="592BAE2C587147A1B4B8FE4DDBD0093B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C5BBC733-C2BC-4172-89CC-A665690C2966}"/>
      </w:docPartPr>
      <w:docPartBody>
        <w:p w:rsidR="00D3106E" w:rsidRDefault="00661D44" w:rsidP="00661D44">
          <w:pPr>
            <w:pStyle w:val="592BAE2C587147A1B4B8FE4DDBD0093B1"/>
          </w:pPr>
          <w:r w:rsidRPr="003267DE">
            <w:rPr>
              <w:rStyle w:val="Textodelmarcadordeposicin"/>
              <w:lang w:val="en-US"/>
            </w:rPr>
            <w:t>Choose the results</w:t>
          </w:r>
        </w:p>
      </w:docPartBody>
    </w:docPart>
    <w:docPart>
      <w:docPartPr>
        <w:name w:val="3ABC6D6778F34648BD6509FA414A7C09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295F978B-9304-4B9F-AE8D-AD70FE3055CD}"/>
      </w:docPartPr>
      <w:docPartBody>
        <w:p w:rsidR="00D3106E" w:rsidRDefault="00661D44" w:rsidP="00661D44">
          <w:pPr>
            <w:pStyle w:val="3ABC6D6778F34648BD6509FA414A7C091"/>
          </w:pPr>
          <w:r w:rsidRPr="003267DE">
            <w:rPr>
              <w:rStyle w:val="Textodelmarcadordeposicin"/>
              <w:lang w:val="en-US"/>
            </w:rPr>
            <w:t>Choose the results</w:t>
          </w:r>
        </w:p>
      </w:docPartBody>
    </w:docPart>
    <w:docPart>
      <w:docPartPr>
        <w:name w:val="2115A498259A49CC8018B15BD8A268C5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D852F00E-2C45-46D7-BEFB-69475D752707}"/>
      </w:docPartPr>
      <w:docPartBody>
        <w:p w:rsidR="00D3106E" w:rsidRDefault="00661D44" w:rsidP="00661D44">
          <w:pPr>
            <w:pStyle w:val="2115A498259A49CC8018B15BD8A268C51"/>
          </w:pPr>
          <w:r w:rsidRPr="006028B8">
            <w:rPr>
              <w:rStyle w:val="Textodelmarcadordeposicin"/>
              <w:lang w:val="en-US"/>
            </w:rPr>
            <w:t>Choose the results</w:t>
          </w:r>
        </w:p>
      </w:docPartBody>
    </w:docPart>
    <w:docPart>
      <w:docPartPr>
        <w:name w:val="DCD20BBD7E7A43378A18BDFE16EBFF33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25A6DCD4-71B6-4F91-BF31-0E0AD6051B37}"/>
      </w:docPartPr>
      <w:docPartBody>
        <w:p w:rsidR="00D3106E" w:rsidRDefault="00661D44" w:rsidP="00661D44">
          <w:pPr>
            <w:pStyle w:val="DCD20BBD7E7A43378A18BDFE16EBFF331"/>
          </w:pPr>
          <w:r w:rsidRPr="003267DE">
            <w:rPr>
              <w:rStyle w:val="Textodelmarcadordeposicin"/>
              <w:lang w:val="en-US"/>
            </w:rPr>
            <w:t>Choose the results</w:t>
          </w:r>
        </w:p>
      </w:docPartBody>
    </w:docPart>
    <w:docPart>
      <w:docPartPr>
        <w:name w:val="629C97A0ED434455807EC6CFB33399CE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CE7616AD-1447-4A1A-950A-C3ABECB30ED8}"/>
      </w:docPartPr>
      <w:docPartBody>
        <w:p w:rsidR="00D3106E" w:rsidRDefault="00661D44" w:rsidP="00661D44">
          <w:pPr>
            <w:pStyle w:val="629C97A0ED434455807EC6CFB33399CE1"/>
          </w:pPr>
          <w:r w:rsidRPr="003267DE">
            <w:rPr>
              <w:rStyle w:val="Textodelmarcadordeposicin"/>
              <w:lang w:val="en-US"/>
            </w:rPr>
            <w:t>Choose the results</w:t>
          </w:r>
        </w:p>
      </w:docPartBody>
    </w:docPart>
    <w:docPart>
      <w:docPartPr>
        <w:name w:val="E7DF7B0F25854155BAEBC068FEA146BF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A4DB7503-2489-4370-BF92-725F1BE01961}"/>
      </w:docPartPr>
      <w:docPartBody>
        <w:p w:rsidR="00D3106E" w:rsidRDefault="00661D44" w:rsidP="00661D44">
          <w:pPr>
            <w:pStyle w:val="E7DF7B0F25854155BAEBC068FEA146BF1"/>
          </w:pPr>
          <w:r w:rsidRPr="003267DE">
            <w:rPr>
              <w:rStyle w:val="Textodelmarcadordeposicin"/>
              <w:lang w:val="en-US"/>
            </w:rPr>
            <w:t>Choose the results</w:t>
          </w:r>
        </w:p>
      </w:docPartBody>
    </w:docPart>
    <w:docPart>
      <w:docPartPr>
        <w:name w:val="3B87BADC2FF74FBB89F58921E264A33A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07444A4B-8593-404F-9D5F-376AB857222B}"/>
      </w:docPartPr>
      <w:docPartBody>
        <w:p w:rsidR="00D3106E" w:rsidRDefault="00661D44" w:rsidP="00661D44">
          <w:pPr>
            <w:pStyle w:val="3B87BADC2FF74FBB89F58921E264A33A1"/>
          </w:pPr>
          <w:r w:rsidRPr="003267DE">
            <w:rPr>
              <w:rStyle w:val="Textodelmarcadordeposicin"/>
              <w:lang w:val="en-US"/>
            </w:rPr>
            <w:t>Choose the results</w:t>
          </w:r>
        </w:p>
      </w:docPartBody>
    </w:docPart>
    <w:docPart>
      <w:docPartPr>
        <w:name w:val="68BE483750834C91B895A539617F05C5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CB0BB5EA-FEE9-4D70-A6E3-AAC7F7239C88}"/>
      </w:docPartPr>
      <w:docPartBody>
        <w:p w:rsidR="00D3106E" w:rsidRDefault="00661D44" w:rsidP="00661D44">
          <w:pPr>
            <w:pStyle w:val="68BE483750834C91B895A539617F05C51"/>
          </w:pPr>
          <w:r w:rsidRPr="003267DE">
            <w:rPr>
              <w:rStyle w:val="Textodelmarcadordeposicin"/>
              <w:lang w:val="en-US"/>
            </w:rPr>
            <w:t>Choose the results</w:t>
          </w:r>
        </w:p>
      </w:docPartBody>
    </w:docPart>
    <w:docPart>
      <w:docPartPr>
        <w:name w:val="47868F9B66084F47BA178B285B744BF1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C27A09E2-578A-4360-83DC-4FD0C280681A}"/>
      </w:docPartPr>
      <w:docPartBody>
        <w:p w:rsidR="00D3106E" w:rsidRDefault="00661D44" w:rsidP="00661D44">
          <w:pPr>
            <w:pStyle w:val="47868F9B66084F47BA178B285B744BF11"/>
          </w:pPr>
          <w:r w:rsidRPr="003267DE">
            <w:rPr>
              <w:rStyle w:val="Textodelmarcadordeposicin"/>
              <w:lang w:val="en-US"/>
            </w:rPr>
            <w:t>Choose the results</w:t>
          </w:r>
        </w:p>
      </w:docPartBody>
    </w:docPart>
    <w:docPart>
      <w:docPartPr>
        <w:name w:val="1215717932404AB5B6590BCA107E7716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BB96E0EA-13CD-4983-8235-C0923890EB00}"/>
      </w:docPartPr>
      <w:docPartBody>
        <w:p w:rsidR="00FC2FEA" w:rsidRDefault="00661D44" w:rsidP="00661D44">
          <w:pPr>
            <w:pStyle w:val="1215717932404AB5B6590BCA107E77161"/>
          </w:pPr>
          <w:r w:rsidRPr="003267DE">
            <w:rPr>
              <w:rStyle w:val="Textodelmarcadordeposicin"/>
              <w:lang w:val="en-US"/>
            </w:rPr>
            <w:t>Choose the results</w:t>
          </w:r>
        </w:p>
      </w:docPartBody>
    </w:docPart>
    <w:docPart>
      <w:docPartPr>
        <w:name w:val="D85DD630123E4E3588A3ED11DD8368DA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5B698B97-8B3B-4580-B397-C38EE844297A}"/>
      </w:docPartPr>
      <w:docPartBody>
        <w:p w:rsidR="00774970" w:rsidRDefault="00FB2440" w:rsidP="00FB2440">
          <w:pPr>
            <w:pStyle w:val="D85DD630123E4E3588A3ED11DD8368DA"/>
          </w:pPr>
          <w:r w:rsidRPr="003267DE">
            <w:rPr>
              <w:rStyle w:val="Textodelmarcadordeposicin"/>
              <w:lang w:val="en-US"/>
            </w:rPr>
            <w:t>Choose the results</w:t>
          </w:r>
        </w:p>
      </w:docPartBody>
    </w:docPart>
    <w:docPart>
      <w:docPartPr>
        <w:name w:val="47CA6E2F4F974747B65AFD9ED58148C2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14C2B238-30E6-4490-A47B-C754EACD9161}"/>
      </w:docPartPr>
      <w:docPartBody>
        <w:p w:rsidR="00774970" w:rsidRDefault="00661D44" w:rsidP="00661D44">
          <w:pPr>
            <w:pStyle w:val="47CA6E2F4F974747B65AFD9ED58148C21"/>
          </w:pPr>
          <w:r w:rsidRPr="003267DE">
            <w:rPr>
              <w:rStyle w:val="Textodelmarcadordeposicin"/>
              <w:lang w:val="en-US"/>
            </w:rPr>
            <w:t>Choose the results</w:t>
          </w:r>
        </w:p>
      </w:docPartBody>
    </w:docPart>
    <w:docPart>
      <w:docPartPr>
        <w:name w:val="A4D6F7CB28F743AAB42399E663B8873D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1939B9B0-0C99-48CF-828F-1B330063E807}"/>
      </w:docPartPr>
      <w:docPartBody>
        <w:p w:rsidR="00774970" w:rsidRDefault="00661D44" w:rsidP="00661D44">
          <w:pPr>
            <w:pStyle w:val="A4D6F7CB28F743AAB42399E663B8873D1"/>
          </w:pPr>
          <w:r w:rsidRPr="003267DE">
            <w:rPr>
              <w:rStyle w:val="Textodelmarcadordeposicin"/>
              <w:lang w:val="en-US"/>
            </w:rPr>
            <w:t>Choose the results</w:t>
          </w:r>
        </w:p>
      </w:docPartBody>
    </w:docPart>
    <w:docPart>
      <w:docPartPr>
        <w:name w:val="447D8E9ECF36431C9D4BFD28683DD672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C9F57706-11CC-4678-9BD2-D88931D16C96}"/>
      </w:docPartPr>
      <w:docPartBody>
        <w:p w:rsidR="00774970" w:rsidRDefault="00661D44" w:rsidP="00661D44">
          <w:pPr>
            <w:pStyle w:val="447D8E9ECF36431C9D4BFD28683DD6721"/>
          </w:pPr>
          <w:r w:rsidRPr="003267DE">
            <w:rPr>
              <w:rStyle w:val="Textodelmarcadordeposicin"/>
              <w:lang w:val="en-US"/>
            </w:rPr>
            <w:t>Choose the results</w:t>
          </w:r>
        </w:p>
      </w:docPartBody>
    </w:docPart>
    <w:docPart>
      <w:docPartPr>
        <w:name w:val="F693CEBE46644D5180B5A9DABAA9887D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4FAAF547-E463-4F34-B648-0C4DA57CB2A7}"/>
      </w:docPartPr>
      <w:docPartBody>
        <w:p w:rsidR="00774970" w:rsidRDefault="00661D44" w:rsidP="00661D44">
          <w:pPr>
            <w:pStyle w:val="F693CEBE46644D5180B5A9DABAA9887D1"/>
          </w:pPr>
          <w:r w:rsidRPr="003267DE">
            <w:rPr>
              <w:rStyle w:val="Textodelmarcadordeposicin"/>
              <w:lang w:val="en-US"/>
            </w:rPr>
            <w:t>Choose the results</w:t>
          </w:r>
        </w:p>
      </w:docPartBody>
    </w:docPart>
    <w:docPart>
      <w:docPartPr>
        <w:name w:val="3C227876F54645619EAE4370442905C7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D155284C-A191-4DF8-A596-A85CD365C7CD}"/>
      </w:docPartPr>
      <w:docPartBody>
        <w:p w:rsidR="00774970" w:rsidRDefault="00661D44" w:rsidP="00661D44">
          <w:pPr>
            <w:pStyle w:val="3C227876F54645619EAE4370442905C71"/>
          </w:pPr>
          <w:r w:rsidRPr="003267DE">
            <w:rPr>
              <w:rStyle w:val="Textodelmarcadordeposicin"/>
              <w:lang w:val="en-US"/>
            </w:rPr>
            <w:t>Choose the results</w:t>
          </w:r>
        </w:p>
      </w:docPartBody>
    </w:docPart>
    <w:docPart>
      <w:docPartPr>
        <w:name w:val="9221B368CCFE4C9BB9198D3FFCEE08B3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21D61032-0302-4FFC-B29E-4E43AFE24E19}"/>
      </w:docPartPr>
      <w:docPartBody>
        <w:p w:rsidR="00774970" w:rsidRDefault="00661D44" w:rsidP="00661D44">
          <w:pPr>
            <w:pStyle w:val="9221B368CCFE4C9BB9198D3FFCEE08B31"/>
          </w:pPr>
          <w:r w:rsidRPr="003267DE">
            <w:rPr>
              <w:rStyle w:val="Textodelmarcadordeposicin"/>
              <w:lang w:val="en-US"/>
            </w:rPr>
            <w:t>Choose the results</w:t>
          </w:r>
        </w:p>
      </w:docPartBody>
    </w:docPart>
    <w:docPart>
      <w:docPartPr>
        <w:name w:val="635B1B80AAA64EAC8A1A655EFE83F5FC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2373B812-976C-4CF4-9F9F-F9B74C61BB99}"/>
      </w:docPartPr>
      <w:docPartBody>
        <w:p w:rsidR="00774970" w:rsidRDefault="00661D44" w:rsidP="00661D44">
          <w:pPr>
            <w:pStyle w:val="635B1B80AAA64EAC8A1A655EFE83F5FC1"/>
          </w:pPr>
          <w:r w:rsidRPr="00702908">
            <w:rPr>
              <w:rStyle w:val="Textodelmarcadordeposicin"/>
              <w:lang w:val="en-GB"/>
            </w:rPr>
            <w:t>Choose the results</w:t>
          </w:r>
        </w:p>
      </w:docPartBody>
    </w:docPart>
    <w:docPart>
      <w:docPartPr>
        <w:name w:val="9656784F381449B5A6F20C2A084CDD0C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EE5D3A6A-FF40-4CE0-B92C-328D503A731C}"/>
      </w:docPartPr>
      <w:docPartBody>
        <w:p w:rsidR="00774970" w:rsidRDefault="00661D44" w:rsidP="00661D44">
          <w:pPr>
            <w:pStyle w:val="9656784F381449B5A6F20C2A084CDD0C1"/>
          </w:pPr>
          <w:r w:rsidRPr="003267DE">
            <w:rPr>
              <w:rStyle w:val="Textodelmarcadordeposicin"/>
              <w:lang w:val="en-US"/>
            </w:rPr>
            <w:t>Choose the results</w:t>
          </w:r>
        </w:p>
      </w:docPartBody>
    </w:docPart>
    <w:docPart>
      <w:docPartPr>
        <w:name w:val="4CCFE07A8D4F4D09BA109AF4DAC3DFEA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2C845DD2-2315-46D0-8703-0DCA539A9C7D}"/>
      </w:docPartPr>
      <w:docPartBody>
        <w:p w:rsidR="00611DBE" w:rsidRDefault="00AF4750" w:rsidP="00AF4750">
          <w:pPr>
            <w:pStyle w:val="4CCFE07A8D4F4D09BA109AF4DAC3DFEA"/>
          </w:pPr>
          <w:r w:rsidRPr="003267DE">
            <w:rPr>
              <w:rStyle w:val="Textodelmarcadordeposicin"/>
              <w:lang w:val="en-US"/>
            </w:rPr>
            <w:t>Choose the results</w:t>
          </w:r>
        </w:p>
      </w:docPartBody>
    </w:docPart>
    <w:docPart>
      <w:docPartPr>
        <w:name w:val="9E9098AC5AA04CC4A28D3089EF3BC512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0A7A9833-655A-44D4-A1FE-4785C7B894C0}"/>
      </w:docPartPr>
      <w:docPartBody>
        <w:p w:rsidR="000A36E4" w:rsidRDefault="00661D44" w:rsidP="00661D44">
          <w:pPr>
            <w:pStyle w:val="9E9098AC5AA04CC4A28D3089EF3BC5121"/>
          </w:pPr>
          <w:r w:rsidRPr="003267DE">
            <w:rPr>
              <w:rStyle w:val="Textodelmarcadordeposicin"/>
              <w:lang w:val="en-US"/>
            </w:rPr>
            <w:t>Choose the results</w:t>
          </w:r>
        </w:p>
      </w:docPartBody>
    </w:docPart>
    <w:docPart>
      <w:docPartPr>
        <w:name w:val="74B97DC466F34247812DB177457DDA81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15A47C66-4309-4A94-ACC9-B8F394AD52AE}"/>
      </w:docPartPr>
      <w:docPartBody>
        <w:p w:rsidR="000A36E4" w:rsidRDefault="00661D44" w:rsidP="00661D44">
          <w:pPr>
            <w:pStyle w:val="74B97DC466F34247812DB177457DDA811"/>
          </w:pPr>
          <w:r w:rsidRPr="003267DE">
            <w:rPr>
              <w:rStyle w:val="Textodelmarcadordeposicin"/>
              <w:lang w:val="en-US"/>
            </w:rPr>
            <w:t>Choose the results</w:t>
          </w:r>
        </w:p>
      </w:docPartBody>
    </w:docPart>
    <w:docPart>
      <w:docPartPr>
        <w:name w:val="15F0E724416F48459CDC9C14AD8DF100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83711190-CEAA-48C7-AA42-580DE1889837}"/>
      </w:docPartPr>
      <w:docPartBody>
        <w:p w:rsidR="000A36E4" w:rsidRDefault="00661D44" w:rsidP="00661D44">
          <w:pPr>
            <w:pStyle w:val="15F0E724416F48459CDC9C14AD8DF1001"/>
          </w:pPr>
          <w:r w:rsidRPr="003267DE">
            <w:rPr>
              <w:rStyle w:val="Textodelmarcadordeposicin"/>
              <w:lang w:val="en-US"/>
            </w:rPr>
            <w:t>Choose the results</w:t>
          </w:r>
        </w:p>
      </w:docPartBody>
    </w:docPart>
    <w:docPart>
      <w:docPartPr>
        <w:name w:val="5258749546734BDE8E412FA005126459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A01EB753-2725-4059-88B1-48AA28209B65}"/>
      </w:docPartPr>
      <w:docPartBody>
        <w:p w:rsidR="000A36E4" w:rsidRDefault="00661D44" w:rsidP="00661D44">
          <w:pPr>
            <w:pStyle w:val="5258749546734BDE8E412FA0051264591"/>
          </w:pPr>
          <w:r w:rsidRPr="003267DE">
            <w:rPr>
              <w:rStyle w:val="Textodelmarcadordeposicin"/>
              <w:lang w:val="en-US"/>
            </w:rPr>
            <w:t>Choose the results</w:t>
          </w:r>
        </w:p>
      </w:docPartBody>
    </w:docPart>
    <w:docPart>
      <w:docPartPr>
        <w:name w:val="95899CF1F70F4228B8BCE50C84F8334F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48AE768D-2B2C-4183-89E3-AF56C909566C}"/>
      </w:docPartPr>
      <w:docPartBody>
        <w:p w:rsidR="000A36E4" w:rsidRDefault="00661D44" w:rsidP="00661D44">
          <w:pPr>
            <w:pStyle w:val="95899CF1F70F4228B8BCE50C84F8334F1"/>
          </w:pPr>
          <w:r w:rsidRPr="003267DE">
            <w:rPr>
              <w:rStyle w:val="Textodelmarcadordeposicin"/>
              <w:lang w:val="en-US"/>
            </w:rPr>
            <w:t>Choose the results</w:t>
          </w:r>
        </w:p>
      </w:docPartBody>
    </w:docPart>
    <w:docPart>
      <w:docPartPr>
        <w:name w:val="6F543AD007364759A0C7F0AAAEEAFB59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56A21B54-F871-4B8D-9831-76E8C1B968A6}"/>
      </w:docPartPr>
      <w:docPartBody>
        <w:p w:rsidR="000A36E4" w:rsidRDefault="00661D44" w:rsidP="00661D44">
          <w:pPr>
            <w:pStyle w:val="6F543AD007364759A0C7F0AAAEEAFB591"/>
          </w:pPr>
          <w:r w:rsidRPr="003267DE">
            <w:rPr>
              <w:rStyle w:val="Textodelmarcadordeposicin"/>
              <w:lang w:val="en-US"/>
            </w:rPr>
            <w:t>Choose the results</w:t>
          </w:r>
        </w:p>
      </w:docPartBody>
    </w:docPart>
    <w:docPart>
      <w:docPartPr>
        <w:name w:val="016A826E3B864BC8BB879F606C6B487D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D52A97B7-518E-4213-85F3-9A097D6BC57A}"/>
      </w:docPartPr>
      <w:docPartBody>
        <w:p w:rsidR="004F5CF4" w:rsidRDefault="00661D44" w:rsidP="00661D44">
          <w:pPr>
            <w:pStyle w:val="016A826E3B864BC8BB879F606C6B487D1"/>
          </w:pPr>
          <w:r w:rsidRPr="00702908">
            <w:rPr>
              <w:rStyle w:val="Textodelmarcadordeposicin"/>
              <w:lang w:val="en-GB"/>
            </w:rPr>
            <w:t>Choose the results</w:t>
          </w:r>
        </w:p>
      </w:docPartBody>
    </w:docPart>
    <w:docPart>
      <w:docPartPr>
        <w:name w:val="BCA2B3484D8A4FA99D8588E694ADAC5B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28D34B47-EDBD-4F68-B0BF-4BA1F1CDE1F2}"/>
      </w:docPartPr>
      <w:docPartBody>
        <w:p w:rsidR="00BF048D" w:rsidRDefault="004F5CF4" w:rsidP="004F5CF4">
          <w:pPr>
            <w:pStyle w:val="BCA2B3484D8A4FA99D8588E694ADAC5B"/>
          </w:pPr>
          <w:r w:rsidRPr="003267DE">
            <w:rPr>
              <w:rStyle w:val="Textodelmarcadordeposicin"/>
              <w:lang w:val="en-US"/>
            </w:rPr>
            <w:t>Choose the results</w:t>
          </w:r>
        </w:p>
      </w:docPartBody>
    </w:docPart>
    <w:docPart>
      <w:docPartPr>
        <w:name w:val="5485806E52F44FE882E236EB33F6A912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94BADC7A-3337-4C05-B6E9-FB841E4B6556}"/>
      </w:docPartPr>
      <w:docPartBody>
        <w:p w:rsidR="00BF048D" w:rsidRDefault="004F5CF4" w:rsidP="004F5CF4">
          <w:pPr>
            <w:pStyle w:val="5485806E52F44FE882E236EB33F6A912"/>
          </w:pPr>
          <w:r w:rsidRPr="003267DE">
            <w:rPr>
              <w:rStyle w:val="Textodelmarcadordeposicin"/>
              <w:lang w:val="en-US"/>
            </w:rPr>
            <w:t>Choose the results</w:t>
          </w:r>
        </w:p>
      </w:docPartBody>
    </w:docPart>
    <w:docPart>
      <w:docPartPr>
        <w:name w:val="73BD582B9E50463E855325E280EAAAE0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1F4AFDE2-C53B-467F-B39B-0E91D92112FA}"/>
      </w:docPartPr>
      <w:docPartBody>
        <w:p w:rsidR="002F23F9" w:rsidRDefault="00C875CA" w:rsidP="00C875CA">
          <w:pPr>
            <w:pStyle w:val="73BD582B9E50463E855325E280EAAAE0"/>
          </w:pPr>
          <w:r>
            <w:rPr>
              <w:rStyle w:val="Textodelmarcadordeposicin"/>
              <w:lang w:val="en-US"/>
            </w:rPr>
            <w:t>How frequent are your requests to Omnibees</w:t>
          </w:r>
        </w:p>
      </w:docPartBody>
    </w:docPart>
    <w:docPart>
      <w:docPartPr>
        <w:name w:val="100F0B7F42294DD39F0FC3EF56E10A65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7BF1F572-B096-4C42-8B45-33F14BE07928}"/>
      </w:docPartPr>
      <w:docPartBody>
        <w:p w:rsidR="00791C7B" w:rsidRDefault="00A06236" w:rsidP="00A06236">
          <w:pPr>
            <w:pStyle w:val="100F0B7F42294DD39F0FC3EF56E10A65"/>
          </w:pPr>
          <w:r w:rsidRPr="003267DE">
            <w:rPr>
              <w:rStyle w:val="Textodelmarcadordeposicin"/>
              <w:lang w:val="en-US"/>
            </w:rPr>
            <w:t>Choose the results</w:t>
          </w:r>
        </w:p>
      </w:docPartBody>
    </w:docPart>
    <w:docPart>
      <w:docPartPr>
        <w:name w:val="7314E0BF2C084215A5D32E9B2EEA198E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1A529461-3E19-404D-BEFD-B4BB785DA424}"/>
      </w:docPartPr>
      <w:docPartBody>
        <w:p w:rsidR="00791C7B" w:rsidRDefault="00A06236" w:rsidP="00A06236">
          <w:pPr>
            <w:pStyle w:val="7314E0BF2C084215A5D32E9B2EEA198E"/>
          </w:pPr>
          <w:r w:rsidRPr="003267DE">
            <w:rPr>
              <w:rStyle w:val="Textodelmarcadordeposicin"/>
              <w:lang w:val="en-US"/>
            </w:rPr>
            <w:t>Choose the results</w:t>
          </w:r>
        </w:p>
      </w:docPartBody>
    </w:docPart>
    <w:docPart>
      <w:docPartPr>
        <w:name w:val="1B66728B46D841ECAAD248B14C8EFB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8F1474-5264-4AB6-B426-3CE063564EC3}"/>
      </w:docPartPr>
      <w:docPartBody>
        <w:p w:rsidR="00E9501A" w:rsidRDefault="00F16C01" w:rsidP="00F16C01">
          <w:pPr>
            <w:pStyle w:val="1B66728B46D841ECAAD248B14C8EFB05"/>
          </w:pPr>
          <w:r>
            <w:rPr>
              <w:rStyle w:val="Textodelmarcadordeposicin"/>
            </w:rPr>
            <w:t>Choose the results</w:t>
          </w:r>
        </w:p>
      </w:docPartBody>
    </w:docPart>
    <w:docPart>
      <w:docPartPr>
        <w:name w:val="0D98440796A047EBA1752D345805F2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E9C1B7-6058-4406-A903-E1CB54988BFE}"/>
      </w:docPartPr>
      <w:docPartBody>
        <w:p w:rsidR="00E9501A" w:rsidRDefault="00F16C01" w:rsidP="00F16C01">
          <w:pPr>
            <w:pStyle w:val="0D98440796A047EBA1752D345805F2CC"/>
          </w:pPr>
          <w:r w:rsidRPr="003267DE">
            <w:rPr>
              <w:rStyle w:val="Textodelmarcadordeposicin"/>
            </w:rPr>
            <w:t>Choose the results</w:t>
          </w:r>
        </w:p>
      </w:docPartBody>
    </w:docPart>
    <w:docPart>
      <w:docPartPr>
        <w:name w:val="F816478A3B0C4668AD025833A29643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A6B3FD-6DEF-457B-8350-67CE154410DC}"/>
      </w:docPartPr>
      <w:docPartBody>
        <w:p w:rsidR="00E9501A" w:rsidRDefault="00F16C01" w:rsidP="00F16C01">
          <w:pPr>
            <w:pStyle w:val="F816478A3B0C4668AD025833A2964386"/>
          </w:pPr>
          <w:r w:rsidRPr="003267DE">
            <w:rPr>
              <w:rStyle w:val="Textodelmarcadordeposicin"/>
            </w:rPr>
            <w:t>Choose the results</w:t>
          </w:r>
        </w:p>
      </w:docPartBody>
    </w:docPart>
    <w:docPart>
      <w:docPartPr>
        <w:name w:val="01EA131D9F5A48EC8E48AA1AF0B2DE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FD4EA4-6492-4A4D-BDDA-F4FAC6E7B592}"/>
      </w:docPartPr>
      <w:docPartBody>
        <w:p w:rsidR="00E9501A" w:rsidRDefault="00E9501A" w:rsidP="00E9501A">
          <w:pPr>
            <w:pStyle w:val="01EA131D9F5A48EC8E48AA1AF0B2DED3"/>
          </w:pPr>
          <w:r w:rsidRPr="003267DE">
            <w:rPr>
              <w:rStyle w:val="Textodelmarcadordeposicin"/>
            </w:rPr>
            <w:t>Choose the results</w:t>
          </w:r>
        </w:p>
      </w:docPartBody>
    </w:docPart>
    <w:docPart>
      <w:docPartPr>
        <w:name w:val="01AF73D28360497490486430D50BFC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5706C0-0EC3-492D-A566-B52539DA2DA7}"/>
      </w:docPartPr>
      <w:docPartBody>
        <w:p w:rsidR="00E9501A" w:rsidRDefault="00E9501A" w:rsidP="00E9501A">
          <w:pPr>
            <w:pStyle w:val="01AF73D28360497490486430D50BFC4D"/>
          </w:pPr>
          <w:r w:rsidRPr="003267DE">
            <w:rPr>
              <w:rStyle w:val="Textodelmarcadordeposicin"/>
            </w:rPr>
            <w:t>Choose the results</w:t>
          </w:r>
        </w:p>
      </w:docPartBody>
    </w:docPart>
    <w:docPart>
      <w:docPartPr>
        <w:name w:val="8400A954CDAC4203B5E8C88E0C7290FB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F15B76A8-3931-4080-AE44-1CBE32388122}"/>
      </w:docPartPr>
      <w:docPartBody>
        <w:p w:rsidR="007578AD" w:rsidRDefault="00FB1396" w:rsidP="00FB1396">
          <w:pPr>
            <w:pStyle w:val="8400A954CDAC4203B5E8C88E0C7290FB"/>
          </w:pPr>
          <w:r w:rsidRPr="003267DE">
            <w:rPr>
              <w:rStyle w:val="Textodelmarcadordeposicin"/>
              <w:lang w:val="en-US"/>
            </w:rPr>
            <w:t>Choose the results</w:t>
          </w:r>
        </w:p>
      </w:docPartBody>
    </w:docPart>
    <w:docPart>
      <w:docPartPr>
        <w:name w:val="493D55AED7824E8BBC00064B167BEA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CB54B6-A78E-4E71-ADB1-1DD268CF9866}"/>
      </w:docPartPr>
      <w:docPartBody>
        <w:p w:rsidR="00E27688" w:rsidRDefault="00171E1F" w:rsidP="00171E1F">
          <w:pPr>
            <w:pStyle w:val="493D55AED7824E8BBC00064B167BEA2B"/>
          </w:pPr>
          <w:r w:rsidRPr="003267DE">
            <w:rPr>
              <w:rStyle w:val="Textodelmarcadordeposicin"/>
              <w:lang w:val="en-US"/>
            </w:rPr>
            <w:t>Choose the results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DA1BB0"/>
    <w:rsid w:val="00020C5D"/>
    <w:rsid w:val="00094BBA"/>
    <w:rsid w:val="000A36E4"/>
    <w:rsid w:val="000E47A2"/>
    <w:rsid w:val="00114972"/>
    <w:rsid w:val="00126D52"/>
    <w:rsid w:val="00132864"/>
    <w:rsid w:val="00141F6E"/>
    <w:rsid w:val="00171E1F"/>
    <w:rsid w:val="002F23F9"/>
    <w:rsid w:val="00307D9E"/>
    <w:rsid w:val="003129E1"/>
    <w:rsid w:val="00357671"/>
    <w:rsid w:val="003A51C8"/>
    <w:rsid w:val="003A53F4"/>
    <w:rsid w:val="00434346"/>
    <w:rsid w:val="00452D3E"/>
    <w:rsid w:val="00457526"/>
    <w:rsid w:val="004F5CF4"/>
    <w:rsid w:val="005C4832"/>
    <w:rsid w:val="00611DBE"/>
    <w:rsid w:val="00640DEC"/>
    <w:rsid w:val="00661D44"/>
    <w:rsid w:val="006637A3"/>
    <w:rsid w:val="00670E1E"/>
    <w:rsid w:val="0068333F"/>
    <w:rsid w:val="007324E5"/>
    <w:rsid w:val="00740EA5"/>
    <w:rsid w:val="0075462B"/>
    <w:rsid w:val="007578AD"/>
    <w:rsid w:val="00774970"/>
    <w:rsid w:val="00791C7B"/>
    <w:rsid w:val="00932C40"/>
    <w:rsid w:val="009C3CFD"/>
    <w:rsid w:val="009E7C10"/>
    <w:rsid w:val="00A06236"/>
    <w:rsid w:val="00AF4750"/>
    <w:rsid w:val="00B45C99"/>
    <w:rsid w:val="00B5055E"/>
    <w:rsid w:val="00BF048D"/>
    <w:rsid w:val="00C01B21"/>
    <w:rsid w:val="00C541A9"/>
    <w:rsid w:val="00C875CA"/>
    <w:rsid w:val="00D0646F"/>
    <w:rsid w:val="00D3106E"/>
    <w:rsid w:val="00D844DA"/>
    <w:rsid w:val="00D96511"/>
    <w:rsid w:val="00DA1BB0"/>
    <w:rsid w:val="00DB09E2"/>
    <w:rsid w:val="00DE570E"/>
    <w:rsid w:val="00E27688"/>
    <w:rsid w:val="00E9501A"/>
    <w:rsid w:val="00E958CA"/>
    <w:rsid w:val="00EC02A2"/>
    <w:rsid w:val="00EF529E"/>
    <w:rsid w:val="00F16C01"/>
    <w:rsid w:val="00F81BCE"/>
    <w:rsid w:val="00FB1396"/>
    <w:rsid w:val="00FB2440"/>
    <w:rsid w:val="00FB662D"/>
    <w:rsid w:val="00FC2F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pt-PT" w:eastAsia="pt-PT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Textodelmarcadordeposicin">
    <w:name w:val="Placeholder Text"/>
    <w:basedOn w:val="Fuentedeprrafopredeter"/>
    <w:uiPriority w:val="99"/>
    <w:semiHidden/>
    <w:rsid w:val="00171E1F"/>
    <w:rPr>
      <w:color w:val="808080"/>
    </w:rPr>
  </w:style>
  <w:style w:type="paragraph" w:customStyle="1" w:styleId="D85DD630123E4E3588A3ED11DD8368DA">
    <w:name w:val="D85DD630123E4E3588A3ED11DD8368DA"/>
    <w:rsid w:val="00FB2440"/>
    <w:rPr>
      <w:lang w:val="pt-BR" w:eastAsia="pt-BR"/>
    </w:rPr>
  </w:style>
  <w:style w:type="paragraph" w:customStyle="1" w:styleId="BCA2B3484D8A4FA99D8588E694ADAC5B">
    <w:name w:val="BCA2B3484D8A4FA99D8588E694ADAC5B"/>
    <w:rsid w:val="004F5CF4"/>
    <w:pPr>
      <w:spacing w:line="278" w:lineRule="auto"/>
    </w:pPr>
    <w:rPr>
      <w:kern w:val="2"/>
      <w:sz w:val="24"/>
      <w:szCs w:val="24"/>
      <w:lang w:val="pt-BR" w:eastAsia="pt-BR"/>
      <w14:ligatures w14:val="standardContextual"/>
    </w:rPr>
  </w:style>
  <w:style w:type="paragraph" w:customStyle="1" w:styleId="5485806E52F44FE882E236EB33F6A912">
    <w:name w:val="5485806E52F44FE882E236EB33F6A912"/>
    <w:rsid w:val="004F5CF4"/>
    <w:pPr>
      <w:spacing w:line="278" w:lineRule="auto"/>
    </w:pPr>
    <w:rPr>
      <w:kern w:val="2"/>
      <w:sz w:val="24"/>
      <w:szCs w:val="24"/>
      <w:lang w:val="pt-BR" w:eastAsia="pt-BR"/>
      <w14:ligatures w14:val="standardContextual"/>
    </w:rPr>
  </w:style>
  <w:style w:type="paragraph" w:customStyle="1" w:styleId="4CCFE07A8D4F4D09BA109AF4DAC3DFEA">
    <w:name w:val="4CCFE07A8D4F4D09BA109AF4DAC3DFEA"/>
    <w:rsid w:val="00AF4750"/>
    <w:rPr>
      <w:kern w:val="2"/>
      <w:lang w:val="pt-BR" w:eastAsia="pt-BR"/>
      <w14:ligatures w14:val="standardContextual"/>
    </w:rPr>
  </w:style>
  <w:style w:type="paragraph" w:customStyle="1" w:styleId="170B7DC3C02A47E4A05946BB6E2AB45F">
    <w:name w:val="170B7DC3C02A47E4A05946BB6E2AB45F"/>
    <w:rsid w:val="00661D44"/>
    <w:rPr>
      <w:rFonts w:eastAsiaTheme="minorHAnsi"/>
      <w:lang w:eastAsia="en-US"/>
    </w:rPr>
  </w:style>
  <w:style w:type="paragraph" w:customStyle="1" w:styleId="95B8EFADD1F14353A51B51A86D250D6F">
    <w:name w:val="95B8EFADD1F14353A51B51A86D250D6F"/>
    <w:rsid w:val="00661D44"/>
    <w:rPr>
      <w:rFonts w:eastAsiaTheme="minorHAnsi"/>
      <w:lang w:eastAsia="en-US"/>
    </w:rPr>
  </w:style>
  <w:style w:type="paragraph" w:customStyle="1" w:styleId="47CA6E2F4F974747B65AFD9ED58148C21">
    <w:name w:val="47CA6E2F4F974747B65AFD9ED58148C21"/>
    <w:rsid w:val="00661D44"/>
    <w:pPr>
      <w:ind w:left="720"/>
      <w:contextualSpacing/>
    </w:pPr>
    <w:rPr>
      <w:rFonts w:eastAsiaTheme="minorHAnsi"/>
      <w:lang w:eastAsia="en-US"/>
    </w:rPr>
  </w:style>
  <w:style w:type="paragraph" w:customStyle="1" w:styleId="A4D6F7CB28F743AAB42399E663B8873D1">
    <w:name w:val="A4D6F7CB28F743AAB42399E663B8873D1"/>
    <w:rsid w:val="00661D44"/>
    <w:pPr>
      <w:ind w:left="720"/>
      <w:contextualSpacing/>
    </w:pPr>
    <w:rPr>
      <w:rFonts w:eastAsiaTheme="minorHAnsi"/>
      <w:lang w:eastAsia="en-US"/>
    </w:rPr>
  </w:style>
  <w:style w:type="paragraph" w:customStyle="1" w:styleId="447D8E9ECF36431C9D4BFD28683DD6721">
    <w:name w:val="447D8E9ECF36431C9D4BFD28683DD6721"/>
    <w:rsid w:val="00661D44"/>
    <w:pPr>
      <w:ind w:left="720"/>
      <w:contextualSpacing/>
    </w:pPr>
    <w:rPr>
      <w:rFonts w:eastAsiaTheme="minorHAnsi"/>
      <w:lang w:eastAsia="en-US"/>
    </w:rPr>
  </w:style>
  <w:style w:type="paragraph" w:customStyle="1" w:styleId="F693CEBE46644D5180B5A9DABAA9887D1">
    <w:name w:val="F693CEBE46644D5180B5A9DABAA9887D1"/>
    <w:rsid w:val="00661D44"/>
    <w:pPr>
      <w:ind w:left="720"/>
      <w:contextualSpacing/>
    </w:pPr>
    <w:rPr>
      <w:rFonts w:eastAsiaTheme="minorHAnsi"/>
      <w:lang w:eastAsia="en-US"/>
    </w:rPr>
  </w:style>
  <w:style w:type="paragraph" w:customStyle="1" w:styleId="3C227876F54645619EAE4370442905C71">
    <w:name w:val="3C227876F54645619EAE4370442905C71"/>
    <w:rsid w:val="00661D44"/>
    <w:pPr>
      <w:ind w:left="720"/>
      <w:contextualSpacing/>
    </w:pPr>
    <w:rPr>
      <w:rFonts w:eastAsiaTheme="minorHAnsi"/>
      <w:lang w:eastAsia="en-US"/>
    </w:rPr>
  </w:style>
  <w:style w:type="paragraph" w:customStyle="1" w:styleId="9221B368CCFE4C9BB9198D3FFCEE08B31">
    <w:name w:val="9221B368CCFE4C9BB9198D3FFCEE08B31"/>
    <w:rsid w:val="00661D44"/>
    <w:pPr>
      <w:ind w:left="720"/>
      <w:contextualSpacing/>
    </w:pPr>
    <w:rPr>
      <w:rFonts w:eastAsiaTheme="minorHAnsi"/>
      <w:lang w:eastAsia="en-US"/>
    </w:rPr>
  </w:style>
  <w:style w:type="paragraph" w:customStyle="1" w:styleId="635B1B80AAA64EAC8A1A655EFE83F5FC1">
    <w:name w:val="635B1B80AAA64EAC8A1A655EFE83F5FC1"/>
    <w:rsid w:val="00661D44"/>
    <w:pPr>
      <w:ind w:left="720"/>
      <w:contextualSpacing/>
    </w:pPr>
    <w:rPr>
      <w:rFonts w:eastAsiaTheme="minorHAnsi"/>
      <w:lang w:eastAsia="en-US"/>
    </w:rPr>
  </w:style>
  <w:style w:type="paragraph" w:customStyle="1" w:styleId="016A826E3B864BC8BB879F606C6B487D1">
    <w:name w:val="016A826E3B864BC8BB879F606C6B487D1"/>
    <w:rsid w:val="00661D44"/>
    <w:pPr>
      <w:ind w:left="720"/>
      <w:contextualSpacing/>
    </w:pPr>
    <w:rPr>
      <w:rFonts w:eastAsiaTheme="minorHAnsi"/>
      <w:lang w:eastAsia="en-US"/>
    </w:rPr>
  </w:style>
  <w:style w:type="paragraph" w:customStyle="1" w:styleId="C663443E6E0242FBA3ECEE4037119375">
    <w:name w:val="C663443E6E0242FBA3ECEE4037119375"/>
    <w:rsid w:val="00661D44"/>
    <w:pPr>
      <w:ind w:left="720"/>
      <w:contextualSpacing/>
    </w:pPr>
    <w:rPr>
      <w:rFonts w:eastAsiaTheme="minorHAnsi"/>
      <w:lang w:eastAsia="en-US"/>
    </w:rPr>
  </w:style>
  <w:style w:type="paragraph" w:customStyle="1" w:styleId="935BDBCFCB8F4F1683BA6402E2D14EE1">
    <w:name w:val="935BDBCFCB8F4F1683BA6402E2D14EE1"/>
    <w:rsid w:val="00661D44"/>
    <w:pPr>
      <w:ind w:left="720"/>
      <w:contextualSpacing/>
    </w:pPr>
    <w:rPr>
      <w:rFonts w:eastAsiaTheme="minorHAnsi"/>
      <w:lang w:eastAsia="en-US"/>
    </w:rPr>
  </w:style>
  <w:style w:type="paragraph" w:customStyle="1" w:styleId="BA8D2F7C4C8A472590A3CD2D10DD2F98">
    <w:name w:val="BA8D2F7C4C8A472590A3CD2D10DD2F98"/>
    <w:rsid w:val="00661D44"/>
    <w:pPr>
      <w:ind w:left="720"/>
      <w:contextualSpacing/>
    </w:pPr>
    <w:rPr>
      <w:rFonts w:eastAsiaTheme="minorHAnsi"/>
      <w:lang w:eastAsia="en-US"/>
    </w:rPr>
  </w:style>
  <w:style w:type="paragraph" w:customStyle="1" w:styleId="0965E1300263429EBF31311BCA406724">
    <w:name w:val="0965E1300263429EBF31311BCA406724"/>
    <w:rsid w:val="00661D44"/>
    <w:pPr>
      <w:ind w:left="720"/>
      <w:contextualSpacing/>
    </w:pPr>
    <w:rPr>
      <w:rFonts w:eastAsiaTheme="minorHAnsi"/>
      <w:lang w:eastAsia="en-US"/>
    </w:rPr>
  </w:style>
  <w:style w:type="paragraph" w:customStyle="1" w:styleId="03B6281DECB54A58AFC93C9390986F65">
    <w:name w:val="03B6281DECB54A58AFC93C9390986F65"/>
    <w:rsid w:val="00661D44"/>
    <w:pPr>
      <w:ind w:left="720"/>
      <w:contextualSpacing/>
    </w:pPr>
    <w:rPr>
      <w:rFonts w:eastAsiaTheme="minorHAnsi"/>
      <w:lang w:eastAsia="en-US"/>
    </w:rPr>
  </w:style>
  <w:style w:type="paragraph" w:customStyle="1" w:styleId="784196854D9546DFB279FCBED930EFF1">
    <w:name w:val="784196854D9546DFB279FCBED930EFF1"/>
    <w:rsid w:val="00661D44"/>
    <w:pPr>
      <w:ind w:left="720"/>
      <w:contextualSpacing/>
    </w:pPr>
    <w:rPr>
      <w:rFonts w:eastAsiaTheme="minorHAnsi"/>
      <w:lang w:eastAsia="en-US"/>
    </w:rPr>
  </w:style>
  <w:style w:type="paragraph" w:customStyle="1" w:styleId="317CE6848C0C45D4961E1FA52255F61F">
    <w:name w:val="317CE6848C0C45D4961E1FA52255F61F"/>
    <w:rsid w:val="00661D44"/>
    <w:pPr>
      <w:ind w:left="720"/>
      <w:contextualSpacing/>
    </w:pPr>
    <w:rPr>
      <w:rFonts w:eastAsiaTheme="minorHAnsi"/>
      <w:lang w:eastAsia="en-US"/>
    </w:rPr>
  </w:style>
  <w:style w:type="paragraph" w:customStyle="1" w:styleId="75F7FA0098184946A24A3386D11A2506">
    <w:name w:val="75F7FA0098184946A24A3386D11A2506"/>
    <w:rsid w:val="00661D44"/>
    <w:pPr>
      <w:ind w:left="720"/>
      <w:contextualSpacing/>
    </w:pPr>
    <w:rPr>
      <w:rFonts w:eastAsiaTheme="minorHAnsi"/>
      <w:lang w:eastAsia="en-US"/>
    </w:rPr>
  </w:style>
  <w:style w:type="paragraph" w:customStyle="1" w:styleId="A303053B9666428D9E2E741F0E4FB76E1">
    <w:name w:val="A303053B9666428D9E2E741F0E4FB76E1"/>
    <w:rsid w:val="00661D44"/>
    <w:pPr>
      <w:ind w:left="720"/>
      <w:contextualSpacing/>
    </w:pPr>
    <w:rPr>
      <w:rFonts w:eastAsiaTheme="minorHAnsi"/>
      <w:lang w:eastAsia="en-US"/>
    </w:rPr>
  </w:style>
  <w:style w:type="paragraph" w:customStyle="1" w:styleId="1215717932404AB5B6590BCA107E77161">
    <w:name w:val="1215717932404AB5B6590BCA107E77161"/>
    <w:rsid w:val="00661D44"/>
    <w:pPr>
      <w:ind w:left="720"/>
      <w:contextualSpacing/>
    </w:pPr>
    <w:rPr>
      <w:rFonts w:eastAsiaTheme="minorHAnsi"/>
      <w:lang w:eastAsia="en-US"/>
    </w:rPr>
  </w:style>
  <w:style w:type="paragraph" w:customStyle="1" w:styleId="24134B3949974CCB94A3D7F58AE9AB3D1">
    <w:name w:val="24134B3949974CCB94A3D7F58AE9AB3D1"/>
    <w:rsid w:val="00661D44"/>
    <w:pPr>
      <w:ind w:left="720"/>
      <w:contextualSpacing/>
    </w:pPr>
    <w:rPr>
      <w:rFonts w:eastAsiaTheme="minorHAnsi"/>
      <w:lang w:eastAsia="en-US"/>
    </w:rPr>
  </w:style>
  <w:style w:type="paragraph" w:customStyle="1" w:styleId="E3B463E9AEB94BF3B5E1BD69123B59CC1">
    <w:name w:val="E3B463E9AEB94BF3B5E1BD69123B59CC1"/>
    <w:rsid w:val="00661D44"/>
    <w:pPr>
      <w:ind w:left="720"/>
      <w:contextualSpacing/>
    </w:pPr>
    <w:rPr>
      <w:rFonts w:eastAsiaTheme="minorHAnsi"/>
      <w:lang w:eastAsia="en-US"/>
    </w:rPr>
  </w:style>
  <w:style w:type="paragraph" w:customStyle="1" w:styleId="D17D7B8BAA4B4F75B3827EEECC9C84F91">
    <w:name w:val="D17D7B8BAA4B4F75B3827EEECC9C84F91"/>
    <w:rsid w:val="00661D44"/>
    <w:pPr>
      <w:ind w:left="720"/>
      <w:contextualSpacing/>
    </w:pPr>
    <w:rPr>
      <w:rFonts w:eastAsiaTheme="minorHAnsi"/>
      <w:lang w:eastAsia="en-US"/>
    </w:rPr>
  </w:style>
  <w:style w:type="paragraph" w:customStyle="1" w:styleId="EC8698778EFE4E0682B0930A89E8AFF11">
    <w:name w:val="EC8698778EFE4E0682B0930A89E8AFF11"/>
    <w:rsid w:val="00661D44"/>
    <w:pPr>
      <w:ind w:left="720"/>
      <w:contextualSpacing/>
    </w:pPr>
    <w:rPr>
      <w:rFonts w:eastAsiaTheme="minorHAnsi"/>
      <w:lang w:eastAsia="en-US"/>
    </w:rPr>
  </w:style>
  <w:style w:type="paragraph" w:customStyle="1" w:styleId="27930D4B8EBE485D9C1AA12A96755BC51">
    <w:name w:val="27930D4B8EBE485D9C1AA12A96755BC51"/>
    <w:rsid w:val="00661D44"/>
    <w:pPr>
      <w:ind w:left="720"/>
      <w:contextualSpacing/>
    </w:pPr>
    <w:rPr>
      <w:rFonts w:eastAsiaTheme="minorHAnsi"/>
      <w:lang w:eastAsia="en-US"/>
    </w:rPr>
  </w:style>
  <w:style w:type="paragraph" w:customStyle="1" w:styleId="33A0943F5C92491B83C3F8B63821BAD81">
    <w:name w:val="33A0943F5C92491B83C3F8B63821BAD81"/>
    <w:rsid w:val="00661D44"/>
    <w:pPr>
      <w:ind w:left="720"/>
      <w:contextualSpacing/>
    </w:pPr>
    <w:rPr>
      <w:rFonts w:eastAsiaTheme="minorHAnsi"/>
      <w:lang w:eastAsia="en-US"/>
    </w:rPr>
  </w:style>
  <w:style w:type="paragraph" w:customStyle="1" w:styleId="592BAE2C587147A1B4B8FE4DDBD0093B1">
    <w:name w:val="592BAE2C587147A1B4B8FE4DDBD0093B1"/>
    <w:rsid w:val="00661D44"/>
    <w:pPr>
      <w:ind w:left="720"/>
      <w:contextualSpacing/>
    </w:pPr>
    <w:rPr>
      <w:rFonts w:eastAsiaTheme="minorHAnsi"/>
      <w:lang w:eastAsia="en-US"/>
    </w:rPr>
  </w:style>
  <w:style w:type="paragraph" w:customStyle="1" w:styleId="3ABC6D6778F34648BD6509FA414A7C091">
    <w:name w:val="3ABC6D6778F34648BD6509FA414A7C091"/>
    <w:rsid w:val="00661D44"/>
    <w:pPr>
      <w:ind w:left="720"/>
      <w:contextualSpacing/>
    </w:pPr>
    <w:rPr>
      <w:rFonts w:eastAsiaTheme="minorHAnsi"/>
      <w:lang w:eastAsia="en-US"/>
    </w:rPr>
  </w:style>
  <w:style w:type="paragraph" w:customStyle="1" w:styleId="9656784F381449B5A6F20C2A084CDD0C1">
    <w:name w:val="9656784F381449B5A6F20C2A084CDD0C1"/>
    <w:rsid w:val="00661D44"/>
    <w:pPr>
      <w:ind w:left="720"/>
      <w:contextualSpacing/>
    </w:pPr>
    <w:rPr>
      <w:rFonts w:eastAsiaTheme="minorHAnsi"/>
      <w:lang w:eastAsia="en-US"/>
    </w:rPr>
  </w:style>
  <w:style w:type="paragraph" w:customStyle="1" w:styleId="2115A498259A49CC8018B15BD8A268C51">
    <w:name w:val="2115A498259A49CC8018B15BD8A268C51"/>
    <w:rsid w:val="00661D44"/>
    <w:pPr>
      <w:ind w:left="720"/>
      <w:contextualSpacing/>
    </w:pPr>
    <w:rPr>
      <w:rFonts w:eastAsiaTheme="minorHAnsi"/>
      <w:lang w:eastAsia="en-US"/>
    </w:rPr>
  </w:style>
  <w:style w:type="paragraph" w:customStyle="1" w:styleId="DCD20BBD7E7A43378A18BDFE16EBFF331">
    <w:name w:val="DCD20BBD7E7A43378A18BDFE16EBFF331"/>
    <w:rsid w:val="00661D44"/>
    <w:pPr>
      <w:ind w:left="720"/>
      <w:contextualSpacing/>
    </w:pPr>
    <w:rPr>
      <w:rFonts w:eastAsiaTheme="minorHAnsi"/>
      <w:lang w:eastAsia="en-US"/>
    </w:rPr>
  </w:style>
  <w:style w:type="paragraph" w:customStyle="1" w:styleId="9E9098AC5AA04CC4A28D3089EF3BC5121">
    <w:name w:val="9E9098AC5AA04CC4A28D3089EF3BC5121"/>
    <w:rsid w:val="00661D44"/>
    <w:pPr>
      <w:ind w:left="720"/>
      <w:contextualSpacing/>
    </w:pPr>
    <w:rPr>
      <w:rFonts w:eastAsiaTheme="minorHAnsi"/>
      <w:lang w:eastAsia="en-US"/>
    </w:rPr>
  </w:style>
  <w:style w:type="paragraph" w:customStyle="1" w:styleId="74B97DC466F34247812DB177457DDA811">
    <w:name w:val="74B97DC466F34247812DB177457DDA811"/>
    <w:rsid w:val="00661D44"/>
    <w:pPr>
      <w:ind w:left="720"/>
      <w:contextualSpacing/>
    </w:pPr>
    <w:rPr>
      <w:rFonts w:eastAsiaTheme="minorHAnsi"/>
      <w:lang w:eastAsia="en-US"/>
    </w:rPr>
  </w:style>
  <w:style w:type="paragraph" w:customStyle="1" w:styleId="15F0E724416F48459CDC9C14AD8DF1001">
    <w:name w:val="15F0E724416F48459CDC9C14AD8DF1001"/>
    <w:rsid w:val="00661D44"/>
    <w:pPr>
      <w:ind w:left="720"/>
      <w:contextualSpacing/>
    </w:pPr>
    <w:rPr>
      <w:rFonts w:eastAsiaTheme="minorHAnsi"/>
      <w:lang w:eastAsia="en-US"/>
    </w:rPr>
  </w:style>
  <w:style w:type="paragraph" w:customStyle="1" w:styleId="5258749546734BDE8E412FA0051264591">
    <w:name w:val="5258749546734BDE8E412FA0051264591"/>
    <w:rsid w:val="00661D44"/>
    <w:pPr>
      <w:ind w:left="720"/>
      <w:contextualSpacing/>
    </w:pPr>
    <w:rPr>
      <w:rFonts w:eastAsiaTheme="minorHAnsi"/>
      <w:lang w:eastAsia="en-US"/>
    </w:rPr>
  </w:style>
  <w:style w:type="paragraph" w:customStyle="1" w:styleId="95899CF1F70F4228B8BCE50C84F8334F1">
    <w:name w:val="95899CF1F70F4228B8BCE50C84F8334F1"/>
    <w:rsid w:val="00661D44"/>
    <w:pPr>
      <w:ind w:left="720"/>
      <w:contextualSpacing/>
    </w:pPr>
    <w:rPr>
      <w:rFonts w:eastAsiaTheme="minorHAnsi"/>
      <w:lang w:eastAsia="en-US"/>
    </w:rPr>
  </w:style>
  <w:style w:type="paragraph" w:customStyle="1" w:styleId="6F543AD007364759A0C7F0AAAEEAFB591">
    <w:name w:val="6F543AD007364759A0C7F0AAAEEAFB591"/>
    <w:rsid w:val="00661D44"/>
    <w:pPr>
      <w:ind w:left="720"/>
      <w:contextualSpacing/>
    </w:pPr>
    <w:rPr>
      <w:rFonts w:eastAsiaTheme="minorHAnsi"/>
      <w:lang w:eastAsia="en-US"/>
    </w:rPr>
  </w:style>
  <w:style w:type="paragraph" w:customStyle="1" w:styleId="629C97A0ED434455807EC6CFB33399CE1">
    <w:name w:val="629C97A0ED434455807EC6CFB33399CE1"/>
    <w:rsid w:val="00661D44"/>
    <w:pPr>
      <w:ind w:left="720"/>
      <w:contextualSpacing/>
    </w:pPr>
    <w:rPr>
      <w:rFonts w:eastAsiaTheme="minorHAnsi"/>
      <w:lang w:eastAsia="en-US"/>
    </w:rPr>
  </w:style>
  <w:style w:type="paragraph" w:customStyle="1" w:styleId="E7DF7B0F25854155BAEBC068FEA146BF1">
    <w:name w:val="E7DF7B0F25854155BAEBC068FEA146BF1"/>
    <w:rsid w:val="00661D44"/>
    <w:pPr>
      <w:ind w:left="720"/>
      <w:contextualSpacing/>
    </w:pPr>
    <w:rPr>
      <w:rFonts w:eastAsiaTheme="minorHAnsi"/>
      <w:lang w:eastAsia="en-US"/>
    </w:rPr>
  </w:style>
  <w:style w:type="paragraph" w:customStyle="1" w:styleId="3B87BADC2FF74FBB89F58921E264A33A1">
    <w:name w:val="3B87BADC2FF74FBB89F58921E264A33A1"/>
    <w:rsid w:val="00661D44"/>
    <w:pPr>
      <w:ind w:left="720"/>
      <w:contextualSpacing/>
    </w:pPr>
    <w:rPr>
      <w:rFonts w:eastAsiaTheme="minorHAnsi"/>
      <w:lang w:eastAsia="en-US"/>
    </w:rPr>
  </w:style>
  <w:style w:type="paragraph" w:customStyle="1" w:styleId="68BE483750834C91B895A539617F05C51">
    <w:name w:val="68BE483750834C91B895A539617F05C51"/>
    <w:rsid w:val="00661D44"/>
    <w:pPr>
      <w:ind w:left="720"/>
      <w:contextualSpacing/>
    </w:pPr>
    <w:rPr>
      <w:rFonts w:eastAsiaTheme="minorHAnsi"/>
      <w:lang w:eastAsia="en-US"/>
    </w:rPr>
  </w:style>
  <w:style w:type="paragraph" w:customStyle="1" w:styleId="47868F9B66084F47BA178B285B744BF11">
    <w:name w:val="47868F9B66084F47BA178B285B744BF11"/>
    <w:rsid w:val="00661D44"/>
    <w:pPr>
      <w:ind w:left="720"/>
      <w:contextualSpacing/>
    </w:pPr>
    <w:rPr>
      <w:rFonts w:eastAsiaTheme="minorHAnsi"/>
      <w:lang w:eastAsia="en-US"/>
    </w:rPr>
  </w:style>
  <w:style w:type="paragraph" w:customStyle="1" w:styleId="648F8B112FC7490D8BB314380973C06F1">
    <w:name w:val="648F8B112FC7490D8BB314380973C06F1"/>
    <w:rsid w:val="00661D44"/>
    <w:pPr>
      <w:ind w:left="720"/>
      <w:contextualSpacing/>
    </w:pPr>
    <w:rPr>
      <w:rFonts w:eastAsiaTheme="minorHAnsi"/>
      <w:lang w:eastAsia="en-US"/>
    </w:rPr>
  </w:style>
  <w:style w:type="paragraph" w:customStyle="1" w:styleId="73BD582B9E50463E855325E280EAAAE0">
    <w:name w:val="73BD582B9E50463E855325E280EAAAE0"/>
    <w:rsid w:val="00C875CA"/>
    <w:pPr>
      <w:spacing w:line="278" w:lineRule="auto"/>
    </w:pPr>
    <w:rPr>
      <w:kern w:val="2"/>
      <w:sz w:val="24"/>
      <w:szCs w:val="24"/>
      <w:lang w:val="pt-BR" w:eastAsia="pt-BR"/>
      <w14:ligatures w14:val="standardContextual"/>
    </w:rPr>
  </w:style>
  <w:style w:type="paragraph" w:customStyle="1" w:styleId="100F0B7F42294DD39F0FC3EF56E10A65">
    <w:name w:val="100F0B7F42294DD39F0FC3EF56E10A65"/>
    <w:rsid w:val="00A06236"/>
    <w:pPr>
      <w:spacing w:line="278" w:lineRule="auto"/>
    </w:pPr>
    <w:rPr>
      <w:kern w:val="2"/>
      <w:sz w:val="24"/>
      <w:szCs w:val="24"/>
      <w:lang w:val="pt-BR" w:eastAsia="pt-BR"/>
      <w14:ligatures w14:val="standardContextual"/>
    </w:rPr>
  </w:style>
  <w:style w:type="paragraph" w:customStyle="1" w:styleId="F00CEE09B6D640B0A866767AA998162C">
    <w:name w:val="F00CEE09B6D640B0A866767AA998162C"/>
    <w:rsid w:val="00A06236"/>
    <w:pPr>
      <w:spacing w:line="278" w:lineRule="auto"/>
    </w:pPr>
    <w:rPr>
      <w:kern w:val="2"/>
      <w:sz w:val="24"/>
      <w:szCs w:val="24"/>
      <w:lang w:val="pt-BR" w:eastAsia="pt-BR"/>
      <w14:ligatures w14:val="standardContextual"/>
    </w:rPr>
  </w:style>
  <w:style w:type="paragraph" w:customStyle="1" w:styleId="15902825DE654B7991F405DA7C513784">
    <w:name w:val="15902825DE654B7991F405DA7C513784"/>
    <w:rsid w:val="00A06236"/>
    <w:pPr>
      <w:spacing w:line="278" w:lineRule="auto"/>
    </w:pPr>
    <w:rPr>
      <w:kern w:val="2"/>
      <w:sz w:val="24"/>
      <w:szCs w:val="24"/>
      <w:lang w:val="pt-BR" w:eastAsia="pt-BR"/>
      <w14:ligatures w14:val="standardContextual"/>
    </w:rPr>
  </w:style>
  <w:style w:type="paragraph" w:customStyle="1" w:styleId="7314E0BF2C084215A5D32E9B2EEA198E">
    <w:name w:val="7314E0BF2C084215A5D32E9B2EEA198E"/>
    <w:rsid w:val="00A06236"/>
    <w:pPr>
      <w:spacing w:line="278" w:lineRule="auto"/>
    </w:pPr>
    <w:rPr>
      <w:kern w:val="2"/>
      <w:sz w:val="24"/>
      <w:szCs w:val="24"/>
      <w:lang w:val="pt-BR" w:eastAsia="pt-BR"/>
      <w14:ligatures w14:val="standardContextual"/>
    </w:rPr>
  </w:style>
  <w:style w:type="paragraph" w:customStyle="1" w:styleId="1B66728B46D841ECAAD248B14C8EFB05">
    <w:name w:val="1B66728B46D841ECAAD248B14C8EFB05"/>
    <w:rsid w:val="00F16C01"/>
    <w:rPr>
      <w:kern w:val="2"/>
      <w:lang w:val="en-US" w:eastAsia="en-US"/>
      <w14:ligatures w14:val="standardContextual"/>
    </w:rPr>
  </w:style>
  <w:style w:type="paragraph" w:customStyle="1" w:styleId="694A382BB27D46D496BB308A1FDEC206">
    <w:name w:val="694A382BB27D46D496BB308A1FDEC206"/>
    <w:rsid w:val="00F16C01"/>
    <w:rPr>
      <w:kern w:val="2"/>
      <w:lang w:val="en-US" w:eastAsia="en-US"/>
      <w14:ligatures w14:val="standardContextual"/>
    </w:rPr>
  </w:style>
  <w:style w:type="paragraph" w:customStyle="1" w:styleId="0D98440796A047EBA1752D345805F2CC">
    <w:name w:val="0D98440796A047EBA1752D345805F2CC"/>
    <w:rsid w:val="00F16C01"/>
    <w:rPr>
      <w:kern w:val="2"/>
      <w:lang w:val="en-US" w:eastAsia="en-US"/>
      <w14:ligatures w14:val="standardContextual"/>
    </w:rPr>
  </w:style>
  <w:style w:type="paragraph" w:customStyle="1" w:styleId="F816478A3B0C4668AD025833A2964386">
    <w:name w:val="F816478A3B0C4668AD025833A2964386"/>
    <w:rsid w:val="00F16C01"/>
    <w:rPr>
      <w:kern w:val="2"/>
      <w:lang w:val="en-US" w:eastAsia="en-US"/>
      <w14:ligatures w14:val="standardContextual"/>
    </w:rPr>
  </w:style>
  <w:style w:type="paragraph" w:customStyle="1" w:styleId="E9BB2A71022E432C8D1313E0570F8F66">
    <w:name w:val="E9BB2A71022E432C8D1313E0570F8F66"/>
    <w:rsid w:val="00E9501A"/>
    <w:rPr>
      <w:kern w:val="2"/>
      <w:lang w:val="en-US" w:eastAsia="en-US"/>
      <w14:ligatures w14:val="standardContextual"/>
    </w:rPr>
  </w:style>
  <w:style w:type="paragraph" w:customStyle="1" w:styleId="01EA131D9F5A48EC8E48AA1AF0B2DED3">
    <w:name w:val="01EA131D9F5A48EC8E48AA1AF0B2DED3"/>
    <w:rsid w:val="00E9501A"/>
    <w:rPr>
      <w:kern w:val="2"/>
      <w:lang w:val="en-US" w:eastAsia="en-US"/>
      <w14:ligatures w14:val="standardContextual"/>
    </w:rPr>
  </w:style>
  <w:style w:type="paragraph" w:customStyle="1" w:styleId="01AF73D28360497490486430D50BFC4D">
    <w:name w:val="01AF73D28360497490486430D50BFC4D"/>
    <w:rsid w:val="00E9501A"/>
    <w:rPr>
      <w:kern w:val="2"/>
      <w:lang w:val="en-US" w:eastAsia="en-US"/>
      <w14:ligatures w14:val="standardContextual"/>
    </w:rPr>
  </w:style>
  <w:style w:type="paragraph" w:customStyle="1" w:styleId="66CB94FF7AB0487FA6957376759858D7">
    <w:name w:val="66CB94FF7AB0487FA6957376759858D7"/>
    <w:rsid w:val="00FB1396"/>
  </w:style>
  <w:style w:type="paragraph" w:customStyle="1" w:styleId="8400A954CDAC4203B5E8C88E0C7290FB">
    <w:name w:val="8400A954CDAC4203B5E8C88E0C7290FB"/>
    <w:rsid w:val="00FB1396"/>
  </w:style>
  <w:style w:type="paragraph" w:customStyle="1" w:styleId="493D55AED7824E8BBC00064B167BEA2B">
    <w:name w:val="493D55AED7824E8BBC00064B167BEA2B"/>
    <w:rsid w:val="00171E1F"/>
    <w:rPr>
      <w:lang w:val="en-GB" w:eastAsia="en-GB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0F62B8C17BA6FF428417DAB9D4FA2805" ma:contentTypeVersion="16" ma:contentTypeDescription="Criar um novo documento." ma:contentTypeScope="" ma:versionID="8af18f813d0d48f28c85716e8a465a62">
  <xsd:schema xmlns:xsd="http://www.w3.org/2001/XMLSchema" xmlns:xs="http://www.w3.org/2001/XMLSchema" xmlns:p="http://schemas.microsoft.com/office/2006/metadata/properties" xmlns:ns2="f96791aa-50aa-4e3e-9c16-bd42126dcfd8" xmlns:ns3="c0626feb-3a1a-4b8c-b8fe-6d8dfa92f2d7" targetNamespace="http://schemas.microsoft.com/office/2006/metadata/properties" ma:root="true" ma:fieldsID="9f13226459b045278915b695ee9eafeb" ns2:_="" ns3:_="">
    <xsd:import namespace="f96791aa-50aa-4e3e-9c16-bd42126dcfd8"/>
    <xsd:import namespace="c0626feb-3a1a-4b8c-b8fe-6d8dfa92f2d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ObjectDetectorVersions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6791aa-50aa-4e3e-9c16-bd42126dcf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6" nillable="true" ma:taxonomy="true" ma:internalName="lcf76f155ced4ddcb4097134ff3c332f" ma:taxonomyFieldName="MediaServiceImageTags" ma:displayName="Etiquetas de Imagem" ma:readOnly="false" ma:fieldId="{5cf76f15-5ced-4ddc-b409-7134ff3c332f}" ma:taxonomyMulti="true" ma:sspId="786da165-2b0a-4e10-8cb7-f7ba63b2c89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0626feb-3a1a-4b8c-b8fe-6d8dfa92f2d7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Partilhado Com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Detalhes de Partilhado Com" ma:internalName="SharedWithDetails" ma:readOnly="true">
      <xsd:simpleType>
        <xsd:restriction base="dms:Note">
          <xsd:maxLength value="255"/>
        </xsd:restriction>
      </xsd:simpleType>
    </xsd:element>
    <xsd:element name="TaxCatchAll" ma:index="17" nillable="true" ma:displayName="Taxonomy Catch All Column" ma:hidden="true" ma:list="{f73ef087-93a7-4751-bf04-1683c21a7113}" ma:internalName="TaxCatchAll" ma:showField="CatchAllData" ma:web="c0626feb-3a1a-4b8c-b8fe-6d8dfa92f2d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0626feb-3a1a-4b8c-b8fe-6d8dfa92f2d7" xsi:nil="true"/>
    <lcf76f155ced4ddcb4097134ff3c332f xmlns="f96791aa-50aa-4e3e-9c16-bd42126dcfd8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787DEB0A-2E5A-4FDA-8527-03B64DB12A3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261419A-764A-463B-AD90-F1B115AA11D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96791aa-50aa-4e3e-9c16-bd42126dcfd8"/>
    <ds:schemaRef ds:uri="c0626feb-3a1a-4b8c-b8fe-6d8dfa92f2d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C0D52DA-5FE8-4082-BE34-DC7508367A5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0C1F3967-BE36-4FFF-BDB9-4C7E869C6883}">
  <ds:schemaRefs>
    <ds:schemaRef ds:uri="http://purl.org/dc/dcmitype/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www.w3.org/XML/1998/namespace"/>
    <ds:schemaRef ds:uri="f96791aa-50aa-4e3e-9c16-bd42126dcfd8"/>
    <ds:schemaRef ds:uri="http://schemas.microsoft.com/office/2006/metadata/properties"/>
    <ds:schemaRef ds:uri="http://schemas.microsoft.com/office/infopath/2007/PartnerControls"/>
    <ds:schemaRef ds:uri="c0626feb-3a1a-4b8c-b8fe-6d8dfa92f2d7"/>
    <ds:schemaRef ds:uri="http://purl.org/dc/term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</TotalTime>
  <Pages>4</Pages>
  <Words>624</Words>
  <Characters>3435</Characters>
  <Application>Microsoft Office Word</Application>
  <DocSecurity>0</DocSecurity>
  <Lines>28</Lines>
  <Paragraphs>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ão Rodrigues</dc:creator>
  <cp:keywords/>
  <dc:description/>
  <cp:lastModifiedBy>Alejandro Hernandez</cp:lastModifiedBy>
  <cp:revision>2</cp:revision>
  <dcterms:created xsi:type="dcterms:W3CDTF">2024-10-01T11:20:00Z</dcterms:created>
  <dcterms:modified xsi:type="dcterms:W3CDTF">2025-09-03T16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F62B8C17BA6FF428417DAB9D4FA2805</vt:lpwstr>
  </property>
  <property fmtid="{D5CDD505-2E9C-101B-9397-08002B2CF9AE}" pid="3" name="MediaServiceImageTags">
    <vt:lpwstr/>
  </property>
</Properties>
</file>